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DDD9A9" w14:textId="42138520" w:rsidR="00117742" w:rsidRPr="008E74DA" w:rsidRDefault="000068F4" w:rsidP="00EE5F8D">
      <w:pPr>
        <w:spacing w:after="0" w:line="282" w:lineRule="auto"/>
        <w:jc w:val="center"/>
        <w:rPr>
          <w:rFonts w:cs="Times New Roman"/>
          <w:bCs/>
          <w:sz w:val="44"/>
          <w:szCs w:val="44"/>
        </w:rPr>
      </w:pPr>
      <w:bookmarkStart w:id="0" w:name="_Hlk497742411"/>
      <w:bookmarkStart w:id="1" w:name="_Hlk528248595"/>
      <w:r w:rsidRPr="008E74DA">
        <w:rPr>
          <w:rFonts w:cs="Times New Roman"/>
          <w:b/>
          <w:sz w:val="44"/>
          <w:szCs w:val="44"/>
        </w:rPr>
        <w:t>Xiang</w:t>
      </w:r>
      <w:r w:rsidR="008E74DA">
        <w:rPr>
          <w:rFonts w:cs="Times New Roman"/>
          <w:b/>
          <w:sz w:val="44"/>
          <w:szCs w:val="44"/>
        </w:rPr>
        <w:t xml:space="preserve"> </w:t>
      </w:r>
      <w:r w:rsidRPr="008E74DA">
        <w:rPr>
          <w:rFonts w:cs="Times New Roman"/>
          <w:b/>
          <w:sz w:val="44"/>
          <w:szCs w:val="44"/>
        </w:rPr>
        <w:t>Ji</w:t>
      </w:r>
      <w:r w:rsidR="00117742" w:rsidRPr="008E74DA">
        <w:rPr>
          <w:rFonts w:cs="Times New Roman"/>
          <w:bCs/>
          <w:sz w:val="44"/>
          <w:szCs w:val="44"/>
        </w:rPr>
        <w:t>,</w:t>
      </w:r>
      <w:r w:rsidR="008E74DA">
        <w:rPr>
          <w:rFonts w:cs="Times New Roman"/>
          <w:bCs/>
          <w:sz w:val="44"/>
          <w:szCs w:val="44"/>
        </w:rPr>
        <w:t xml:space="preserve"> </w:t>
      </w:r>
      <w:r w:rsidR="00117742" w:rsidRPr="008E74DA">
        <w:rPr>
          <w:rFonts w:cs="Times New Roman"/>
          <w:bCs/>
          <w:sz w:val="44"/>
          <w:szCs w:val="44"/>
        </w:rPr>
        <w:t>Ph.D.</w:t>
      </w:r>
    </w:p>
    <w:p w14:paraId="617EE8AA" w14:textId="029312C5" w:rsidR="00117742" w:rsidRPr="008E74DA" w:rsidRDefault="00117742" w:rsidP="00EE5F8D">
      <w:pPr>
        <w:spacing w:after="0" w:line="282" w:lineRule="auto"/>
        <w:jc w:val="center"/>
        <w:rPr>
          <w:rFonts w:cs="Times New Roman"/>
          <w:i/>
          <w:iCs/>
        </w:rPr>
      </w:pPr>
      <w:r w:rsidRPr="008E74DA">
        <w:rPr>
          <w:rFonts w:cs="Times New Roman"/>
          <w:i/>
          <w:iCs/>
        </w:rPr>
        <w:t>Last</w:t>
      </w:r>
      <w:r w:rsidR="008E74DA">
        <w:rPr>
          <w:rFonts w:cs="Times New Roman"/>
          <w:i/>
          <w:iCs/>
        </w:rPr>
        <w:t xml:space="preserve"> </w:t>
      </w:r>
      <w:r w:rsidRPr="008E74DA">
        <w:rPr>
          <w:rFonts w:cs="Times New Roman"/>
          <w:i/>
          <w:iCs/>
        </w:rPr>
        <w:t>Updated</w:t>
      </w:r>
      <w:r w:rsidR="008E74DA">
        <w:rPr>
          <w:rFonts w:cs="Times New Roman"/>
          <w:i/>
          <w:iCs/>
        </w:rPr>
        <w:t xml:space="preserve"> </w:t>
      </w:r>
      <w:r w:rsidRPr="008E74DA">
        <w:rPr>
          <w:rFonts w:cs="Times New Roman"/>
          <w:i/>
          <w:iCs/>
        </w:rPr>
        <w:t>on</w:t>
      </w:r>
      <w:r w:rsidR="008E74DA">
        <w:rPr>
          <w:rFonts w:cs="Times New Roman"/>
          <w:i/>
          <w:iCs/>
        </w:rPr>
        <w:t xml:space="preserve"> </w:t>
      </w:r>
      <w:r w:rsidR="002E4DDB">
        <w:rPr>
          <w:rFonts w:cs="Times New Roman"/>
          <w:i/>
          <w:iCs/>
        </w:rPr>
        <w:t>0</w:t>
      </w:r>
      <w:r w:rsidR="00A43BC8">
        <w:rPr>
          <w:rFonts w:cs="Times New Roman"/>
          <w:i/>
          <w:iCs/>
        </w:rPr>
        <w:t>5</w:t>
      </w:r>
      <w:r w:rsidRPr="008E74DA">
        <w:rPr>
          <w:rFonts w:cs="Times New Roman"/>
          <w:i/>
          <w:iCs/>
        </w:rPr>
        <w:t>/</w:t>
      </w:r>
      <w:r w:rsidR="008B54FC">
        <w:rPr>
          <w:rFonts w:cs="Times New Roman"/>
          <w:i/>
          <w:iCs/>
        </w:rPr>
        <w:t>2</w:t>
      </w:r>
      <w:r w:rsidR="00A43BC8">
        <w:rPr>
          <w:rFonts w:cs="Times New Roman"/>
          <w:i/>
          <w:iCs/>
        </w:rPr>
        <w:t>0</w:t>
      </w:r>
      <w:r w:rsidRPr="008E74DA">
        <w:rPr>
          <w:rFonts w:cs="Times New Roman"/>
          <w:i/>
          <w:iCs/>
        </w:rPr>
        <w:t>/202</w:t>
      </w:r>
      <w:r w:rsidR="002E4DDB">
        <w:rPr>
          <w:rFonts w:cs="Times New Roman"/>
          <w:i/>
          <w:iCs/>
        </w:rPr>
        <w:t>5</w:t>
      </w:r>
    </w:p>
    <w:p w14:paraId="5A22DC05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6DAD6348" w14:textId="737DB1B1" w:rsidR="000068F4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  <w:noProof/>
        </w:rPr>
        <w:drawing>
          <wp:anchor distT="0" distB="0" distL="114300" distR="114300" simplePos="0" relativeHeight="251658240" behindDoc="0" locked="0" layoutInCell="1" allowOverlap="1" wp14:anchorId="620002AA" wp14:editId="617B7A4B">
            <wp:simplePos x="0" y="0"/>
            <wp:positionH relativeFrom="margin">
              <wp:align>right</wp:align>
            </wp:positionH>
            <wp:positionV relativeFrom="paragraph">
              <wp:posOffset>19685</wp:posOffset>
            </wp:positionV>
            <wp:extent cx="914400" cy="914400"/>
            <wp:effectExtent l="0" t="0" r="0" b="0"/>
            <wp:wrapNone/>
            <wp:docPr id="1313347979" name="Picture 1" descr="A qr code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3347979" name="Picture 1" descr="A qr code on a white background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E74DA">
        <w:rPr>
          <w:rFonts w:cs="Times New Roman"/>
        </w:rPr>
        <w:t>Assistant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Professor,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Department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of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Mathematics</w:t>
      </w:r>
    </w:p>
    <w:p w14:paraId="76A9FB87" w14:textId="2B311DDF" w:rsidR="000068F4" w:rsidRPr="008E74DA" w:rsidRDefault="000068F4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Tulane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University</w:t>
      </w:r>
      <w:r w:rsidR="00117742" w:rsidRPr="008E74DA">
        <w:rPr>
          <w:rFonts w:cs="Times New Roman"/>
        </w:rPr>
        <w:t>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New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Orleans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LA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70118</w:t>
      </w:r>
    </w:p>
    <w:p w14:paraId="4DC2446B" w14:textId="3617A299" w:rsidR="00117742" w:rsidRPr="008E74DA" w:rsidRDefault="00117742" w:rsidP="00EE5F8D">
      <w:pPr>
        <w:spacing w:after="0" w:line="282" w:lineRule="auto"/>
        <w:rPr>
          <w:rFonts w:cs="Times New Roman"/>
        </w:rPr>
      </w:pPr>
      <w:hyperlink r:id="rId9" w:history="1">
        <w:r w:rsidRPr="008E74DA">
          <w:rPr>
            <w:rStyle w:val="Hyperlink"/>
            <w:rFonts w:cs="Times New Roman"/>
          </w:rPr>
          <w:t>xji4@tulane.edu</w:t>
        </w:r>
      </w:hyperlink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•</w:t>
      </w:r>
      <w:r w:rsidR="008E74DA">
        <w:rPr>
          <w:rFonts w:cs="Times New Roman"/>
        </w:rPr>
        <w:t xml:space="preserve"> </w:t>
      </w:r>
      <w:hyperlink r:id="rId10" w:history="1">
        <w:r w:rsidRPr="008E74DA">
          <w:rPr>
            <w:rFonts w:cs="Times New Roman"/>
          </w:rPr>
          <w:t>GitHub</w:t>
        </w:r>
        <w:r w:rsidR="008E74DA">
          <w:rPr>
            <w:rFonts w:cs="Times New Roman"/>
          </w:rPr>
          <w:t xml:space="preserve"> </w:t>
        </w:r>
        <w:r w:rsidRPr="008E74DA">
          <w:rPr>
            <w:rFonts w:cs="Times New Roman"/>
          </w:rPr>
          <w:t>@</w:t>
        </w:r>
        <w:r w:rsidR="008E74DA">
          <w:rPr>
            <w:rFonts w:cs="Times New Roman"/>
          </w:rPr>
          <w:t xml:space="preserve"> </w:t>
        </w:r>
        <w:r w:rsidRPr="008E74DA">
          <w:rPr>
            <w:rFonts w:cs="Times New Roman"/>
          </w:rPr>
          <w:t>xji3</w:t>
        </w:r>
      </w:hyperlink>
    </w:p>
    <w:p w14:paraId="39C3A344" w14:textId="362C9394" w:rsidR="00117742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Personal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Website:</w:t>
      </w:r>
      <w:r w:rsidR="008E74DA">
        <w:rPr>
          <w:rFonts w:cs="Times New Roman"/>
        </w:rPr>
        <w:t xml:space="preserve"> </w:t>
      </w:r>
      <w:hyperlink r:id="rId11" w:history="1">
        <w:r w:rsidRPr="008E74DA">
          <w:rPr>
            <w:rStyle w:val="Hyperlink"/>
            <w:rFonts w:cs="Times New Roman"/>
          </w:rPr>
          <w:t>http://xiang-ji-ncsu.github.io/</w:t>
        </w:r>
      </w:hyperlink>
      <w:r w:rsidR="008E74DA">
        <w:rPr>
          <w:rFonts w:cs="Times New Roman"/>
        </w:rPr>
        <w:t xml:space="preserve"> </w:t>
      </w:r>
    </w:p>
    <w:p w14:paraId="53792704" w14:textId="2E50B451" w:rsidR="000068F4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Google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Scholar:</w:t>
      </w:r>
      <w:r w:rsidR="008E74DA">
        <w:rPr>
          <w:rFonts w:cs="Times New Roman"/>
        </w:rPr>
        <w:t xml:space="preserve"> </w:t>
      </w:r>
      <w:hyperlink r:id="rId12" w:history="1">
        <w:r w:rsidRPr="008E74DA">
          <w:rPr>
            <w:rStyle w:val="Hyperlink"/>
            <w:rFonts w:cs="Times New Roman"/>
          </w:rPr>
          <w:t>https://scholar.google.com/citations?user=YH4BbIMAAAAJ&amp;hl=en</w:t>
        </w:r>
      </w:hyperlink>
      <w:r w:rsidR="008E74DA">
        <w:rPr>
          <w:rFonts w:cs="Times New Roman"/>
        </w:rPr>
        <w:t xml:space="preserve"> </w:t>
      </w:r>
    </w:p>
    <w:p w14:paraId="157CBB10" w14:textId="77777777" w:rsidR="00117742" w:rsidRPr="008E74DA" w:rsidRDefault="00117742" w:rsidP="00EE5F8D">
      <w:pPr>
        <w:spacing w:after="0" w:line="282" w:lineRule="auto"/>
        <w:rPr>
          <w:rFonts w:cs="Times New Roman"/>
          <w:sz w:val="28"/>
          <w:szCs w:val="28"/>
        </w:rPr>
      </w:pPr>
    </w:p>
    <w:p w14:paraId="69DA9F7D" w14:textId="011F8DCC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bookmarkStart w:id="2" w:name="OLE_LINK8"/>
      <w:bookmarkStart w:id="3" w:name="OLE_LINK9"/>
      <w:bookmarkEnd w:id="0"/>
      <w:r w:rsidRPr="008E74DA">
        <w:rPr>
          <w:rFonts w:cs="Times New Roman"/>
          <w:b/>
          <w:sz w:val="28"/>
          <w:szCs w:val="28"/>
        </w:rPr>
        <w:t>EDUCATION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20"/>
        <w:gridCol w:w="1440"/>
      </w:tblGrid>
      <w:tr w:rsidR="000068F4" w:rsidRPr="008E74DA" w14:paraId="137D6C7A" w14:textId="77777777" w:rsidTr="00363182">
        <w:tc>
          <w:tcPr>
            <w:tcW w:w="4231" w:type="pct"/>
          </w:tcPr>
          <w:bookmarkEnd w:id="2"/>
          <w:bookmarkEnd w:id="3"/>
          <w:p w14:paraId="032572DA" w14:textId="474EEC82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Doct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hilosophy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Bioinformat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and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tatist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(Co-Major)</w:t>
            </w:r>
            <w:r w:rsidR="008E74DA" w:rsidRPr="008E74DA">
              <w:rPr>
                <w:rFonts w:cs="Times New Roman"/>
                <w:i/>
                <w:sz w:val="24"/>
                <w:szCs w:val="24"/>
              </w:rPr>
              <w:t xml:space="preserve"> </w:t>
            </w:r>
          </w:p>
          <w:p w14:paraId="4EB3D303" w14:textId="67088B5D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  <w:r w:rsidR="008E74DA">
              <w:rPr>
                <w:rFonts w:cs="Times New Roman"/>
              </w:rPr>
              <w:t xml:space="preserve"> </w:t>
            </w:r>
          </w:p>
          <w:p w14:paraId="63B2EE4F" w14:textId="2855B7FF" w:rsidR="000068F4" w:rsidRPr="008E74DA" w:rsidRDefault="00A14D7E" w:rsidP="00A14D7E">
            <w:p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    </w:t>
            </w:r>
            <w:r w:rsidR="000068F4" w:rsidRPr="008E74DA">
              <w:rPr>
                <w:rFonts w:cs="Times New Roman"/>
              </w:rPr>
              <w:t>Dissertation: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Approaches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="000068F4"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Conversion</w:t>
            </w:r>
          </w:p>
          <w:p w14:paraId="626D43D5" w14:textId="569F2E33" w:rsidR="000068F4" w:rsidRPr="008E74DA" w:rsidRDefault="00A14D7E" w:rsidP="00A14D7E">
            <w:p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</w:rPr>
              <w:t xml:space="preserve">    </w:t>
            </w:r>
            <w:r w:rsidR="000068F4" w:rsidRPr="008E74DA">
              <w:rPr>
                <w:rFonts w:cs="Times New Roman"/>
              </w:rPr>
              <w:t>Committee: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Jeffrey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Eric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Stone,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Nadia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Singh,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Sujit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Ghosh</w:t>
            </w:r>
          </w:p>
        </w:tc>
        <w:tc>
          <w:tcPr>
            <w:tcW w:w="769" w:type="pct"/>
          </w:tcPr>
          <w:p w14:paraId="14D03B3E" w14:textId="3F9C32F1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Decem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7</w:t>
            </w:r>
          </w:p>
        </w:tc>
      </w:tr>
      <w:tr w:rsidR="000068F4" w:rsidRPr="008E74DA" w14:paraId="3F116C3D" w14:textId="77777777" w:rsidTr="00363182">
        <w:tc>
          <w:tcPr>
            <w:tcW w:w="4231" w:type="pct"/>
          </w:tcPr>
          <w:p w14:paraId="4DB74B94" w14:textId="51395C13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noProof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Maste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aterial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and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noProof/>
                <w:sz w:val="24"/>
                <w:szCs w:val="24"/>
              </w:rPr>
              <w:t>Engineering</w:t>
            </w:r>
          </w:p>
          <w:p w14:paraId="0BDB3CA5" w14:textId="173B0221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</w:p>
          <w:p w14:paraId="74B22B2E" w14:textId="6F512953" w:rsidR="000068F4" w:rsidRPr="008E74DA" w:rsidRDefault="00A14D7E" w:rsidP="00A14D7E">
            <w:p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    </w:t>
            </w:r>
            <w:r w:rsidR="000068F4" w:rsidRPr="008E74DA">
              <w:rPr>
                <w:rFonts w:cs="Times New Roman"/>
              </w:rPr>
              <w:t>Thesis: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Laser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Interference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Lithography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Fabrication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Gas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Sensors</w:t>
            </w:r>
          </w:p>
          <w:p w14:paraId="722F681D" w14:textId="0B8FA47D" w:rsidR="000068F4" w:rsidRPr="008E74DA" w:rsidRDefault="00A14D7E" w:rsidP="00A14D7E">
            <w:p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</w:rPr>
              <w:t xml:space="preserve">    </w:t>
            </w:r>
            <w:r w:rsidR="000068F4" w:rsidRPr="008E74DA">
              <w:rPr>
                <w:rFonts w:cs="Times New Roman"/>
              </w:rPr>
              <w:t>Committee: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John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Muth,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Lew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Reynolds,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Michael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="000068F4" w:rsidRPr="008E74DA">
              <w:rPr>
                <w:rFonts w:cs="Times New Roman"/>
              </w:rPr>
              <w:t>Kudenov</w:t>
            </w:r>
            <w:proofErr w:type="spellEnd"/>
            <w:r w:rsidR="000068F4"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Jon-Paul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Maria</w:t>
            </w:r>
          </w:p>
        </w:tc>
        <w:tc>
          <w:tcPr>
            <w:tcW w:w="769" w:type="pct"/>
          </w:tcPr>
          <w:p w14:paraId="1FBA09A9" w14:textId="72CBC3E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Septem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3</w:t>
            </w:r>
          </w:p>
        </w:tc>
      </w:tr>
      <w:tr w:rsidR="000068F4" w:rsidRPr="008E74DA" w14:paraId="15C5682A" w14:textId="77777777" w:rsidTr="00363182">
        <w:tc>
          <w:tcPr>
            <w:tcW w:w="4231" w:type="pct"/>
          </w:tcPr>
          <w:p w14:paraId="1A7243D1" w14:textId="5A28E403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Bachel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Econom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(Doubl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ajor)</w:t>
            </w:r>
          </w:p>
          <w:p w14:paraId="2CA072BB" w14:textId="45AF6F08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Pek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</w:tc>
        <w:tc>
          <w:tcPr>
            <w:tcW w:w="769" w:type="pct"/>
          </w:tcPr>
          <w:p w14:paraId="225E468E" w14:textId="12B1491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1</w:t>
            </w:r>
          </w:p>
        </w:tc>
      </w:tr>
      <w:tr w:rsidR="000068F4" w:rsidRPr="008E74DA" w14:paraId="125AD5F1" w14:textId="77777777" w:rsidTr="00363182">
        <w:tc>
          <w:tcPr>
            <w:tcW w:w="4231" w:type="pct"/>
          </w:tcPr>
          <w:p w14:paraId="5139DE09" w14:textId="210A9920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Bachel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hysics</w:t>
            </w:r>
          </w:p>
          <w:p w14:paraId="3407E3C0" w14:textId="1089BE23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Pek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  <w:p w14:paraId="2DB9067B" w14:textId="4C40BCEF" w:rsidR="000068F4" w:rsidRPr="008E74DA" w:rsidRDefault="00195027" w:rsidP="00195027">
            <w:p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</w:rPr>
              <w:t xml:space="preserve">    </w:t>
            </w:r>
            <w:r w:rsidR="000068F4" w:rsidRPr="008E74DA">
              <w:rPr>
                <w:rFonts w:cs="Times New Roman"/>
              </w:rPr>
              <w:t>Advisor: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Jia-</w:t>
            </w:r>
            <w:r w:rsidR="00182FD9">
              <w:rPr>
                <w:rFonts w:cs="Times New Roman"/>
              </w:rPr>
              <w:t>S</w:t>
            </w:r>
            <w:r w:rsidR="000068F4" w:rsidRPr="008E74DA">
              <w:rPr>
                <w:rFonts w:cs="Times New Roman"/>
              </w:rPr>
              <w:t>en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Zhang</w:t>
            </w:r>
          </w:p>
        </w:tc>
        <w:tc>
          <w:tcPr>
            <w:tcW w:w="769" w:type="pct"/>
          </w:tcPr>
          <w:p w14:paraId="2E3A6C55" w14:textId="526DCA1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1</w:t>
            </w:r>
          </w:p>
        </w:tc>
      </w:tr>
    </w:tbl>
    <w:p w14:paraId="7CB90B23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  <w:bookmarkStart w:id="4" w:name="OLE_LINK14"/>
      <w:bookmarkStart w:id="5" w:name="OLE_LINK15"/>
    </w:p>
    <w:p w14:paraId="21D1A0A5" w14:textId="6D0B0298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APPOINTMEN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34"/>
        <w:gridCol w:w="2626"/>
      </w:tblGrid>
      <w:tr w:rsidR="00021FA9" w:rsidRPr="008E74DA" w14:paraId="10C9CE37" w14:textId="77777777" w:rsidTr="0004368D">
        <w:tc>
          <w:tcPr>
            <w:tcW w:w="3597" w:type="pct"/>
          </w:tcPr>
          <w:p w14:paraId="4FE29318" w14:textId="676593D0" w:rsidR="00021FA9" w:rsidRPr="008E74DA" w:rsidRDefault="00021FA9" w:rsidP="00021FA9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 xml:space="preserve">Faculty </w:t>
            </w:r>
            <w:r>
              <w:rPr>
                <w:rFonts w:cs="Times New Roman"/>
                <w:b/>
                <w:sz w:val="24"/>
                <w:szCs w:val="24"/>
              </w:rPr>
              <w:t>Investigator</w:t>
            </w:r>
          </w:p>
        </w:tc>
        <w:tc>
          <w:tcPr>
            <w:tcW w:w="1403" w:type="pct"/>
          </w:tcPr>
          <w:p w14:paraId="4231EFD0" w14:textId="2054FDC1" w:rsidR="00021FA9" w:rsidRPr="008E74DA" w:rsidRDefault="00021FA9" w:rsidP="00021FA9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 xml:space="preserve">November </w:t>
            </w:r>
            <w:r w:rsidRPr="008E74DA">
              <w:rPr>
                <w:rFonts w:cs="Times New Roman"/>
                <w:i/>
              </w:rPr>
              <w:t>202</w:t>
            </w:r>
            <w:r>
              <w:rPr>
                <w:rFonts w:cs="Times New Roman"/>
                <w:i/>
              </w:rPr>
              <w:t xml:space="preserve">4 </w:t>
            </w:r>
            <w:r w:rsidRPr="008E74DA">
              <w:rPr>
                <w:rFonts w:cs="Times New Roman"/>
                <w:i/>
              </w:rPr>
              <w:t>–</w:t>
            </w:r>
            <w:r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AF62AD" w:rsidRPr="008E74DA" w14:paraId="7209E7F7" w14:textId="77777777" w:rsidTr="00AF62AD">
        <w:tc>
          <w:tcPr>
            <w:tcW w:w="5000" w:type="pct"/>
            <w:gridSpan w:val="2"/>
          </w:tcPr>
          <w:p w14:paraId="68B7E646" w14:textId="2741849F" w:rsidR="00AF62AD" w:rsidRDefault="00AF62AD" w:rsidP="00AF62AD">
            <w:pPr>
              <w:spacing w:after="0" w:line="282" w:lineRule="auto"/>
              <w:ind w:right="440"/>
              <w:rPr>
                <w:rFonts w:cs="Times New Roman"/>
                <w:i/>
              </w:rPr>
            </w:pPr>
            <w:r>
              <w:rPr>
                <w:rFonts w:cs="Times New Roman"/>
                <w:bCs/>
                <w:i/>
                <w:iCs/>
              </w:rPr>
              <w:t>Tulane Biostatistics and Bioinformatics Core</w:t>
            </w:r>
            <w:r w:rsidRPr="008E74DA">
              <w:rPr>
                <w:rFonts w:cs="Times New Roman"/>
                <w:bCs/>
                <w:i/>
                <w:iCs/>
              </w:rPr>
              <w:t>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</w:tr>
      <w:tr w:rsidR="00117742" w:rsidRPr="008E74DA" w14:paraId="065D337C" w14:textId="77777777" w:rsidTr="0004368D">
        <w:tc>
          <w:tcPr>
            <w:tcW w:w="3597" w:type="pct"/>
          </w:tcPr>
          <w:p w14:paraId="75FD0FD7" w14:textId="3CD8BA26" w:rsidR="00117742" w:rsidRPr="008E74DA" w:rsidRDefault="00117742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Faculty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ember</w:t>
            </w:r>
          </w:p>
          <w:p w14:paraId="3BF445D6" w14:textId="6FD682ED" w:rsidR="00117742" w:rsidRPr="008E74DA" w:rsidRDefault="00117742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  <w:i/>
                <w:iCs/>
              </w:rPr>
              <w:t>Cancer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enter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  <w:tc>
          <w:tcPr>
            <w:tcW w:w="1403" w:type="pct"/>
          </w:tcPr>
          <w:p w14:paraId="2527E3DC" w14:textId="0D35B466" w:rsidR="00117742" w:rsidRPr="008E74DA" w:rsidRDefault="00117742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Octo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1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bookmarkEnd w:id="4"/>
      <w:bookmarkEnd w:id="5"/>
      <w:tr w:rsidR="000068F4" w:rsidRPr="008E74DA" w14:paraId="07FB79DD" w14:textId="77777777" w:rsidTr="0004368D">
        <w:tc>
          <w:tcPr>
            <w:tcW w:w="3597" w:type="pct"/>
          </w:tcPr>
          <w:p w14:paraId="020C91EB" w14:textId="6D82AA69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Assistant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rofessor</w:t>
            </w:r>
          </w:p>
          <w:p w14:paraId="37468BC9" w14:textId="3DA0F02D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  <w:tc>
          <w:tcPr>
            <w:tcW w:w="1403" w:type="pct"/>
          </w:tcPr>
          <w:p w14:paraId="286D6654" w14:textId="13C7C69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0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0068F4" w:rsidRPr="008E74DA" w14:paraId="47AA99DA" w14:textId="77777777" w:rsidTr="0004368D">
        <w:tc>
          <w:tcPr>
            <w:tcW w:w="3597" w:type="pct"/>
          </w:tcPr>
          <w:p w14:paraId="557EC27D" w14:textId="5B6848D1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Postdoctoral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Fellow</w:t>
            </w:r>
          </w:p>
          <w:p w14:paraId="7AF81FE1" w14:textId="689D72BB" w:rsidR="000068F4" w:rsidRPr="008E74DA" w:rsidRDefault="000068F4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Universit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lifornia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os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gele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</w:t>
            </w:r>
          </w:p>
        </w:tc>
        <w:tc>
          <w:tcPr>
            <w:tcW w:w="1403" w:type="pct"/>
          </w:tcPr>
          <w:p w14:paraId="1BEBFF37" w14:textId="7FE88D20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anu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8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0</w:t>
            </w:r>
          </w:p>
        </w:tc>
      </w:tr>
    </w:tbl>
    <w:p w14:paraId="04974DC4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  <w:bookmarkStart w:id="6" w:name="OLE_LINK10"/>
      <w:bookmarkStart w:id="7" w:name="OLE_LINK11"/>
    </w:p>
    <w:p w14:paraId="57C8BE5B" w14:textId="62952BDE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RESEARCH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INTERES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467DF331" w14:textId="77777777" w:rsidTr="00117742">
        <w:tc>
          <w:tcPr>
            <w:tcW w:w="9360" w:type="dxa"/>
          </w:tcPr>
          <w:bookmarkEnd w:id="6"/>
          <w:bookmarkEnd w:id="7"/>
          <w:p w14:paraId="06C48F31" w14:textId="77777777" w:rsidR="000068F4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Multi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mi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;</w:t>
            </w:r>
            <w:r w:rsidR="008E74DA">
              <w:rPr>
                <w:rFonts w:cs="Times New Roman"/>
              </w:rPr>
              <w:t xml:space="preserve"> </w:t>
            </w:r>
            <w:r w:rsidR="00117742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anc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stem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y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rg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ts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echniqu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</w:t>
            </w:r>
          </w:p>
          <w:p w14:paraId="78C2534E" w14:textId="77777777" w:rsidR="0089504F" w:rsidRDefault="0089504F" w:rsidP="00EE5F8D">
            <w:pPr>
              <w:spacing w:after="0" w:line="282" w:lineRule="auto"/>
              <w:rPr>
                <w:rFonts w:cs="Times New Roman"/>
              </w:rPr>
            </w:pPr>
          </w:p>
          <w:p w14:paraId="4B3B8C30" w14:textId="1CB8133A" w:rsidR="002E3EDC" w:rsidRPr="008E74DA" w:rsidRDefault="002E3EDC" w:rsidP="00EE5F8D">
            <w:pPr>
              <w:spacing w:after="0" w:line="282" w:lineRule="auto"/>
              <w:rPr>
                <w:rFonts w:cs="Times New Roman"/>
              </w:rPr>
            </w:pPr>
          </w:p>
        </w:tc>
      </w:tr>
    </w:tbl>
    <w:p w14:paraId="1123533D" w14:textId="1D086C11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bookmarkStart w:id="8" w:name="OLE_LINK17"/>
      <w:bookmarkStart w:id="9" w:name="OLE_LINK18"/>
      <w:r w:rsidRPr="008E74DA">
        <w:rPr>
          <w:rFonts w:cs="Times New Roman"/>
          <w:b/>
          <w:sz w:val="28"/>
          <w:szCs w:val="28"/>
        </w:rPr>
        <w:lastRenderedPageBreak/>
        <w:t>PUBLICATION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1"/>
        <w:gridCol w:w="8869"/>
      </w:tblGrid>
      <w:tr w:rsidR="002F0E92" w:rsidRPr="008E74DA" w14:paraId="748DA73D" w14:textId="77777777" w:rsidTr="000E4CD6">
        <w:tc>
          <w:tcPr>
            <w:tcW w:w="262" w:type="pct"/>
          </w:tcPr>
          <w:p w14:paraId="651E876D" w14:textId="5FF6871C" w:rsidR="002F0E92" w:rsidRDefault="002F0E92" w:rsidP="000E4CD6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50.</w:t>
            </w:r>
          </w:p>
        </w:tc>
        <w:tc>
          <w:tcPr>
            <w:tcW w:w="4738" w:type="pct"/>
          </w:tcPr>
          <w:p w14:paraId="5F3E4FF1" w14:textId="7C6D1C9D" w:rsidR="002F0E92" w:rsidRDefault="002F0E92" w:rsidP="000E4CD6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Qi, K., Chen, J., Ma, X., Li, D., Baele, G., Li, X., Qin, Y., </w:t>
            </w:r>
            <w:r w:rsidRPr="002F0E92">
              <w:rPr>
                <w:rFonts w:ascii="Arial" w:hAnsi="Arial" w:cs="Arial"/>
                <w:b/>
                <w:bCs/>
                <w:color w:val="222222"/>
                <w:sz w:val="20"/>
                <w:szCs w:val="20"/>
                <w:shd w:val="clear" w:color="auto" w:fill="FFFFFF"/>
              </w:rPr>
              <w:t>Ji, X.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, Zhu, M., Li, X.X. and Guo, D. </w:t>
            </w:r>
            <w:r w:rsidR="0008315B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(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2025</w:t>
            </w:r>
            <w:r w:rsidR="0008315B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)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 Novel Coronaviruses Identified in Livestock: The Urgent Need to Enhance Coronavirus Surveillance to Mitigate Zoonotic Risks.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Journal of Infection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.</w:t>
            </w:r>
          </w:p>
        </w:tc>
      </w:tr>
      <w:tr w:rsidR="00683018" w:rsidRPr="008E74DA" w14:paraId="3FD313C8" w14:textId="77777777" w:rsidTr="000E4CD6">
        <w:tc>
          <w:tcPr>
            <w:tcW w:w="262" w:type="pct"/>
          </w:tcPr>
          <w:p w14:paraId="7AD90463" w14:textId="35FE4599" w:rsidR="00683018" w:rsidRDefault="00683018" w:rsidP="000E4CD6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49.</w:t>
            </w:r>
          </w:p>
        </w:tc>
        <w:tc>
          <w:tcPr>
            <w:tcW w:w="4738" w:type="pct"/>
          </w:tcPr>
          <w:p w14:paraId="728A545B" w14:textId="18748DF5" w:rsidR="00683018" w:rsidRPr="008E74DA" w:rsidRDefault="00375A02" w:rsidP="000E4CD6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Cong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F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Bao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H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ang,</w:t>
            </w:r>
            <w:r>
              <w:rPr>
                <w:rFonts w:cs="Times New Roman"/>
                <w:bCs/>
              </w:rPr>
              <w:t xml:space="preserve"> X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Tang, Y., Bao, Y., Poulton, J., Liu, X., Wong, A., </w:t>
            </w:r>
            <w:r w:rsidRPr="005067D8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>
              <w:rPr>
                <w:rFonts w:cs="Times New Roman"/>
                <w:bCs/>
              </w:rPr>
              <w:t xml:space="preserve"> Deng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W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Cs/>
              </w:rPr>
              <w:t xml:space="preserve"> </w:t>
            </w:r>
            <w:r>
              <w:t>Gut Bacterial Translocation Promotes Tumor-Associated Mortality by Inducing Immune-Activated Renal Damage.</w:t>
            </w:r>
            <w:r w:rsidR="008A18E8">
              <w:t xml:space="preserve"> Accepted at</w:t>
            </w:r>
            <w:r>
              <w:t xml:space="preserve"> </w:t>
            </w:r>
            <w:r w:rsidRPr="00375A02">
              <w:rPr>
                <w:i/>
                <w:iCs/>
              </w:rPr>
              <w:t>The EMBO Journal</w:t>
            </w:r>
          </w:p>
        </w:tc>
      </w:tr>
      <w:tr w:rsidR="00BC3FB1" w:rsidRPr="008E74DA" w14:paraId="5E4F03DD" w14:textId="77777777" w:rsidTr="000E4CD6">
        <w:tc>
          <w:tcPr>
            <w:tcW w:w="262" w:type="pct"/>
          </w:tcPr>
          <w:p w14:paraId="19C40EE4" w14:textId="42DA8EC0" w:rsidR="00BC3FB1" w:rsidRDefault="00BC3FB1" w:rsidP="000E4CD6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48.</w:t>
            </w:r>
          </w:p>
        </w:tc>
        <w:tc>
          <w:tcPr>
            <w:tcW w:w="4738" w:type="pct"/>
          </w:tcPr>
          <w:p w14:paraId="117C0817" w14:textId="43C3A303" w:rsidR="00BC3FB1" w:rsidRPr="008E74DA" w:rsidRDefault="00BC3FB1" w:rsidP="000E4CD6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Niu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ang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ang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aele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G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in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i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hen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eit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Cs/>
              </w:rPr>
              <w:t xml:space="preserve"> </w:t>
            </w:r>
            <w:r w:rsidRPr="00BC3FB1">
              <w:rPr>
                <w:rFonts w:cs="Times New Roman"/>
                <w:bCs/>
              </w:rPr>
              <w:t>Prevention and control of avian influenza virus: Recent advances in diagnostic technologies and surveillance strategies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atur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ommunications</w:t>
            </w:r>
          </w:p>
        </w:tc>
      </w:tr>
      <w:tr w:rsidR="000A2A67" w:rsidRPr="008E74DA" w14:paraId="6E7050BB" w14:textId="77777777" w:rsidTr="000E4CD6">
        <w:tc>
          <w:tcPr>
            <w:tcW w:w="262" w:type="pct"/>
          </w:tcPr>
          <w:p w14:paraId="04BF03A2" w14:textId="7E442E50" w:rsidR="000A2A67" w:rsidRPr="008E74DA" w:rsidRDefault="000A2A67" w:rsidP="000E4CD6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4</w:t>
            </w:r>
            <w:r w:rsidR="00E85F58">
              <w:rPr>
                <w:rFonts w:cs="Times New Roman"/>
              </w:rPr>
              <w:t>7</w:t>
            </w:r>
            <w:r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2EFB015E" w14:textId="4CBA896E" w:rsidR="000A2A67" w:rsidRDefault="000A2A67" w:rsidP="000E4CD6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bCs/>
              </w:rPr>
              <w:t>Baele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G.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ssler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cCrone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ao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lbrook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rummond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mbaut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</w:t>
            </w:r>
            <w:r>
              <w:rPr>
                <w:rFonts w:cs="Times New Roman"/>
              </w:rPr>
              <w:t>5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</w:rPr>
              <w:t>BEAST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dynamic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ic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rence.</w:t>
            </w:r>
            <w:r>
              <w:rPr>
                <w:rFonts w:cs="Times New Roman"/>
              </w:rPr>
              <w:t xml:space="preserve"> </w:t>
            </w:r>
            <w:r w:rsidRPr="001972BC">
              <w:rPr>
                <w:rFonts w:cs="Times New Roman"/>
                <w:iCs/>
              </w:rPr>
              <w:t>accepted at</w:t>
            </w:r>
            <w:r>
              <w:rPr>
                <w:rFonts w:cs="Times New Roman"/>
                <w:i/>
              </w:rPr>
              <w:t xml:space="preserve"> Nature Methods</w:t>
            </w:r>
          </w:p>
        </w:tc>
      </w:tr>
      <w:tr w:rsidR="00770CAB" w:rsidRPr="008E74DA" w14:paraId="43ABEAF1" w14:textId="77777777" w:rsidTr="004753F7">
        <w:tc>
          <w:tcPr>
            <w:tcW w:w="262" w:type="pct"/>
          </w:tcPr>
          <w:p w14:paraId="5DE82361" w14:textId="00C9A9B9" w:rsidR="00770CAB" w:rsidRPr="008E74DA" w:rsidRDefault="00770CAB" w:rsidP="00BB6785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46.</w:t>
            </w:r>
          </w:p>
        </w:tc>
        <w:tc>
          <w:tcPr>
            <w:tcW w:w="4738" w:type="pct"/>
          </w:tcPr>
          <w:p w14:paraId="2DA23A86" w14:textId="30BCF4F5" w:rsidR="00770CAB" w:rsidRDefault="00770CAB" w:rsidP="00BB6785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bCs/>
              </w:rPr>
              <w:t>Pekar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J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et al., </w:t>
            </w:r>
            <w:r w:rsidRPr="008E74DA">
              <w:rPr>
                <w:rFonts w:cs="Times New Roman"/>
                <w:bCs/>
              </w:rPr>
              <w:t>(202</w:t>
            </w:r>
            <w:r w:rsidR="007633FC"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Cs/>
              </w:rPr>
              <w:t xml:space="preserve"> </w:t>
            </w:r>
            <w:r w:rsidRPr="00053566">
              <w:rPr>
                <w:rFonts w:cs="Times New Roman"/>
                <w:bCs/>
              </w:rPr>
              <w:t>The recency and geographical origins of the bat viruses ancestral to SARS-CoV and SARS-CoV-2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 w:rsidRPr="00770CAB">
              <w:rPr>
                <w:rFonts w:cs="Times New Roman"/>
                <w:bCs/>
              </w:rPr>
              <w:t>Accepted at</w:t>
            </w:r>
            <w:r>
              <w:rPr>
                <w:rFonts w:cs="Times New Roman"/>
                <w:bCs/>
                <w:i/>
                <w:iCs/>
              </w:rPr>
              <w:t xml:space="preserve"> Cell</w:t>
            </w:r>
          </w:p>
        </w:tc>
      </w:tr>
      <w:tr w:rsidR="00BB6785" w:rsidRPr="008E74DA" w14:paraId="34199598" w14:textId="77777777" w:rsidTr="004753F7">
        <w:tc>
          <w:tcPr>
            <w:tcW w:w="262" w:type="pct"/>
          </w:tcPr>
          <w:p w14:paraId="1093DACB" w14:textId="55DB2071" w:rsidR="00BB6785" w:rsidRPr="008E74DA" w:rsidRDefault="00BB6785" w:rsidP="00BB6785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>
              <w:rPr>
                <w:rFonts w:cs="Times New Roman"/>
              </w:rPr>
              <w:t>5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133D5CB0" w14:textId="5F0E02A9" w:rsidR="00BB6785" w:rsidRPr="008E74DA" w:rsidRDefault="00BB6785" w:rsidP="00BB6785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color w:val="222222"/>
                <w:shd w:val="clear" w:color="auto" w:fill="FFFFFF"/>
              </w:rPr>
              <w:t>Jiang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Z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Ya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Z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Hou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Tang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J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Zheng, M., Lu, M.,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>
              <w:rPr>
                <w:rFonts w:cs="Times New Roman"/>
                <w:color w:val="222222"/>
                <w:shd w:val="clear" w:color="auto" w:fill="FFFFFF"/>
              </w:rPr>
              <w:t>Gangavarapu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Li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X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, and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</w:t>
            </w:r>
            <w:r w:rsidR="007633FC">
              <w:rPr>
                <w:rFonts w:cs="Times New Roman"/>
                <w:color w:val="222222"/>
                <w:shd w:val="clear" w:color="auto" w:fill="FFFFFF"/>
              </w:rPr>
              <w:t>5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).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FC771D" w:rsidRPr="00FC771D">
              <w:rPr>
                <w:rFonts w:cs="Times New Roman"/>
                <w:color w:val="222222"/>
                <w:shd w:val="clear" w:color="auto" w:fill="FFFFFF"/>
              </w:rPr>
              <w:t xml:space="preserve">The </w:t>
            </w:r>
            <w:proofErr w:type="spellStart"/>
            <w:r w:rsidR="00FC771D" w:rsidRPr="00FC771D">
              <w:rPr>
                <w:rFonts w:cs="Times New Roman"/>
                <w:color w:val="222222"/>
                <w:shd w:val="clear" w:color="auto" w:fill="FFFFFF"/>
              </w:rPr>
              <w:t>RodentGPOmics</w:t>
            </w:r>
            <w:proofErr w:type="spellEnd"/>
            <w:r w:rsidR="00FC771D" w:rsidRPr="00FC771D">
              <w:rPr>
                <w:rFonts w:cs="Times New Roman"/>
                <w:color w:val="222222"/>
                <w:shd w:val="clear" w:color="auto" w:fill="FFFFFF"/>
              </w:rPr>
              <w:t xml:space="preserve"> Atlas: a comprehensive database of rodent biology for genomes and pathogen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FC771D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FC771D">
              <w:rPr>
                <w:rFonts w:cs="Times New Roman"/>
                <w:i/>
                <w:iCs/>
                <w:color w:val="222222"/>
                <w:shd w:val="clear" w:color="auto" w:fill="FFFFFF"/>
              </w:rPr>
              <w:t>Nucleic Acids Research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C94B5A" w:rsidRPr="008E74DA" w14:paraId="478BDD97" w14:textId="77777777" w:rsidTr="004753F7">
        <w:tc>
          <w:tcPr>
            <w:tcW w:w="262" w:type="pct"/>
          </w:tcPr>
          <w:p w14:paraId="40E9CF29" w14:textId="0FC0F714" w:rsidR="00C94B5A" w:rsidRPr="008E74DA" w:rsidRDefault="00C94B5A" w:rsidP="004753F7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4.</w:t>
            </w:r>
          </w:p>
        </w:tc>
        <w:tc>
          <w:tcPr>
            <w:tcW w:w="4738" w:type="pct"/>
          </w:tcPr>
          <w:p w14:paraId="64BD26F1" w14:textId="3103E7F6" w:rsidR="00C94B5A" w:rsidRPr="008E74DA" w:rsidRDefault="00C94B5A" w:rsidP="004753F7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K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F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.W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a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.B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.H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a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…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oonot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fection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via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fluenz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rus: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ang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lob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pidemiology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vestigati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trol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The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Lancet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Infectiou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Disease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611BB8" w:rsidRPr="008E74DA" w14:paraId="3B9C2106" w14:textId="77777777" w:rsidTr="00CB5563">
        <w:tc>
          <w:tcPr>
            <w:tcW w:w="262" w:type="pct"/>
          </w:tcPr>
          <w:p w14:paraId="63EEFAC7" w14:textId="37D46B82" w:rsidR="00611BB8" w:rsidRPr="008E74DA" w:rsidRDefault="00611BB8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3.</w:t>
            </w:r>
          </w:p>
        </w:tc>
        <w:tc>
          <w:tcPr>
            <w:tcW w:w="4738" w:type="pct"/>
          </w:tcPr>
          <w:p w14:paraId="621786D2" w14:textId="796E33C3" w:rsidR="00611BB8" w:rsidRPr="008E74DA" w:rsidRDefault="00611BB8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Mage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lbrook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ekar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aviedes-Soli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tse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V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ertheim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andom-effect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bstitut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odel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netic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calabl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radien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pproximation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ystemic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2E6A4A" w:rsidRPr="008E74DA" w14:paraId="7FAFBF3E" w14:textId="77777777" w:rsidTr="00CB5563">
        <w:tc>
          <w:tcPr>
            <w:tcW w:w="262" w:type="pct"/>
          </w:tcPr>
          <w:p w14:paraId="00F80D8A" w14:textId="1161AB46" w:rsidR="002E6A4A" w:rsidRPr="008E74DA" w:rsidRDefault="002E6A4A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2.</w:t>
            </w:r>
          </w:p>
        </w:tc>
        <w:tc>
          <w:tcPr>
            <w:tcW w:w="4738" w:type="pct"/>
          </w:tcPr>
          <w:p w14:paraId="472C0B06" w14:textId="74A7F652" w:rsidR="002E6A4A" w:rsidRPr="008E74DA" w:rsidRDefault="002E6A4A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Y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chuemie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ss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arallelizat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ss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ample-siz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rviv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alysi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Computatio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Graphic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tatistic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33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1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p.289-302.</w:t>
            </w:r>
          </w:p>
        </w:tc>
      </w:tr>
      <w:tr w:rsidR="00ED0FBB" w:rsidRPr="008E74DA" w14:paraId="4DF0E90C" w14:textId="77777777" w:rsidTr="00CB5563">
        <w:tc>
          <w:tcPr>
            <w:tcW w:w="262" w:type="pct"/>
          </w:tcPr>
          <w:p w14:paraId="2C49A685" w14:textId="01DDF2AC" w:rsidR="00ED0FBB" w:rsidRPr="008E74DA" w:rsidRDefault="00ED0FBB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 w:rsidR="002E6A4A" w:rsidRPr="008E74DA">
              <w:rPr>
                <w:rFonts w:cs="Times New Roman"/>
              </w:rPr>
              <w:t>1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2085F411" w14:textId="5D5672C6" w:rsidR="00ED0FBB" w:rsidRPr="008E74DA" w:rsidRDefault="00ED0FBB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Gangavarapu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K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Fourment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tse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V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.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ny-cor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gorithm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igh-dimension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radient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net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ree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informatic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40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8E74DA">
              <w:rPr>
                <w:rFonts w:cs="Times New Roman"/>
                <w:color w:val="222222"/>
                <w:shd w:val="clear" w:color="auto" w:fill="FFFFFF"/>
              </w:rPr>
              <w:t>p.btae</w:t>
            </w:r>
            <w:proofErr w:type="gramEnd"/>
            <w:r w:rsidRPr="008E74DA">
              <w:rPr>
                <w:rFonts w:cs="Times New Roman"/>
                <w:color w:val="222222"/>
                <w:shd w:val="clear" w:color="auto" w:fill="FFFFFF"/>
              </w:rPr>
              <w:t>030.</w:t>
            </w:r>
          </w:p>
        </w:tc>
      </w:tr>
      <w:bookmarkEnd w:id="8"/>
      <w:bookmarkEnd w:id="9"/>
      <w:tr w:rsidR="00E2774F" w:rsidRPr="008E74DA" w14:paraId="3E1A58FA" w14:textId="77777777" w:rsidTr="00CB5563">
        <w:tc>
          <w:tcPr>
            <w:tcW w:w="262" w:type="pct"/>
          </w:tcPr>
          <w:p w14:paraId="5FD81A78" w14:textId="77825935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 w:rsidR="002E6A4A" w:rsidRPr="008E74DA">
              <w:rPr>
                <w:rFonts w:cs="Times New Roman"/>
              </w:rPr>
              <w:t>0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007C5D77" w14:textId="127A7FBC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Hu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u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i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e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e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X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STK: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chin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earning‐Base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tegrat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oftwar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ternat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plic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alysi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dvance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Intelligent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ystem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2300594.</w:t>
            </w:r>
          </w:p>
        </w:tc>
      </w:tr>
      <w:tr w:rsidR="00E2774F" w:rsidRPr="008E74DA" w14:paraId="3A765B6C" w14:textId="77777777" w:rsidTr="00CB5563">
        <w:tc>
          <w:tcPr>
            <w:tcW w:w="262" w:type="pct"/>
          </w:tcPr>
          <w:p w14:paraId="42701846" w14:textId="42FA43BF" w:rsidR="00E2774F" w:rsidRPr="008E74DA" w:rsidRDefault="002E6A4A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9</w:t>
            </w:r>
            <w:r w:rsidR="00E2774F"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615FFCE9" w14:textId="18CC548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3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rinkage-bas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nd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ck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renc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Evolution</w:t>
            </w:r>
            <w:r w:rsidR="00372CAF" w:rsidRPr="008E74DA">
              <w:rPr>
                <w:rFonts w:cs="Times New Roman"/>
                <w:i/>
                <w:iCs/>
              </w:rPr>
              <w:t>,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="00372CAF"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40</w:t>
            </w:r>
            <w:r w:rsidR="00372CAF" w:rsidRPr="008E74DA">
              <w:rPr>
                <w:rFonts w:cs="Times New Roman"/>
                <w:color w:val="222222"/>
                <w:shd w:val="clear" w:color="auto" w:fill="FFFFFF"/>
              </w:rPr>
              <w:t>(11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372CAF" w:rsidRPr="008E74DA">
              <w:rPr>
                <w:rFonts w:cs="Times New Roman"/>
                <w:color w:val="222222"/>
                <w:shd w:val="clear" w:color="auto" w:fill="FFFFFF"/>
              </w:rPr>
              <w:t>msad242.</w:t>
            </w:r>
          </w:p>
        </w:tc>
      </w:tr>
      <w:tr w:rsidR="00E2774F" w:rsidRPr="008E74DA" w14:paraId="27717456" w14:textId="77777777" w:rsidTr="00CB5563">
        <w:tc>
          <w:tcPr>
            <w:tcW w:w="262" w:type="pct"/>
          </w:tcPr>
          <w:p w14:paraId="1D8FF007" w14:textId="5A2E93AC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</w:t>
            </w:r>
            <w:r w:rsidR="002E6A4A" w:rsidRPr="008E74DA">
              <w:rPr>
                <w:rFonts w:cs="Times New Roman"/>
              </w:rPr>
              <w:t>8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133D083B" w14:textId="479B1B9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tt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3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stim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ti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nsformation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ystemat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ad039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arXiv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pri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2110.13298.</w:t>
            </w:r>
          </w:p>
        </w:tc>
      </w:tr>
      <w:tr w:rsidR="00E2774F" w:rsidRPr="008E74DA" w14:paraId="07CEA6BE" w14:textId="77777777" w:rsidTr="00CB5563">
        <w:tc>
          <w:tcPr>
            <w:tcW w:w="262" w:type="pct"/>
          </w:tcPr>
          <w:p w14:paraId="03584626" w14:textId="15FA87B6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7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4688C3DC" w14:textId="1C3C393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Y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X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an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Kishin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horn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L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Interlocus</w:t>
            </w:r>
            <w:proofErr w:type="spellEnd"/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versi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atur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electi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aralo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mogenization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Molecular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Evolutio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sad198.</w:t>
            </w:r>
          </w:p>
        </w:tc>
      </w:tr>
      <w:tr w:rsidR="00E2774F" w:rsidRPr="008E74DA" w14:paraId="20BED9EF" w14:textId="77777777" w:rsidTr="00CB5563">
        <w:tc>
          <w:tcPr>
            <w:tcW w:w="262" w:type="pct"/>
          </w:tcPr>
          <w:p w14:paraId="30EC8C66" w14:textId="39ED525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lastRenderedPageBreak/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6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1DDF7602" w14:textId="3603317D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Mattes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rveillanc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eveal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yna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hift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h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nectivit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VID-19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pidemic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Cell</w:t>
            </w:r>
            <w:r w:rsidR="00CA5379"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CA5379" w:rsidRPr="008E74DA">
              <w:rPr>
                <w:rFonts w:cs="Times New Roman"/>
                <w:color w:val="222222"/>
                <w:shd w:val="clear" w:color="auto" w:fill="FFFFFF"/>
              </w:rPr>
              <w:t>186(26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CA5379" w:rsidRPr="008E74DA">
              <w:rPr>
                <w:rFonts w:cs="Times New Roman"/>
                <w:color w:val="222222"/>
                <w:shd w:val="clear" w:color="auto" w:fill="FFFFFF"/>
              </w:rPr>
              <w:t>pp.5690-5704.</w:t>
            </w:r>
          </w:p>
        </w:tc>
      </w:tr>
      <w:tr w:rsidR="00E2774F" w:rsidRPr="008E74DA" w14:paraId="34DBD3EF" w14:textId="77777777" w:rsidTr="00CB5563">
        <w:tc>
          <w:tcPr>
            <w:tcW w:w="262" w:type="pct"/>
          </w:tcPr>
          <w:p w14:paraId="222D6D01" w14:textId="58A101A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5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54BB69EF" w14:textId="6CCF3CAB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.T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i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ei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lme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.C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on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F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ewl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dentifie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ineage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orcin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emagglutinat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ncephalomyeliti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ru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xhibi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espirator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enotype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Viru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Evolutio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9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8E74DA">
              <w:rPr>
                <w:rFonts w:cs="Times New Roman"/>
                <w:color w:val="222222"/>
                <w:shd w:val="clear" w:color="auto" w:fill="FFFFFF"/>
              </w:rPr>
              <w:t>p.vead</w:t>
            </w:r>
            <w:proofErr w:type="gramEnd"/>
            <w:r w:rsidRPr="008E74DA">
              <w:rPr>
                <w:rFonts w:cs="Times New Roman"/>
                <w:color w:val="222222"/>
                <w:shd w:val="clear" w:color="auto" w:fill="FFFFFF"/>
              </w:rPr>
              <w:t>051.</w:t>
            </w:r>
          </w:p>
        </w:tc>
      </w:tr>
      <w:tr w:rsidR="00E2774F" w:rsidRPr="008E74DA" w14:paraId="6E3EAF1E" w14:textId="77777777" w:rsidTr="00CB5563">
        <w:tc>
          <w:tcPr>
            <w:tcW w:w="262" w:type="pct"/>
          </w:tcPr>
          <w:p w14:paraId="0BA41796" w14:textId="512F2EB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4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705E570E" w14:textId="5AC22B5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ishimura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Trovão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.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erry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lbrook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ccelerat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yesia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ferenc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ependenc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etwee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ixed-typ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iologic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rait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PLO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Computatio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19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8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8E74DA">
              <w:rPr>
                <w:rFonts w:cs="Times New Roman"/>
                <w:color w:val="222222"/>
                <w:shd w:val="clear" w:color="auto" w:fill="FFFFFF"/>
              </w:rPr>
              <w:t>p.e</w:t>
            </w:r>
            <w:proofErr w:type="gramEnd"/>
            <w:r w:rsidRPr="008E74DA">
              <w:rPr>
                <w:rFonts w:cs="Times New Roman"/>
                <w:color w:val="222222"/>
                <w:shd w:val="clear" w:color="auto" w:fill="FFFFFF"/>
              </w:rPr>
              <w:t>1011419.</w:t>
            </w:r>
          </w:p>
        </w:tc>
      </w:tr>
      <w:tr w:rsidR="00E2774F" w:rsidRPr="008E74DA" w14:paraId="6C663298" w14:textId="77777777" w:rsidTr="00CB5563">
        <w:tc>
          <w:tcPr>
            <w:tcW w:w="262" w:type="pct"/>
          </w:tcPr>
          <w:p w14:paraId="24BFBE01" w14:textId="79A536FD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</w:t>
            </w:r>
            <w:r w:rsidR="002E6A4A" w:rsidRPr="008E74DA">
              <w:rPr>
                <w:rFonts w:cs="Times New Roman"/>
              </w:rPr>
              <w:t>3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75D0F57A" w14:textId="3C1182B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Zh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T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3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is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ess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ARS-CoV-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plicat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v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ima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rend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icrobiology</w:t>
            </w:r>
            <w:r w:rsidRPr="008E74DA">
              <w:rPr>
                <w:rFonts w:cs="Times New Roman"/>
              </w:rPr>
              <w:t>.</w:t>
            </w:r>
          </w:p>
        </w:tc>
      </w:tr>
      <w:tr w:rsidR="00E2774F" w:rsidRPr="008E74DA" w14:paraId="507C8A47" w14:textId="77777777" w:rsidTr="00CB5563">
        <w:tc>
          <w:tcPr>
            <w:tcW w:w="262" w:type="pct"/>
          </w:tcPr>
          <w:p w14:paraId="069A3348" w14:textId="37DDECFE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2.</w:t>
            </w:r>
          </w:p>
        </w:tc>
        <w:tc>
          <w:tcPr>
            <w:tcW w:w="4738" w:type="pct"/>
          </w:tcPr>
          <w:p w14:paraId="3C20C6EF" w14:textId="11EA07AB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Zha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Dellicour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a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ei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ill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X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arl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rveillanc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ograph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alysi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Getah</w:t>
            </w:r>
            <w:proofErr w:type="spellEnd"/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ru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eemerg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rboviru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ivestock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in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Virolog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97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1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8E74DA">
              <w:rPr>
                <w:rFonts w:cs="Times New Roman"/>
                <w:color w:val="222222"/>
                <w:shd w:val="clear" w:color="auto" w:fill="FFFFFF"/>
              </w:rPr>
              <w:t>pp.e</w:t>
            </w:r>
            <w:proofErr w:type="gramEnd"/>
            <w:r w:rsidRPr="008E74DA">
              <w:rPr>
                <w:rFonts w:cs="Times New Roman"/>
                <w:color w:val="222222"/>
                <w:shd w:val="clear" w:color="auto" w:fill="FFFFFF"/>
              </w:rPr>
              <w:t>01091-22.</w:t>
            </w:r>
          </w:p>
        </w:tc>
      </w:tr>
      <w:tr w:rsidR="00E2774F" w:rsidRPr="008E74DA" w14:paraId="08648159" w14:textId="77777777" w:rsidTr="00CB5563">
        <w:tc>
          <w:tcPr>
            <w:tcW w:w="262" w:type="pct"/>
          </w:tcPr>
          <w:p w14:paraId="057E2F4D" w14:textId="509D0A1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1.</w:t>
            </w:r>
          </w:p>
        </w:tc>
        <w:tc>
          <w:tcPr>
            <w:tcW w:w="4738" w:type="pct"/>
          </w:tcPr>
          <w:p w14:paraId="54D19C42" w14:textId="1734DD76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Tsu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H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ssessmen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vas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ynamic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ARS-CoV-2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micr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1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cience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381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6655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p.336-343.</w:t>
            </w:r>
          </w:p>
        </w:tc>
      </w:tr>
      <w:tr w:rsidR="00E2774F" w:rsidRPr="008E74DA" w14:paraId="3CC9F331" w14:textId="77777777" w:rsidTr="00CB5563">
        <w:tc>
          <w:tcPr>
            <w:tcW w:w="262" w:type="pct"/>
          </w:tcPr>
          <w:p w14:paraId="104047D7" w14:textId="6C9C652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0.</w:t>
            </w:r>
          </w:p>
        </w:tc>
        <w:tc>
          <w:tcPr>
            <w:tcW w:w="4738" w:type="pct"/>
          </w:tcPr>
          <w:p w14:paraId="01ABF45B" w14:textId="27B4911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Hassler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W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ge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F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Fourment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at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tegrat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yesia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netic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nu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Review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tatistic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It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pplicatio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10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p.353-377.</w:t>
            </w:r>
          </w:p>
        </w:tc>
      </w:tr>
      <w:tr w:rsidR="00E2774F" w:rsidRPr="008E74DA" w14:paraId="10A3F529" w14:textId="77777777" w:rsidTr="00CB5563">
        <w:tc>
          <w:tcPr>
            <w:tcW w:w="262" w:type="pct"/>
          </w:tcPr>
          <w:p w14:paraId="567B3551" w14:textId="3CE9B78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9.</w:t>
            </w:r>
          </w:p>
        </w:tc>
        <w:tc>
          <w:tcPr>
            <w:tcW w:w="4738" w:type="pct"/>
          </w:tcPr>
          <w:p w14:paraId="2A83781F" w14:textId="7FB5BD6F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ssl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hilosoph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ransaction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h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oy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ociet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77.1861(2022)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0242.</w:t>
            </w:r>
          </w:p>
        </w:tc>
      </w:tr>
      <w:tr w:rsidR="00E2774F" w:rsidRPr="008E74DA" w14:paraId="278581D2" w14:textId="77777777" w:rsidTr="00CB5563">
        <w:tc>
          <w:tcPr>
            <w:tcW w:w="262" w:type="pct"/>
          </w:tcPr>
          <w:p w14:paraId="10574B39" w14:textId="190DF90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8.</w:t>
            </w:r>
          </w:p>
        </w:tc>
        <w:tc>
          <w:tcPr>
            <w:tcW w:w="4738" w:type="pct"/>
          </w:tcPr>
          <w:p w14:paraId="7D00ECB3" w14:textId="5C48A48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Zh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Dellicour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ei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ill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A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ar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o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rveilla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alysi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Getah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emerg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boviru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vestoc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Journ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gramStart"/>
            <w:r w:rsidRPr="008E74DA">
              <w:rPr>
                <w:rFonts w:cs="Times New Roman"/>
              </w:rPr>
              <w:t>pp.e</w:t>
            </w:r>
            <w:proofErr w:type="gramEnd"/>
            <w:r w:rsidRPr="008E74DA">
              <w:rPr>
                <w:rFonts w:cs="Times New Roman"/>
              </w:rPr>
              <w:t>01091-22.</w:t>
            </w:r>
          </w:p>
        </w:tc>
      </w:tr>
      <w:tr w:rsidR="00E2774F" w:rsidRPr="008E74DA" w14:paraId="613986C5" w14:textId="77777777" w:rsidTr="00CB5563">
        <w:tc>
          <w:tcPr>
            <w:tcW w:w="262" w:type="pct"/>
          </w:tcPr>
          <w:p w14:paraId="56EDAE77" w14:textId="48CF3F89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7.</w:t>
            </w:r>
          </w:p>
        </w:tc>
        <w:tc>
          <w:tcPr>
            <w:tcW w:w="4738" w:type="pct"/>
          </w:tcPr>
          <w:p w14:paraId="47D21341" w14:textId="47176EE6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r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at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tagion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ical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ul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wk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informatics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38(7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p.1846-1856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rXiv:2103.03348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[stat.ME]</w:t>
            </w:r>
          </w:p>
        </w:tc>
      </w:tr>
      <w:tr w:rsidR="00E2774F" w:rsidRPr="008E74DA" w14:paraId="0B6863D2" w14:textId="77777777" w:rsidTr="00CB5563">
        <w:tc>
          <w:tcPr>
            <w:tcW w:w="262" w:type="pct"/>
          </w:tcPr>
          <w:p w14:paraId="1302CA05" w14:textId="0DB0CF0B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6.</w:t>
            </w:r>
          </w:p>
        </w:tc>
        <w:tc>
          <w:tcPr>
            <w:tcW w:w="4738" w:type="pct"/>
          </w:tcPr>
          <w:p w14:paraId="76F40B74" w14:textId="52C2A4B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McCro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T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ll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jaj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text-specif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m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w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ARS-CoV-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l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arian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610(7930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154-160.</w:t>
            </w:r>
          </w:p>
        </w:tc>
      </w:tr>
      <w:tr w:rsidR="00E2774F" w:rsidRPr="008E74DA" w14:paraId="6A62995B" w14:textId="77777777" w:rsidTr="00CB5563">
        <w:tc>
          <w:tcPr>
            <w:tcW w:w="262" w:type="pct"/>
          </w:tcPr>
          <w:p w14:paraId="210068AE" w14:textId="5ECFACA1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5.</w:t>
            </w:r>
          </w:p>
        </w:tc>
        <w:tc>
          <w:tcPr>
            <w:tcW w:w="4738" w:type="pct"/>
          </w:tcPr>
          <w:p w14:paraId="3ECA1A60" w14:textId="67CB725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="00CB5563"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="00CB5563" w:rsidRPr="008E74DA">
              <w:rPr>
                <w:rFonts w:cs="Times New Roman"/>
              </w:rPr>
              <w:t>a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Virome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racteriz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ima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ea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ectr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merg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thogen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ell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185(7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117-1129.</w:t>
            </w:r>
          </w:p>
        </w:tc>
      </w:tr>
      <w:tr w:rsidR="00E2774F" w:rsidRPr="008E74DA" w14:paraId="6171F2B7" w14:textId="77777777" w:rsidTr="00CB5563">
        <w:tc>
          <w:tcPr>
            <w:tcW w:w="262" w:type="pct"/>
          </w:tcPr>
          <w:p w14:paraId="0792896C" w14:textId="52747E7C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4.</w:t>
            </w:r>
          </w:p>
        </w:tc>
        <w:tc>
          <w:tcPr>
            <w:tcW w:w="4738" w:type="pct"/>
          </w:tcPr>
          <w:p w14:paraId="63A23902" w14:textId="29C4521A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8E74DA">
              <w:rPr>
                <w:rFonts w:cs="Times New Roman"/>
              </w:rPr>
              <w:t>Ti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ei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merg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e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ross-spec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nsmi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onavirus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loviruses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Henipaviruse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ta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r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t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Cel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eports</w:t>
            </w:r>
          </w:p>
        </w:tc>
      </w:tr>
      <w:tr w:rsidR="00E2774F" w:rsidRPr="008E74DA" w14:paraId="2880CEF0" w14:textId="77777777" w:rsidTr="00CB5563">
        <w:tc>
          <w:tcPr>
            <w:tcW w:w="262" w:type="pct"/>
          </w:tcPr>
          <w:p w14:paraId="19392234" w14:textId="4CD7A44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3.</w:t>
            </w:r>
          </w:p>
        </w:tc>
        <w:tc>
          <w:tcPr>
            <w:tcW w:w="4738" w:type="pct"/>
          </w:tcPr>
          <w:p w14:paraId="6B795362" w14:textId="6F18649C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Zh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*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cove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w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derstand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sto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Respirovir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rc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ainfluenz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e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icro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pectrum</w:t>
            </w:r>
            <w:r w:rsidRPr="008E74DA">
              <w:rPr>
                <w:rFonts w:cs="Times New Roman"/>
              </w:rPr>
              <w:t>,10(3),</w:t>
            </w:r>
            <w:r w:rsidR="008E74DA">
              <w:rPr>
                <w:rFonts w:cs="Times New Roman"/>
              </w:rPr>
              <w:t xml:space="preserve"> </w:t>
            </w:r>
            <w:proofErr w:type="gramStart"/>
            <w:r w:rsidRPr="008E74DA">
              <w:rPr>
                <w:rFonts w:cs="Times New Roman"/>
              </w:rPr>
              <w:t>pp.e</w:t>
            </w:r>
            <w:proofErr w:type="gramEnd"/>
            <w:r w:rsidRPr="008E74DA">
              <w:rPr>
                <w:rFonts w:cs="Times New Roman"/>
              </w:rPr>
              <w:t>00242-22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Seni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thor</w:t>
            </w:r>
          </w:p>
        </w:tc>
      </w:tr>
      <w:tr w:rsidR="00E2774F" w:rsidRPr="008E74DA" w14:paraId="5063DC19" w14:textId="77777777" w:rsidTr="00CB5563">
        <w:tc>
          <w:tcPr>
            <w:tcW w:w="262" w:type="pct"/>
          </w:tcPr>
          <w:p w14:paraId="55BDA540" w14:textId="6CB80421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22.</w:t>
            </w:r>
          </w:p>
        </w:tc>
        <w:tc>
          <w:tcPr>
            <w:tcW w:w="4738" w:type="pct"/>
          </w:tcPr>
          <w:p w14:paraId="708F9C16" w14:textId="2285836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ea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oci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wee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w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d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rea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rc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pide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arrhe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ros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orld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Evolution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39(2)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sab364</w:t>
            </w:r>
          </w:p>
        </w:tc>
      </w:tr>
      <w:tr w:rsidR="00E2774F" w:rsidRPr="008E74DA" w14:paraId="60B83922" w14:textId="77777777" w:rsidTr="00CB5563">
        <w:tc>
          <w:tcPr>
            <w:tcW w:w="262" w:type="pct"/>
          </w:tcPr>
          <w:p w14:paraId="3994BCEC" w14:textId="43EF280F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1.</w:t>
            </w:r>
          </w:p>
        </w:tc>
        <w:tc>
          <w:tcPr>
            <w:tcW w:w="4738" w:type="pct"/>
          </w:tcPr>
          <w:p w14:paraId="21FF7856" w14:textId="56296240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F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stema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alysi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lamm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thway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us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ou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ai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8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7448069221097760.</w:t>
            </w:r>
          </w:p>
        </w:tc>
      </w:tr>
      <w:tr w:rsidR="00E2774F" w:rsidRPr="008E74DA" w14:paraId="14729226" w14:textId="77777777" w:rsidTr="00CB5563">
        <w:tc>
          <w:tcPr>
            <w:tcW w:w="262" w:type="pct"/>
          </w:tcPr>
          <w:p w14:paraId="697351F5" w14:textId="2DF667E2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.</w:t>
            </w:r>
          </w:p>
        </w:tc>
        <w:tc>
          <w:tcPr>
            <w:tcW w:w="4738" w:type="pct"/>
          </w:tcPr>
          <w:p w14:paraId="1674A88B" w14:textId="2BE793B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Xi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rup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yelin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etwor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ingul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tex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kinson’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as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E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ystem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6(3-4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98-119.</w:t>
            </w:r>
          </w:p>
        </w:tc>
      </w:tr>
      <w:tr w:rsidR="00E2774F" w:rsidRPr="008E74DA" w14:paraId="3DD36B35" w14:textId="77777777" w:rsidTr="00CB5563">
        <w:tc>
          <w:tcPr>
            <w:tcW w:w="262" w:type="pct"/>
          </w:tcPr>
          <w:p w14:paraId="35A99059" w14:textId="19EDF2C3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9.</w:t>
            </w:r>
          </w:p>
        </w:tc>
        <w:tc>
          <w:tcPr>
            <w:tcW w:w="4738" w:type="pct"/>
          </w:tcPr>
          <w:p w14:paraId="0A5D7162" w14:textId="27C68064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tig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at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arsen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proofErr w:type="gramStart"/>
            <w:r w:rsidRPr="008E74DA">
              <w:rPr>
                <w:rFonts w:cs="Times New Roman"/>
              </w:rPr>
              <w:t>fair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lexible</w:t>
            </w:r>
            <w:proofErr w:type="gram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atiotemp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wk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Annal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lie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16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(1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573-595.</w:t>
            </w:r>
          </w:p>
        </w:tc>
      </w:tr>
      <w:tr w:rsidR="00E2774F" w:rsidRPr="008E74DA" w14:paraId="7DA16DAE" w14:textId="77777777" w:rsidTr="00CB5563">
        <w:tc>
          <w:tcPr>
            <w:tcW w:w="262" w:type="pct"/>
          </w:tcPr>
          <w:p w14:paraId="16573E9C" w14:textId="238B2B02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8.</w:t>
            </w:r>
          </w:p>
        </w:tc>
        <w:tc>
          <w:tcPr>
            <w:tcW w:w="4738" w:type="pct"/>
          </w:tcPr>
          <w:p w14:paraId="72C4A957" w14:textId="1A2A3D9B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utat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wenty-fir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entury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Wile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  <w:iCs/>
              </w:rPr>
              <w:t>StatsRef</w:t>
            </w:r>
            <w:proofErr w:type="spellEnd"/>
            <w:r w:rsidRPr="008E74DA">
              <w:rPr>
                <w:rFonts w:cs="Times New Roman"/>
                <w:i/>
                <w:iCs/>
              </w:rPr>
              <w:t>: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eferenc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nline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arXiv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pri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2204.05530.</w:t>
            </w:r>
          </w:p>
        </w:tc>
      </w:tr>
      <w:tr w:rsidR="00E2774F" w:rsidRPr="008E74DA" w14:paraId="58EEDA0C" w14:textId="77777777" w:rsidTr="00CB5563">
        <w:tc>
          <w:tcPr>
            <w:tcW w:w="262" w:type="pct"/>
          </w:tcPr>
          <w:p w14:paraId="1BBB96E6" w14:textId="7E3784E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7.</w:t>
            </w:r>
          </w:p>
        </w:tc>
        <w:tc>
          <w:tcPr>
            <w:tcW w:w="4738" w:type="pct"/>
          </w:tcPr>
          <w:p w14:paraId="400D4A79" w14:textId="38795A9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tang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roduc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ersist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VID-19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u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urop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95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7869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13-717</w:t>
            </w:r>
            <w:r w:rsidRPr="008E74DA">
              <w:rPr>
                <w:rFonts w:cs="Times New Roman"/>
                <w:i/>
                <w:iCs/>
              </w:rPr>
              <w:t>.</w:t>
            </w:r>
          </w:p>
        </w:tc>
      </w:tr>
      <w:tr w:rsidR="00E2774F" w:rsidRPr="008E74DA" w14:paraId="70939F83" w14:textId="77777777" w:rsidTr="00CB5563">
        <w:tc>
          <w:tcPr>
            <w:tcW w:w="262" w:type="pct"/>
          </w:tcPr>
          <w:p w14:paraId="2B2BD779" w14:textId="3AAEAFF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6.</w:t>
            </w:r>
          </w:p>
        </w:tc>
        <w:tc>
          <w:tcPr>
            <w:tcW w:w="4738" w:type="pct"/>
          </w:tcPr>
          <w:p w14:paraId="5E2FF33F" w14:textId="468775F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Landero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ng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tz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hl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nsheim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xamin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o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open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rateg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u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ARS-CoV-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demic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  <w:iCs/>
              </w:rPr>
              <w:t>PloS</w:t>
            </w:r>
            <w:proofErr w:type="spellEnd"/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ne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6(5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0251242.</w:t>
            </w:r>
          </w:p>
        </w:tc>
      </w:tr>
      <w:tr w:rsidR="00E2774F" w:rsidRPr="008E74DA" w14:paraId="4AAA65CB" w14:textId="77777777" w:rsidTr="00CB5563">
        <w:tc>
          <w:tcPr>
            <w:tcW w:w="262" w:type="pct"/>
          </w:tcPr>
          <w:p w14:paraId="3A8AA525" w14:textId="5A740B9B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5.</w:t>
            </w:r>
          </w:p>
        </w:tc>
        <w:tc>
          <w:tcPr>
            <w:tcW w:w="4738" w:type="pct"/>
          </w:tcPr>
          <w:p w14:paraId="6A5B4672" w14:textId="388B961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stid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y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ould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..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rge-sca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rel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xed-typ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i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ultivari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bi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h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nal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pplie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5(1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30-251.</w:t>
            </w:r>
          </w:p>
        </w:tc>
      </w:tr>
      <w:tr w:rsidR="00E2774F" w:rsidRPr="008E74DA" w14:paraId="304AE972" w14:textId="77777777" w:rsidTr="00CB5563">
        <w:tc>
          <w:tcPr>
            <w:tcW w:w="262" w:type="pct"/>
          </w:tcPr>
          <w:p w14:paraId="182EE851" w14:textId="403438A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4.</w:t>
            </w:r>
          </w:p>
        </w:tc>
        <w:tc>
          <w:tcPr>
            <w:tcW w:w="4738" w:type="pct"/>
          </w:tcPr>
          <w:p w14:paraId="0610098C" w14:textId="4808E141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Lindelof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d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omic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geograph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lue‐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hite‐frui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ogwood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</w:t>
            </w:r>
            <w:proofErr w:type="spellStart"/>
            <w:r w:rsidRPr="008E74DA">
              <w:rPr>
                <w:rFonts w:cs="Times New Roman"/>
              </w:rPr>
              <w:t>Cornus</w:t>
            </w:r>
            <w:proofErr w:type="spellEnd"/>
            <w:r w:rsidRPr="008E74DA">
              <w:rPr>
                <w:rFonts w:cs="Times New Roman"/>
              </w:rPr>
              <w:t>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‐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sigh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rpholog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colog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c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llow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continen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ograph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solat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yste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58(5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p.604-645.</w:t>
            </w:r>
          </w:p>
        </w:tc>
      </w:tr>
      <w:tr w:rsidR="00E2774F" w:rsidRPr="008E74DA" w14:paraId="752F7FD4" w14:textId="77777777" w:rsidTr="00CB5563">
        <w:tc>
          <w:tcPr>
            <w:tcW w:w="262" w:type="pct"/>
          </w:tcPr>
          <w:p w14:paraId="5932144C" w14:textId="15561741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3.</w:t>
            </w:r>
          </w:p>
        </w:tc>
        <w:tc>
          <w:tcPr>
            <w:tcW w:w="4738" w:type="pct"/>
          </w:tcPr>
          <w:p w14:paraId="44EA8CFC" w14:textId="4E8411B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iCs/>
              </w:rPr>
              <w:t>Sun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J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He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W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Wang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L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Lai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b/>
                <w:bCs/>
                <w:iCs/>
              </w:rPr>
              <w:t>Ji,</w:t>
            </w:r>
            <w:r w:rsidR="008E74DA">
              <w:rPr>
                <w:rFonts w:cs="Times New Roman"/>
                <w:b/>
                <w:bCs/>
                <w:iCs/>
              </w:rPr>
              <w:t xml:space="preserve"> </w:t>
            </w:r>
            <w:r w:rsidRPr="008E74DA">
              <w:rPr>
                <w:rFonts w:cs="Times New Roman"/>
                <w:b/>
                <w:bCs/>
                <w:iCs/>
              </w:rPr>
              <w:t>X.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Zhai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X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..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&amp;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Veit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M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(2020)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VID-19: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pidemiology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volution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ross-disciplinary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erspectives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/>
              </w:rPr>
              <w:t>Trend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i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edicine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26(5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p.483-495.</w:t>
            </w:r>
          </w:p>
        </w:tc>
      </w:tr>
      <w:tr w:rsidR="00E2774F" w:rsidRPr="008E74DA" w14:paraId="703D8533" w14:textId="77777777" w:rsidTr="00CB5563">
        <w:tc>
          <w:tcPr>
            <w:tcW w:w="262" w:type="pct"/>
          </w:tcPr>
          <w:p w14:paraId="78917023" w14:textId="4FFC0D4A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.</w:t>
            </w:r>
          </w:p>
        </w:tc>
        <w:tc>
          <w:tcPr>
            <w:tcW w:w="4738" w:type="pct"/>
          </w:tcPr>
          <w:p w14:paraId="3A47D184" w14:textId="0101988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Dellicour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…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o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pidemiolog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ynamic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nsmi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tter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rcine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deltacoronavirus</w:t>
            </w:r>
            <w:proofErr w:type="spellEnd"/>
            <w:r w:rsidRPr="008E74DA">
              <w:rPr>
                <w:rFonts w:cs="Times New Roman"/>
              </w:rPr>
              <w:t>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7(9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2641-2654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</w:t>
            </w:r>
            <w:proofErr w:type="gramStart"/>
            <w:r w:rsidRPr="008E74DA">
              <w:rPr>
                <w:rFonts w:cs="Times New Roman"/>
              </w:rPr>
              <w:t>equal</w:t>
            </w:r>
            <w:proofErr w:type="gram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tribution</w:t>
            </w:r>
          </w:p>
        </w:tc>
      </w:tr>
      <w:tr w:rsidR="00E2774F" w:rsidRPr="008E74DA" w14:paraId="45D59741" w14:textId="77777777" w:rsidTr="00CB5563">
        <w:tc>
          <w:tcPr>
            <w:tcW w:w="262" w:type="pct"/>
          </w:tcPr>
          <w:p w14:paraId="3E41D200" w14:textId="6DED915C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.</w:t>
            </w:r>
          </w:p>
        </w:tc>
        <w:tc>
          <w:tcPr>
            <w:tcW w:w="4738" w:type="pct"/>
          </w:tcPr>
          <w:p w14:paraId="032BE3FA" w14:textId="56E19A3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mbau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d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w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ee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ear-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(N)-dimens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7(10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3047-3060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1905.12146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[stat.CO]</w:t>
            </w:r>
          </w:p>
        </w:tc>
      </w:tr>
      <w:tr w:rsidR="00E2774F" w:rsidRPr="008E74DA" w14:paraId="7D7DF732" w14:textId="77777777" w:rsidTr="00CB5563">
        <w:tc>
          <w:tcPr>
            <w:tcW w:w="262" w:type="pct"/>
          </w:tcPr>
          <w:p w14:paraId="7DF10A58" w14:textId="456F1633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0.</w:t>
            </w:r>
          </w:p>
        </w:tc>
        <w:tc>
          <w:tcPr>
            <w:tcW w:w="4738" w:type="pct"/>
          </w:tcPr>
          <w:p w14:paraId="2E18839D" w14:textId="79D351B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Zha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ax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nd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lk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ystemat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0(2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258-267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1906.04834[q-bio.PE]</w:t>
            </w:r>
          </w:p>
        </w:tc>
      </w:tr>
      <w:tr w:rsidR="00E2774F" w:rsidRPr="008E74DA" w14:paraId="4D62D2CF" w14:textId="77777777" w:rsidTr="00CB5563">
        <w:tc>
          <w:tcPr>
            <w:tcW w:w="262" w:type="pct"/>
          </w:tcPr>
          <w:p w14:paraId="22FDB7DF" w14:textId="4EED5815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9.</w:t>
            </w:r>
          </w:p>
        </w:tc>
        <w:tc>
          <w:tcPr>
            <w:tcW w:w="4738" w:type="pct"/>
          </w:tcPr>
          <w:p w14:paraId="64813F35" w14:textId="79C1F06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proofErr w:type="spellStart"/>
            <w:r w:rsidRPr="008E74DA">
              <w:rPr>
                <w:rFonts w:cs="Times New Roman"/>
              </w:rPr>
              <w:t>Blestsa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Gryseels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Vrancken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orobe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9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x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ffec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c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ling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li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V-1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Viru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Cs/>
              </w:rPr>
              <w:t>5(2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vez036</w:t>
            </w:r>
            <w:r w:rsidRPr="008E74DA">
              <w:rPr>
                <w:rFonts w:cs="Times New Roman"/>
              </w:rPr>
              <w:t>.</w:t>
            </w:r>
          </w:p>
        </w:tc>
      </w:tr>
      <w:tr w:rsidR="00E2774F" w:rsidRPr="008E74DA" w14:paraId="40CC531A" w14:textId="77777777" w:rsidTr="00CB5563">
        <w:tc>
          <w:tcPr>
            <w:tcW w:w="262" w:type="pct"/>
          </w:tcPr>
          <w:p w14:paraId="6A6831F8" w14:textId="688B460E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lang w:val="de-CH"/>
              </w:rPr>
            </w:pPr>
            <w:r w:rsidRPr="008E74DA">
              <w:rPr>
                <w:rFonts w:cs="Times New Roman"/>
                <w:lang w:val="de-CH"/>
              </w:rPr>
              <w:t>8.</w:t>
            </w:r>
          </w:p>
        </w:tc>
        <w:tc>
          <w:tcPr>
            <w:tcW w:w="4738" w:type="pct"/>
          </w:tcPr>
          <w:p w14:paraId="5EF6E56C" w14:textId="3C74BDEA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lang w:val="de-CH"/>
              </w:rPr>
              <w:t>Li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G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Zh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R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Xi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G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S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Ji,</w:t>
            </w:r>
            <w:r w:rsidR="008E74DA">
              <w:rPr>
                <w:rFonts w:cs="Times New Roman"/>
                <w:b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X.</w:t>
            </w:r>
            <w:r w:rsidRPr="008E74DA">
              <w:rPr>
                <w:rFonts w:cs="Times New Roman"/>
                <w:lang w:val="de-CH"/>
              </w:rPr>
              <w:t>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...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9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alysi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ng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rque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teno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Intern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cience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(12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881.</w:t>
            </w:r>
          </w:p>
        </w:tc>
      </w:tr>
      <w:tr w:rsidR="00E2774F" w:rsidRPr="008E74DA" w14:paraId="10195447" w14:textId="77777777" w:rsidTr="00CB5563">
        <w:tc>
          <w:tcPr>
            <w:tcW w:w="262" w:type="pct"/>
          </w:tcPr>
          <w:p w14:paraId="756671D5" w14:textId="6E5B39B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7.</w:t>
            </w:r>
          </w:p>
        </w:tc>
        <w:tc>
          <w:tcPr>
            <w:tcW w:w="4738" w:type="pct"/>
          </w:tcPr>
          <w:p w14:paraId="799CD160" w14:textId="74ADC8DA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bat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i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o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ee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8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olv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ationship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sto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yss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lvatic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lex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r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D-seq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ec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trib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ing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  <w:noProof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26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-16.</w:t>
            </w:r>
          </w:p>
        </w:tc>
      </w:tr>
      <w:tr w:rsidR="00E2774F" w:rsidRPr="008E74DA" w14:paraId="6C293A53" w14:textId="77777777" w:rsidTr="00CB5563">
        <w:tc>
          <w:tcPr>
            <w:tcW w:w="262" w:type="pct"/>
          </w:tcPr>
          <w:p w14:paraId="3F0AADBA" w14:textId="0E3B4C8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6.</w:t>
            </w:r>
          </w:p>
        </w:tc>
        <w:tc>
          <w:tcPr>
            <w:tcW w:w="4738" w:type="pct"/>
          </w:tcPr>
          <w:p w14:paraId="36C2D9C5" w14:textId="0A82AFAD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7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oct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sertation</w:t>
            </w:r>
          </w:p>
        </w:tc>
      </w:tr>
      <w:tr w:rsidR="00E2774F" w:rsidRPr="008E74DA" w14:paraId="573227F7" w14:textId="77777777" w:rsidTr="00CB5563">
        <w:tc>
          <w:tcPr>
            <w:tcW w:w="262" w:type="pct"/>
          </w:tcPr>
          <w:p w14:paraId="77FFDD3F" w14:textId="3DBA8DAA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5.</w:t>
            </w:r>
          </w:p>
        </w:tc>
        <w:tc>
          <w:tcPr>
            <w:tcW w:w="4738" w:type="pct"/>
          </w:tcPr>
          <w:p w14:paraId="04AF613E" w14:textId="1582F0B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iff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6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nd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bundant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eas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3(9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469-2476.</w:t>
            </w:r>
          </w:p>
        </w:tc>
      </w:tr>
      <w:tr w:rsidR="00E2774F" w:rsidRPr="008E74DA" w14:paraId="7CF6CFA4" w14:textId="77777777" w:rsidTr="00CB5563">
        <w:tc>
          <w:tcPr>
            <w:tcW w:w="262" w:type="pct"/>
          </w:tcPr>
          <w:p w14:paraId="452AF736" w14:textId="5F903CB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.</w:t>
            </w:r>
          </w:p>
        </w:tc>
        <w:tc>
          <w:tcPr>
            <w:tcW w:w="4738" w:type="pct"/>
          </w:tcPr>
          <w:p w14:paraId="3A342185" w14:textId="3158B871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kn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iff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5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l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lv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cessibil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xpre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te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qu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Evolution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1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85.</w:t>
            </w:r>
          </w:p>
        </w:tc>
      </w:tr>
      <w:tr w:rsidR="00E2774F" w:rsidRPr="008E74DA" w14:paraId="527DC9F9" w14:textId="77777777" w:rsidTr="00CB5563">
        <w:tc>
          <w:tcPr>
            <w:tcW w:w="262" w:type="pct"/>
          </w:tcPr>
          <w:p w14:paraId="5BB10C08" w14:textId="687AA430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.</w:t>
            </w:r>
          </w:p>
        </w:tc>
        <w:tc>
          <w:tcPr>
            <w:tcW w:w="4738" w:type="pct"/>
          </w:tcPr>
          <w:p w14:paraId="2388CF19" w14:textId="2B6A376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3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s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thograph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bri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nsor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sis</w:t>
            </w:r>
          </w:p>
        </w:tc>
      </w:tr>
      <w:tr w:rsidR="00E2774F" w:rsidRPr="008E74DA" w14:paraId="08142404" w14:textId="77777777" w:rsidTr="00CB5563">
        <w:tc>
          <w:tcPr>
            <w:tcW w:w="262" w:type="pct"/>
          </w:tcPr>
          <w:p w14:paraId="2DBC0F9F" w14:textId="6B141CA0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lang w:val="de-CH"/>
              </w:rPr>
            </w:pPr>
            <w:r w:rsidRPr="008E74DA">
              <w:rPr>
                <w:rFonts w:cs="Times New Roman"/>
                <w:lang w:val="de-CH"/>
              </w:rPr>
              <w:t>2.</w:t>
            </w:r>
          </w:p>
        </w:tc>
        <w:tc>
          <w:tcPr>
            <w:tcW w:w="4738" w:type="pct"/>
          </w:tcPr>
          <w:p w14:paraId="3EBA31C5" w14:textId="32DE162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lang w:val="de-CH"/>
              </w:rPr>
              <w:t>Han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X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Ji,</w:t>
            </w:r>
            <w:r w:rsidR="008E74DA">
              <w:rPr>
                <w:rFonts w:cs="Times New Roman"/>
                <w:b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X.</w:t>
            </w:r>
            <w:r w:rsidRPr="008E74DA">
              <w:rPr>
                <w:rFonts w:cs="Times New Roman"/>
                <w:lang w:val="de-CH"/>
              </w:rPr>
              <w:t>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en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H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&amp;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Zh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J.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(2012).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</w:rPr>
              <w:t>H-shap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ona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p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tenn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lo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upling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Plasmonics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(1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-11.</w:t>
            </w:r>
          </w:p>
        </w:tc>
      </w:tr>
      <w:tr w:rsidR="00E2774F" w:rsidRPr="008E74DA" w14:paraId="7D3DDEC6" w14:textId="77777777" w:rsidTr="00CB5563">
        <w:tc>
          <w:tcPr>
            <w:tcW w:w="262" w:type="pct"/>
          </w:tcPr>
          <w:p w14:paraId="54F75E22" w14:textId="3B8DBA7B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.</w:t>
            </w:r>
          </w:p>
        </w:tc>
        <w:tc>
          <w:tcPr>
            <w:tcW w:w="4738" w:type="pct"/>
          </w:tcPr>
          <w:p w14:paraId="07B671F1" w14:textId="6E5B3ACD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Xi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ffec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po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fi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pert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mmetr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rfa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lasm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larit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/Al2O3/Au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veguid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Frontier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ptoelectronic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(1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63-67.</w:t>
            </w:r>
          </w:p>
        </w:tc>
      </w:tr>
    </w:tbl>
    <w:p w14:paraId="55F0E82B" w14:textId="77777777" w:rsidR="008E74DA" w:rsidRDefault="008E74DA" w:rsidP="00EE5F8D">
      <w:pPr>
        <w:spacing w:before="40" w:line="282" w:lineRule="auto"/>
        <w:rPr>
          <w:rFonts w:cs="Times New Roman"/>
          <w:b/>
          <w:bCs/>
          <w:u w:val="single"/>
        </w:rPr>
      </w:pPr>
    </w:p>
    <w:p w14:paraId="518C183E" w14:textId="1591F4B8" w:rsidR="00CB5563" w:rsidRPr="008E74DA" w:rsidRDefault="00CB5563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8E74DA">
        <w:rPr>
          <w:rFonts w:cs="Times New Roman"/>
          <w:b/>
          <w:bCs/>
          <w:sz w:val="24"/>
          <w:szCs w:val="24"/>
          <w:u w:val="single"/>
        </w:rPr>
        <w:t>Articles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i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Submissio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and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Preparatio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9"/>
        <w:gridCol w:w="8931"/>
      </w:tblGrid>
      <w:tr w:rsidR="00053566" w:rsidRPr="008E74DA" w14:paraId="66CC515F" w14:textId="77777777" w:rsidTr="006D0F3B">
        <w:tc>
          <w:tcPr>
            <w:tcW w:w="229" w:type="pct"/>
          </w:tcPr>
          <w:p w14:paraId="1EA60484" w14:textId="7C152559" w:rsidR="00053566" w:rsidRPr="008E74DA" w:rsidRDefault="00683018" w:rsidP="006D0F3B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4</w:t>
            </w:r>
            <w:r w:rsidR="00053566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3F2676D1" w14:textId="77777777" w:rsidR="00463027" w:rsidRPr="00463027" w:rsidRDefault="00D956D6" w:rsidP="00463027">
            <w:p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Baele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G</w:t>
            </w:r>
            <w:r w:rsidR="00053566" w:rsidRPr="008E74DA">
              <w:rPr>
                <w:rFonts w:cs="Times New Roman"/>
                <w:bCs/>
              </w:rPr>
              <w:t>.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Carvalho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L</w:t>
            </w:r>
            <w:r w:rsidR="00053566"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M.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proofErr w:type="spellStart"/>
            <w:r>
              <w:rPr>
                <w:rFonts w:cs="Times New Roman"/>
                <w:bCs/>
              </w:rPr>
              <w:t>Brusselmans</w:t>
            </w:r>
            <w:proofErr w:type="spellEnd"/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M</w:t>
            </w:r>
            <w:r w:rsidR="00053566" w:rsidRPr="008E74DA">
              <w:rPr>
                <w:rFonts w:cs="Times New Roman"/>
                <w:bCs/>
              </w:rPr>
              <w:t>.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Dudas</w:t>
            </w:r>
            <w:r w:rsidR="00053566">
              <w:rPr>
                <w:rFonts w:cs="Times New Roman"/>
                <w:bCs/>
              </w:rPr>
              <w:t xml:space="preserve">, </w:t>
            </w:r>
            <w:r>
              <w:rPr>
                <w:rFonts w:cs="Times New Roman"/>
                <w:bCs/>
              </w:rPr>
              <w:t>G</w:t>
            </w:r>
            <w:r w:rsidR="00053566">
              <w:rPr>
                <w:rFonts w:cs="Times New Roman"/>
                <w:bCs/>
              </w:rPr>
              <w:t xml:space="preserve">., </w:t>
            </w:r>
            <w:r w:rsidRPr="00D956D6">
              <w:rPr>
                <w:rFonts w:cs="Times New Roman"/>
                <w:b/>
              </w:rPr>
              <w:t>Ji</w:t>
            </w:r>
            <w:r w:rsidR="00053566" w:rsidRPr="00D956D6">
              <w:rPr>
                <w:rFonts w:cs="Times New Roman"/>
                <w:b/>
              </w:rPr>
              <w:t xml:space="preserve">, </w:t>
            </w:r>
            <w:r w:rsidRPr="00D956D6">
              <w:rPr>
                <w:rFonts w:cs="Times New Roman"/>
                <w:b/>
              </w:rPr>
              <w:t>X</w:t>
            </w:r>
            <w:r w:rsidR="00053566" w:rsidRPr="00D956D6">
              <w:rPr>
                <w:rFonts w:cs="Times New Roman"/>
                <w:b/>
              </w:rPr>
              <w:t>.</w:t>
            </w:r>
            <w:r w:rsidR="00053566">
              <w:rPr>
                <w:rFonts w:cs="Times New Roman"/>
                <w:bCs/>
              </w:rPr>
              <w:t xml:space="preserve">, </w:t>
            </w:r>
            <w:r>
              <w:rPr>
                <w:rFonts w:cs="Times New Roman"/>
                <w:bCs/>
              </w:rPr>
              <w:t>McCrone</w:t>
            </w:r>
            <w:r w:rsidR="00053566">
              <w:rPr>
                <w:rFonts w:cs="Times New Roman"/>
                <w:bCs/>
              </w:rPr>
              <w:t>, J.</w:t>
            </w:r>
            <w:r>
              <w:rPr>
                <w:rFonts w:cs="Times New Roman"/>
                <w:bCs/>
              </w:rPr>
              <w:t xml:space="preserve"> T.</w:t>
            </w:r>
            <w:r w:rsidR="00053566">
              <w:rPr>
                <w:rFonts w:cs="Times New Roman"/>
                <w:bCs/>
              </w:rPr>
              <w:t xml:space="preserve">, </w:t>
            </w:r>
            <w:proofErr w:type="spellStart"/>
            <w:r w:rsidR="00454AA7">
              <w:rPr>
                <w:rFonts w:cs="Times New Roman"/>
                <w:bCs/>
              </w:rPr>
              <w:t>Lemey</w:t>
            </w:r>
            <w:proofErr w:type="spellEnd"/>
            <w:r w:rsidR="00053566">
              <w:rPr>
                <w:rFonts w:cs="Times New Roman"/>
                <w:bCs/>
              </w:rPr>
              <w:t xml:space="preserve">, </w:t>
            </w:r>
            <w:r w:rsidR="00454AA7">
              <w:rPr>
                <w:rFonts w:cs="Times New Roman"/>
                <w:bCs/>
              </w:rPr>
              <w:t>P</w:t>
            </w:r>
            <w:r w:rsidR="00053566">
              <w:rPr>
                <w:rFonts w:cs="Times New Roman"/>
                <w:bCs/>
              </w:rPr>
              <w:t xml:space="preserve">., </w:t>
            </w:r>
            <w:r w:rsidR="00454AA7">
              <w:rPr>
                <w:rFonts w:cs="Times New Roman"/>
                <w:bCs/>
              </w:rPr>
              <w:t>Suchard</w:t>
            </w:r>
            <w:r w:rsidR="00053566">
              <w:rPr>
                <w:rFonts w:cs="Times New Roman"/>
                <w:bCs/>
              </w:rPr>
              <w:t xml:space="preserve">, </w:t>
            </w:r>
            <w:r w:rsidR="00454AA7">
              <w:rPr>
                <w:rFonts w:cs="Times New Roman"/>
                <w:bCs/>
              </w:rPr>
              <w:t>M</w:t>
            </w:r>
            <w:r w:rsidR="00053566">
              <w:rPr>
                <w:rFonts w:cs="Times New Roman"/>
                <w:bCs/>
              </w:rPr>
              <w:t>.</w:t>
            </w:r>
            <w:r w:rsidR="00454AA7">
              <w:rPr>
                <w:rFonts w:cs="Times New Roman"/>
                <w:bCs/>
              </w:rPr>
              <w:t xml:space="preserve"> A.</w:t>
            </w:r>
            <w:r w:rsidR="00463027">
              <w:rPr>
                <w:rFonts w:cs="Times New Roman"/>
                <w:bCs/>
              </w:rPr>
              <w:t xml:space="preserve"> </w:t>
            </w:r>
            <w:r w:rsidR="00053566" w:rsidRPr="008E74DA">
              <w:rPr>
                <w:rFonts w:cs="Times New Roman"/>
                <w:bCs/>
              </w:rPr>
              <w:t>and</w:t>
            </w:r>
            <w:r w:rsidR="00053566">
              <w:rPr>
                <w:rFonts w:cs="Times New Roman"/>
                <w:bCs/>
              </w:rPr>
              <w:t xml:space="preserve"> </w:t>
            </w:r>
            <w:r w:rsidR="00463027">
              <w:rPr>
                <w:rFonts w:cs="Times New Roman"/>
                <w:bCs/>
              </w:rPr>
              <w:t>Rambaut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 w:rsidR="00463027">
              <w:rPr>
                <w:rFonts w:cs="Times New Roman"/>
                <w:bCs/>
              </w:rPr>
              <w:t>A</w:t>
            </w:r>
            <w:r w:rsidR="00053566" w:rsidRPr="008E74DA">
              <w:rPr>
                <w:rFonts w:cs="Times New Roman"/>
                <w:bCs/>
              </w:rPr>
              <w:t>.</w:t>
            </w:r>
            <w:r w:rsidR="00053566">
              <w:rPr>
                <w:rFonts w:cs="Times New Roman"/>
                <w:bCs/>
              </w:rPr>
              <w:t xml:space="preserve"> </w:t>
            </w:r>
            <w:r w:rsidR="00053566" w:rsidRPr="008E74DA">
              <w:rPr>
                <w:rFonts w:cs="Times New Roman"/>
                <w:bCs/>
              </w:rPr>
              <w:t>(2024)</w:t>
            </w:r>
            <w:r w:rsidR="00053566">
              <w:rPr>
                <w:rFonts w:cs="Times New Roman"/>
                <w:bCs/>
              </w:rPr>
              <w:t xml:space="preserve"> </w:t>
            </w:r>
            <w:r w:rsidR="00463027" w:rsidRPr="00463027">
              <w:rPr>
                <w:rFonts w:cs="Times New Roman"/>
                <w:bCs/>
              </w:rPr>
              <w:t>HIPSTR: highest independent posterior subtree</w:t>
            </w:r>
          </w:p>
          <w:p w14:paraId="6207F845" w14:textId="47E1CC76" w:rsidR="00053566" w:rsidRPr="008E74DA" w:rsidRDefault="00463027" w:rsidP="00463027">
            <w:pPr>
              <w:spacing w:after="0" w:line="282" w:lineRule="auto"/>
              <w:rPr>
                <w:rFonts w:cs="Times New Roman"/>
                <w:bCs/>
              </w:rPr>
            </w:pPr>
            <w:r w:rsidRPr="00463027">
              <w:rPr>
                <w:rFonts w:cs="Times New Roman"/>
                <w:bCs/>
              </w:rPr>
              <w:t xml:space="preserve">reconstruction in </w:t>
            </w:r>
            <w:proofErr w:type="spellStart"/>
            <w:r w:rsidRPr="00463027">
              <w:rPr>
                <w:rFonts w:cs="Times New Roman"/>
                <w:bCs/>
              </w:rPr>
              <w:t>TreeAnnotator</w:t>
            </w:r>
            <w:proofErr w:type="spellEnd"/>
            <w:r w:rsidRPr="00463027">
              <w:rPr>
                <w:rFonts w:cs="Times New Roman"/>
                <w:bCs/>
              </w:rPr>
              <w:t xml:space="preserve"> X</w:t>
            </w:r>
            <w:r w:rsidR="00053566" w:rsidRPr="008E74DA">
              <w:rPr>
                <w:rFonts w:cs="Times New Roman"/>
                <w:bCs/>
              </w:rPr>
              <w:t>.</w:t>
            </w:r>
            <w:r w:rsidR="00053566">
              <w:rPr>
                <w:rFonts w:cs="Times New Roman"/>
                <w:bCs/>
              </w:rPr>
              <w:t xml:space="preserve"> </w:t>
            </w:r>
            <w:r w:rsidR="00053566">
              <w:rPr>
                <w:rFonts w:cs="Times New Roman"/>
                <w:bCs/>
                <w:i/>
                <w:iCs/>
              </w:rPr>
              <w:t>I</w:t>
            </w:r>
            <w:r w:rsidR="00053566" w:rsidRPr="008E74DA">
              <w:rPr>
                <w:rFonts w:cs="Times New Roman"/>
                <w:bCs/>
                <w:i/>
                <w:iCs/>
              </w:rPr>
              <w:t>n</w:t>
            </w:r>
            <w:r w:rsidR="00053566">
              <w:rPr>
                <w:rFonts w:cs="Times New Roman"/>
                <w:bCs/>
                <w:i/>
                <w:iCs/>
              </w:rPr>
              <w:t xml:space="preserve"> </w:t>
            </w:r>
            <w:r w:rsidR="003932DF">
              <w:rPr>
                <w:rFonts w:cs="Times New Roman"/>
                <w:bCs/>
                <w:i/>
                <w:iCs/>
              </w:rPr>
              <w:t xml:space="preserve">review </w:t>
            </w:r>
            <w:r w:rsidR="00450BB0">
              <w:rPr>
                <w:rFonts w:cs="Times New Roman"/>
                <w:bCs/>
                <w:i/>
                <w:iCs/>
              </w:rPr>
              <w:t>with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="007D6370">
              <w:rPr>
                <w:rFonts w:cs="Times New Roman"/>
                <w:bCs/>
                <w:i/>
                <w:iCs/>
              </w:rPr>
              <w:t>Bioinformatics</w:t>
            </w:r>
          </w:p>
        </w:tc>
      </w:tr>
      <w:tr w:rsidR="00724753" w:rsidRPr="008E74DA" w14:paraId="40A079F9" w14:textId="77777777" w:rsidTr="0004368D">
        <w:tc>
          <w:tcPr>
            <w:tcW w:w="229" w:type="pct"/>
          </w:tcPr>
          <w:p w14:paraId="411BF8CD" w14:textId="47B57E53" w:rsidR="00724753" w:rsidRPr="008E74DA" w:rsidRDefault="00724753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.</w:t>
            </w:r>
          </w:p>
        </w:tc>
        <w:tc>
          <w:tcPr>
            <w:tcW w:w="4771" w:type="pct"/>
          </w:tcPr>
          <w:p w14:paraId="6924B77F" w14:textId="53FD0A7A" w:rsidR="00724753" w:rsidRPr="008E74DA" w:rsidRDefault="00724753" w:rsidP="00724753">
            <w:p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Bao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eng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.,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Lemey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chard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Glatt-Holtz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.*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&amp;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*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4)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flectio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ivergence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me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stimations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*Senio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uthor.</w:t>
            </w:r>
            <w:r>
              <w:rPr>
                <w:rFonts w:cs="Times New Roman"/>
                <w:bCs/>
              </w:rPr>
              <w:t xml:space="preserve"> </w:t>
            </w:r>
            <w:r>
              <w:rPr>
                <w:rFonts w:cs="Times New Roman" w:hint="eastAsia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preparation</w:t>
            </w:r>
          </w:p>
        </w:tc>
      </w:tr>
      <w:tr w:rsidR="00724753" w:rsidRPr="008E74DA" w14:paraId="5B27305F" w14:textId="77777777" w:rsidTr="0004368D">
        <w:tc>
          <w:tcPr>
            <w:tcW w:w="229" w:type="pct"/>
          </w:tcPr>
          <w:p w14:paraId="336679A6" w14:textId="1CEB58C1" w:rsidR="00724753" w:rsidRPr="008E74DA" w:rsidRDefault="00724753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2.</w:t>
            </w:r>
          </w:p>
        </w:tc>
        <w:tc>
          <w:tcPr>
            <w:tcW w:w="4771" w:type="pct"/>
          </w:tcPr>
          <w:p w14:paraId="7D55AEFE" w14:textId="13511B8C" w:rsidR="00724753" w:rsidRPr="008E74DA" w:rsidRDefault="00724753" w:rsidP="00724753">
            <w:pPr>
              <w:spacing w:after="0" w:line="282" w:lineRule="auto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Redelings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eng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orne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,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Lemey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&amp;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chard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4)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ranch-specific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bstitutio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del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dentifying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tural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electio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ifference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ia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hrinkage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riors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 w:hint="eastAsia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preparation</w:t>
            </w:r>
          </w:p>
        </w:tc>
      </w:tr>
      <w:tr w:rsidR="00724753" w:rsidRPr="008E74DA" w14:paraId="10F939BB" w14:textId="77777777" w:rsidTr="0004368D">
        <w:tc>
          <w:tcPr>
            <w:tcW w:w="229" w:type="pct"/>
          </w:tcPr>
          <w:p w14:paraId="3198F8AA" w14:textId="5F70D4AF" w:rsidR="00724753" w:rsidRPr="008E74DA" w:rsidRDefault="00724753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.</w:t>
            </w:r>
          </w:p>
        </w:tc>
        <w:tc>
          <w:tcPr>
            <w:tcW w:w="4771" w:type="pct"/>
          </w:tcPr>
          <w:p w14:paraId="54886E38" w14:textId="4E036E7C" w:rsidR="00724753" w:rsidRPr="008E74DA" w:rsidRDefault="00724753" w:rsidP="00724753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4)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ntangles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noProof/>
              </w:rPr>
              <w:t>tract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ngth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itiation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t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s.</w:t>
            </w:r>
            <w:r>
              <w:rPr>
                <w:rFonts w:cs="Times New Roman"/>
              </w:rPr>
              <w:t xml:space="preserve"> </w:t>
            </w:r>
            <w:r>
              <w:rPr>
                <w:rFonts w:cs="Times New Roman"/>
                <w:i/>
              </w:rPr>
              <w:t>I</w:t>
            </w:r>
            <w:r w:rsidRPr="008E74DA">
              <w:rPr>
                <w:rFonts w:cs="Times New Roman"/>
                <w:i/>
              </w:rPr>
              <w:t>n</w:t>
            </w:r>
            <w:r>
              <w:rPr>
                <w:rFonts w:cs="Times New Roman"/>
                <w:i/>
              </w:rPr>
              <w:t xml:space="preserve"> wait</w:t>
            </w:r>
            <w:r w:rsidR="007F14B6">
              <w:rPr>
                <w:rFonts w:cs="Times New Roman"/>
                <w:i/>
              </w:rPr>
              <w:t>/del</w:t>
            </w:r>
            <w:r w:rsidR="009D42DD">
              <w:rPr>
                <w:rFonts w:cs="Times New Roman"/>
                <w:i/>
              </w:rPr>
              <w:t>a</w:t>
            </w:r>
            <w:r w:rsidR="007F14B6">
              <w:rPr>
                <w:rFonts w:cs="Times New Roman"/>
                <w:i/>
              </w:rPr>
              <w:t>y</w:t>
            </w:r>
            <w:r>
              <w:rPr>
                <w:rFonts w:cs="Times New Roman"/>
                <w:i/>
              </w:rPr>
              <w:t xml:space="preserve"> for </w:t>
            </w:r>
            <w:r w:rsidRPr="008E74DA">
              <w:rPr>
                <w:rFonts w:cs="Times New Roman"/>
                <w:i/>
              </w:rPr>
              <w:t>submission</w:t>
            </w:r>
            <w:r w:rsidRPr="008E74DA">
              <w:rPr>
                <w:rFonts w:cs="Times New Roman"/>
                <w:iCs/>
              </w:rPr>
              <w:t>,</w:t>
            </w:r>
            <w:r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rXiv:1908.08608</w:t>
            </w:r>
            <w:r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[q-bio.PE]</w:t>
            </w:r>
          </w:p>
        </w:tc>
      </w:tr>
    </w:tbl>
    <w:p w14:paraId="00D40B57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14C2E46" w14:textId="0E8D6834" w:rsidR="000068F4" w:rsidRPr="008E74DA" w:rsidRDefault="00CB5563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TEACHING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461A19F6" w14:textId="77777777" w:rsidTr="00312775">
        <w:tc>
          <w:tcPr>
            <w:tcW w:w="9360" w:type="dxa"/>
          </w:tcPr>
          <w:p w14:paraId="12982BC5" w14:textId="69373CFD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Assistant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rofessor</w:t>
            </w:r>
          </w:p>
          <w:p w14:paraId="72D3CD1A" w14:textId="3946D143" w:rsidR="000068F4" w:rsidRDefault="000068F4" w:rsidP="00EE5F8D">
            <w:pPr>
              <w:adjustRightInd w:val="0"/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476ABB7" w14:textId="4844F37A" w:rsidR="005801A4" w:rsidRPr="008E74DA" w:rsidRDefault="005801A4" w:rsidP="00EE5F8D">
            <w:pPr>
              <w:adjustRightInd w:val="0"/>
              <w:spacing w:after="0" w:line="282" w:lineRule="auto"/>
              <w:rPr>
                <w:rFonts w:cs="Times New Roman"/>
              </w:rPr>
            </w:pPr>
            <w:r w:rsidRPr="000F1851">
              <w:rPr>
                <w:rFonts w:cs="Times New Roman" w:hint="eastAsia"/>
              </w:rPr>
              <w:t xml:space="preserve">Summary: </w:t>
            </w:r>
            <w:r w:rsidR="000F1851" w:rsidRPr="000F1851">
              <w:rPr>
                <w:rFonts w:cs="Times New Roman"/>
              </w:rPr>
              <w:t>I regularly teach graduate-level Math 7260 (Linear Models)</w:t>
            </w:r>
            <w:r w:rsidR="000F1851">
              <w:rPr>
                <w:rFonts w:cs="Times New Roman"/>
              </w:rPr>
              <w:t xml:space="preserve"> and</w:t>
            </w:r>
            <w:r w:rsidR="000F1851" w:rsidRPr="000F1851">
              <w:rPr>
                <w:rFonts w:cs="Times New Roman"/>
              </w:rPr>
              <w:t xml:space="preserve"> Math 7360 (Data Analyses</w:t>
            </w:r>
            <w:r w:rsidR="00881BBA">
              <w:rPr>
                <w:rFonts w:cs="Times New Roman"/>
              </w:rPr>
              <w:t>,</w:t>
            </w:r>
            <w:r w:rsidR="000F1851" w:rsidRPr="000F1851">
              <w:rPr>
                <w:rFonts w:cs="Times New Roman"/>
              </w:rPr>
              <w:t xml:space="preserve"> a Tulane version of statistical learning), and undergraduate-level Math 3070 (Intro to Probability). </w:t>
            </w:r>
            <w:r w:rsidR="000F1851">
              <w:rPr>
                <w:rFonts w:cs="Times New Roman"/>
              </w:rPr>
              <w:t>Periodically</w:t>
            </w:r>
            <w:r w:rsidR="00D13C05">
              <w:rPr>
                <w:rFonts w:cs="Times New Roman"/>
              </w:rPr>
              <w:t>,</w:t>
            </w:r>
            <w:r w:rsidR="000F1851">
              <w:rPr>
                <w:rFonts w:cs="Times New Roman"/>
              </w:rPr>
              <w:t xml:space="preserve"> </w:t>
            </w:r>
            <w:r w:rsidR="000F1851" w:rsidRPr="000F1851">
              <w:rPr>
                <w:rFonts w:cs="Times New Roman"/>
              </w:rPr>
              <w:t xml:space="preserve">I </w:t>
            </w:r>
            <w:r w:rsidR="000F1851">
              <w:rPr>
                <w:rFonts w:cs="Times New Roman"/>
              </w:rPr>
              <w:t xml:space="preserve">teach </w:t>
            </w:r>
            <w:r w:rsidR="000F1851" w:rsidRPr="000F1851">
              <w:rPr>
                <w:rFonts w:cs="Times New Roman"/>
              </w:rPr>
              <w:t>Math 1230 Stats for Scientists</w:t>
            </w:r>
            <w:r w:rsidR="00881BBA">
              <w:rPr>
                <w:rFonts w:cs="Times New Roman"/>
              </w:rPr>
              <w:t>,</w:t>
            </w:r>
            <w:r w:rsidR="000F1851" w:rsidRPr="000F1851">
              <w:rPr>
                <w:rFonts w:cs="Times New Roman"/>
              </w:rPr>
              <w:t xml:space="preserve"> </w:t>
            </w:r>
            <w:r w:rsidR="000F1851">
              <w:rPr>
                <w:rFonts w:cs="Times New Roman"/>
              </w:rPr>
              <w:t xml:space="preserve">which is </w:t>
            </w:r>
            <w:r w:rsidR="000F1851" w:rsidRPr="000F1851">
              <w:rPr>
                <w:rFonts w:cs="Times New Roman"/>
              </w:rPr>
              <w:t xml:space="preserve">designed </w:t>
            </w:r>
            <w:r w:rsidR="000F1851">
              <w:rPr>
                <w:rFonts w:cs="Times New Roman"/>
              </w:rPr>
              <w:t xml:space="preserve">for students with non-math majors. </w:t>
            </w:r>
          </w:p>
          <w:p w14:paraId="4462C7A3" w14:textId="6CCC164C" w:rsidR="005D002A" w:rsidRPr="008E74DA" w:rsidRDefault="005D002A" w:rsidP="005D002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  <w:p w14:paraId="1C9187B7" w14:textId="77777777" w:rsidR="005D002A" w:rsidRPr="008E74DA" w:rsidRDefault="005D002A" w:rsidP="005D002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6040/7260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1610469C" w14:textId="7A82E24C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080"/>
              <w:rPr>
                <w:rStyle w:val="Hyperlink"/>
                <w:rFonts w:cs="Times New Roman"/>
              </w:rPr>
            </w:pPr>
            <w:r w:rsidRPr="008E74DA">
              <w:rPr>
                <w:rFonts w:cs="Times New Roman"/>
              </w:rPr>
              <w:t>GitHub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te:</w:t>
            </w:r>
            <w:r>
              <w:rPr>
                <w:rFonts w:cs="Times New Roman"/>
              </w:rPr>
              <w:t xml:space="preserve"> </w:t>
            </w:r>
            <w:hyperlink r:id="rId13" w:history="1">
              <w:r w:rsidRPr="00F22769">
                <w:rPr>
                  <w:rStyle w:val="Hyperlink"/>
                  <w:rFonts w:cs="Times New Roman"/>
                </w:rPr>
                <w:t>https://tulane-math-7260-2025.github.io/</w:t>
              </w:r>
            </w:hyperlink>
          </w:p>
          <w:p w14:paraId="09717AF5" w14:textId="77777777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+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6186C9E4" w14:textId="77777777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lastRenderedPageBreak/>
              <w:t>Topics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0AFC1536" w14:textId="49B1F5FF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>
              <w:rPr>
                <w:rStyle w:val="Hyperlink"/>
                <w:rFonts w:cs="Times New Roman"/>
                <w:u w:val="none"/>
              </w:rPr>
              <w:t xml:space="preserve"> 7</w:t>
            </w:r>
          </w:p>
          <w:p w14:paraId="38E648E7" w14:textId="50C2924E" w:rsidR="008E74DA" w:rsidRPr="005801A4" w:rsidRDefault="008E74DA" w:rsidP="008E74D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5801A4">
              <w:rPr>
                <w:rFonts w:cs="Times New Roman"/>
              </w:rPr>
              <w:t>Fall 202</w:t>
            </w:r>
            <w:r w:rsidRPr="005801A4">
              <w:rPr>
                <w:rFonts w:cs="Times New Roman" w:hint="eastAsia"/>
              </w:rPr>
              <w:t>4</w:t>
            </w:r>
          </w:p>
          <w:p w14:paraId="4D636436" w14:textId="77777777" w:rsidR="008E74DA" w:rsidRPr="005801A4" w:rsidRDefault="008E74DA" w:rsidP="008E74D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5801A4">
              <w:rPr>
                <w:rFonts w:cs="Times New Roman"/>
                <w:b/>
                <w:i/>
                <w:iCs/>
              </w:rPr>
              <w:t>Math 1230 Stats for Scientists (3 credits)</w:t>
            </w:r>
          </w:p>
          <w:p w14:paraId="790845AE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Level: Undergraduate</w:t>
            </w:r>
          </w:p>
          <w:p w14:paraId="4D660ACA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Topics: Probability, random variable, discrete and continuous distributions, sampling distributions, one and two-sample estimations, hypothesis testing, simple linear regression</w:t>
            </w:r>
          </w:p>
          <w:p w14:paraId="2F1ED879" w14:textId="13B6AF3C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 xml:space="preserve">Enrollment: </w:t>
            </w:r>
            <w:r w:rsidR="00032660">
              <w:rPr>
                <w:rStyle w:val="Hyperlink"/>
                <w:rFonts w:cs="Times New Roman"/>
                <w:u w:val="none"/>
              </w:rPr>
              <w:t>6</w:t>
            </w:r>
            <w:r w:rsidR="00927D2D">
              <w:rPr>
                <w:rStyle w:val="Hyperlink"/>
                <w:u w:val="none"/>
              </w:rPr>
              <w:t>2</w:t>
            </w:r>
          </w:p>
          <w:p w14:paraId="1888EA7F" w14:textId="77777777" w:rsidR="008E74DA" w:rsidRPr="005801A4" w:rsidRDefault="008E74DA" w:rsidP="008E74D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5801A4">
              <w:rPr>
                <w:rFonts w:cs="Times New Roman"/>
                <w:b/>
                <w:i/>
                <w:iCs/>
              </w:rPr>
              <w:t>Math 3070/6070 Intro to Probability (3 credits)</w:t>
            </w:r>
          </w:p>
          <w:p w14:paraId="5798D1EB" w14:textId="15C25A78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080"/>
              <w:rPr>
                <w:rFonts w:cs="Times New Roman"/>
              </w:rPr>
            </w:pPr>
            <w:r w:rsidRPr="005801A4">
              <w:rPr>
                <w:rFonts w:cs="Times New Roman"/>
                <w:bCs/>
              </w:rPr>
              <w:t xml:space="preserve">GitHub site: </w:t>
            </w:r>
            <w:hyperlink r:id="rId14" w:history="1">
              <w:r w:rsidR="001A75A8">
                <w:rPr>
                  <w:rStyle w:val="Hyperlink"/>
                  <w:rFonts w:cs="Times New Roman"/>
                  <w:bCs/>
                </w:rPr>
                <w:t>https://tulane-math-3070-2024.github.io/</w:t>
              </w:r>
            </w:hyperlink>
          </w:p>
          <w:p w14:paraId="1CB9FEAA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Level: Undergraduate, Graduate (Master)</w:t>
            </w:r>
          </w:p>
          <w:p w14:paraId="266B6E84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T</w:t>
            </w:r>
            <w:r w:rsidRPr="005801A4">
              <w:rPr>
                <w:rStyle w:val="Hyperlink"/>
                <w:rFonts w:cs="Times New Roman"/>
                <w:bCs/>
                <w:u w:val="none"/>
              </w:rPr>
              <w:t>opics: Axioms of probability, discrete and continuous random variables, multivariate distributions, expectation, limit theorem</w:t>
            </w:r>
          </w:p>
          <w:p w14:paraId="0C87C370" w14:textId="6C063DCD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5801A4">
              <w:rPr>
                <w:rStyle w:val="Hyperlink"/>
                <w:rFonts w:cs="Times New Roman"/>
                <w:bCs/>
                <w:u w:val="none"/>
              </w:rPr>
              <w:t xml:space="preserve">Enrollment: </w:t>
            </w:r>
            <w:r w:rsidR="005801A4" w:rsidRPr="005801A4">
              <w:rPr>
                <w:rStyle w:val="Hyperlink"/>
                <w:rFonts w:cs="Times New Roman" w:hint="eastAsia"/>
                <w:bCs/>
                <w:u w:val="none"/>
              </w:rPr>
              <w:t>3</w:t>
            </w:r>
            <w:r w:rsidR="0095508B">
              <w:rPr>
                <w:rStyle w:val="Hyperlink"/>
                <w:rFonts w:cs="Times New Roman"/>
                <w:bCs/>
                <w:u w:val="none"/>
              </w:rPr>
              <w:t>3</w:t>
            </w:r>
          </w:p>
          <w:p w14:paraId="59495F21" w14:textId="745862CB" w:rsidR="00312775" w:rsidRPr="008E74DA" w:rsidRDefault="00312775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</w:t>
            </w:r>
            <w:r w:rsidR="003C6ECA" w:rsidRPr="008E74DA">
              <w:rPr>
                <w:rFonts w:cs="Times New Roman"/>
              </w:rPr>
              <w:t>4</w:t>
            </w:r>
          </w:p>
          <w:p w14:paraId="64EA28DB" w14:textId="48FA208A" w:rsidR="00312775" w:rsidRPr="008E74DA" w:rsidRDefault="00B16B94" w:rsidP="00EE5F8D">
            <w:pPr>
              <w:pStyle w:val="ListParagraph"/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each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ief</w:t>
            </w:r>
          </w:p>
          <w:p w14:paraId="4270428D" w14:textId="4742038F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</w:t>
            </w:r>
          </w:p>
          <w:p w14:paraId="5CFB275A" w14:textId="3A7A6625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  <w:u w:val="single"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67B5E879" w14:textId="12A2AFDD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GitHub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ite:</w:t>
            </w:r>
            <w:r w:rsidR="008E74DA">
              <w:rPr>
                <w:rFonts w:cs="Times New Roman"/>
                <w:bCs/>
              </w:rPr>
              <w:t xml:space="preserve"> </w:t>
            </w:r>
            <w:hyperlink r:id="rId15" w:history="1">
              <w:r w:rsidR="00117742" w:rsidRPr="008E74DA">
                <w:rPr>
                  <w:rStyle w:val="Hyperlink"/>
                  <w:rFonts w:cs="Times New Roman"/>
                  <w:bCs/>
                </w:rPr>
                <w:t>https://tulane-math-7360-2023.github.io/</w:t>
              </w:r>
            </w:hyperlink>
          </w:p>
          <w:p w14:paraId="29594938" w14:textId="766C3A33" w:rsidR="00121D31" w:rsidRPr="008E74DA" w:rsidRDefault="00121D31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Ph.D.)</w:t>
            </w:r>
          </w:p>
          <w:p w14:paraId="530E9D84" w14:textId="4199C8DF" w:rsidR="00985BFB" w:rsidRPr="008E74DA" w:rsidRDefault="00985BF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bCs/>
                <w:u w:val="none"/>
              </w:rPr>
              <w:t>RMarkdown</w:t>
            </w:r>
            <w:proofErr w:type="spellEnd"/>
            <w:r w:rsidRPr="008E74DA">
              <w:rPr>
                <w:rStyle w:val="Hyperlink"/>
                <w:rFonts w:cs="Times New Roman"/>
                <w:bCs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bCs/>
                <w:u w:val="none"/>
              </w:rPr>
              <w:t>Rcpp</w:t>
            </w:r>
            <w:proofErr w:type="spellEnd"/>
            <w:r w:rsidRPr="008E74DA">
              <w:rPr>
                <w:rStyle w:val="Hyperlink"/>
                <w:rFonts w:cs="Times New Roman"/>
                <w:bCs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classification</w:t>
            </w:r>
          </w:p>
          <w:p w14:paraId="10651E92" w14:textId="1D828176" w:rsidR="00B12E39" w:rsidRPr="008E74DA" w:rsidRDefault="00DF5716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22</w:t>
            </w:r>
          </w:p>
          <w:p w14:paraId="4E792DBA" w14:textId="2AEC6297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3070</w:t>
            </w:r>
            <w:r w:rsidR="009C0751" w:rsidRPr="008E74DA">
              <w:rPr>
                <w:rFonts w:cs="Times New Roman"/>
                <w:b/>
                <w:i/>
                <w:iCs/>
              </w:rPr>
              <w:t>/607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tr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t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Probabilit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48A44E36" w14:textId="2A955F8F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080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GitHub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ite:</w:t>
            </w:r>
            <w:r w:rsidR="008E74DA">
              <w:rPr>
                <w:rFonts w:cs="Times New Roman"/>
                <w:bCs/>
              </w:rPr>
              <w:t xml:space="preserve"> </w:t>
            </w:r>
            <w:hyperlink r:id="rId16" w:history="1">
              <w:r w:rsidR="00CB5563" w:rsidRPr="008E74DA">
                <w:rPr>
                  <w:rStyle w:val="Hyperlink"/>
                  <w:rFonts w:cs="Times New Roman"/>
                </w:rPr>
                <w:t>https://tulane-math-3070-2023.github.io/</w:t>
              </w:r>
            </w:hyperlink>
          </w:p>
          <w:p w14:paraId="2C561E7F" w14:textId="73822546" w:rsidR="00BB2D2F" w:rsidRPr="008E74DA" w:rsidRDefault="00BB2D2F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749DFDD3" w14:textId="555143C4" w:rsidR="00985BFB" w:rsidRPr="008E74DA" w:rsidRDefault="00985BF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opics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Axioms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variable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ultivaria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expectation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mit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theorem</w:t>
            </w:r>
          </w:p>
          <w:p w14:paraId="014441DB" w14:textId="3A4A37B0" w:rsidR="00B12E39" w:rsidRPr="008E74DA" w:rsidRDefault="00E93B2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48</w:t>
            </w:r>
          </w:p>
          <w:p w14:paraId="625948CE" w14:textId="6386DF0A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</w:t>
            </w:r>
          </w:p>
          <w:p w14:paraId="44A37780" w14:textId="27E036EA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6B5786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01DF1533" w14:textId="51EFCDB3" w:rsidR="00CB5563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080"/>
              <w:rPr>
                <w:rStyle w:val="Hyperlink"/>
                <w:rFonts w:cs="Times New Roman"/>
              </w:rPr>
            </w:pPr>
            <w:r w:rsidRPr="008E74DA">
              <w:rPr>
                <w:rFonts w:cs="Times New Roman"/>
              </w:rPr>
              <w:t>GitHub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te:</w:t>
            </w:r>
            <w:r w:rsidR="008E74DA">
              <w:rPr>
                <w:rFonts w:cs="Times New Roman"/>
              </w:rPr>
              <w:t xml:space="preserve"> </w:t>
            </w:r>
            <w:hyperlink r:id="rId17" w:history="1">
              <w:r w:rsidRPr="008E74DA">
                <w:rPr>
                  <w:rStyle w:val="Hyperlink"/>
                  <w:rFonts w:cs="Times New Roman"/>
                </w:rPr>
                <w:t>https://tulane-math-7260-2023.github.io/</w:t>
              </w:r>
            </w:hyperlink>
          </w:p>
          <w:p w14:paraId="2BFF3C04" w14:textId="6AAC8E72" w:rsidR="00CB5563" w:rsidRPr="008E74DA" w:rsidRDefault="00872CAD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094D8CDF" w14:textId="1864B583" w:rsidR="00CB5563" w:rsidRPr="008E74DA" w:rsidRDefault="00B26D1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3A89BC2B" w14:textId="4E7E3794" w:rsidR="00312775" w:rsidRPr="008E74DA" w:rsidRDefault="00C77D0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3</w:t>
            </w:r>
          </w:p>
          <w:p w14:paraId="095244B4" w14:textId="518B2CB8" w:rsidR="00312775" w:rsidRPr="008E74DA" w:rsidRDefault="00FA211A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424B7561" w14:textId="653B9F7F" w:rsidR="00FA211A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63E2EE31" w14:textId="74C78488" w:rsidR="00FA211A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Ite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spons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heory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</w:t>
            </w:r>
          </w:p>
          <w:p w14:paraId="1E879DD5" w14:textId="6385D643" w:rsidR="00B12E39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51ED7AC5" w14:textId="78604D13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2</w:t>
            </w:r>
          </w:p>
          <w:p w14:paraId="5FFD897D" w14:textId="6F4E4610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lastRenderedPageBreak/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3070</w:t>
            </w:r>
            <w:r w:rsidR="00A24F5F" w:rsidRPr="008E74DA">
              <w:rPr>
                <w:rFonts w:cs="Times New Roman"/>
                <w:b/>
                <w:i/>
                <w:iCs/>
              </w:rPr>
              <w:t>/607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tr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t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Probabilit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1E8BAC8A" w14:textId="0E2A24B5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8" w:history="1">
              <w:r w:rsidR="00312775" w:rsidRPr="008E74DA">
                <w:rPr>
                  <w:rStyle w:val="Hyperlink"/>
                  <w:rFonts w:cs="Times New Roman"/>
                </w:rPr>
                <w:t>https://tulane-math-3070-2022.github.io/</w:t>
              </w:r>
            </w:hyperlink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2B3D4C61" w14:textId="04B32D8F" w:rsidR="008F40E0" w:rsidRPr="008E74DA" w:rsidRDefault="008F40E0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6617C740" w14:textId="6DD222EC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xiom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ble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vari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expectation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mit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heorem</w:t>
            </w:r>
          </w:p>
          <w:p w14:paraId="68D8F40F" w14:textId="6270FD7C" w:rsidR="002A4B82" w:rsidRPr="008E74DA" w:rsidRDefault="001802D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3</w:t>
            </w:r>
            <w:r w:rsidR="00312775" w:rsidRPr="008E74DA">
              <w:rPr>
                <w:rStyle w:val="Hyperlink"/>
                <w:rFonts w:cs="Times New Roman"/>
                <w:u w:val="none"/>
              </w:rPr>
              <w:t>7</w:t>
            </w:r>
          </w:p>
          <w:p w14:paraId="6F66DCDB" w14:textId="4AC27A9A" w:rsidR="000068F4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123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at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fo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cientist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085E94B7" w14:textId="181E7FB9" w:rsidR="001416EB" w:rsidRPr="008E74DA" w:rsidRDefault="001416E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</w:t>
            </w:r>
          </w:p>
          <w:p w14:paraId="5D790D7A" w14:textId="643EC9CA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bl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ampl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n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wo</w:t>
            </w:r>
            <w:r w:rsidR="00312775" w:rsidRPr="008E74DA">
              <w:rPr>
                <w:rStyle w:val="Hyperlink"/>
                <w:rFonts w:cs="Times New Roman"/>
                <w:u w:val="none"/>
              </w:rPr>
              <w:t>-</w:t>
            </w:r>
            <w:r w:rsidRPr="008E74DA">
              <w:rPr>
                <w:rStyle w:val="Hyperlink"/>
                <w:rFonts w:cs="Times New Roman"/>
                <w:u w:val="none"/>
              </w:rPr>
              <w:t>sa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estima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7298253B" w14:textId="6A436B43" w:rsidR="002B684E" w:rsidRPr="008E74DA" w:rsidRDefault="009417E5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66</w:t>
            </w:r>
          </w:p>
          <w:p w14:paraId="3F32BE77" w14:textId="1F153AB3" w:rsidR="002B684E" w:rsidRPr="008E74DA" w:rsidRDefault="002B684E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18C1B512" w14:textId="4CACCD88" w:rsidR="002B684E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Ph.D.)</w:t>
            </w:r>
          </w:p>
          <w:p w14:paraId="5A4C4536" w14:textId="1820D525" w:rsidR="002B684E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ayesia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ylogenetics</w:t>
            </w:r>
          </w:p>
          <w:p w14:paraId="244D4361" w14:textId="449617CC" w:rsidR="001B7458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5833BCA3" w14:textId="3B50851C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2</w:t>
            </w:r>
          </w:p>
          <w:p w14:paraId="56FB93FC" w14:textId="710838D8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A95DA7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53D89573" w14:textId="0D48631E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9" w:history="1">
              <w:r w:rsidR="00312775" w:rsidRPr="008E74DA">
                <w:rPr>
                  <w:rStyle w:val="Hyperlink"/>
                  <w:rFonts w:cs="Times New Roman"/>
                </w:rPr>
                <w:t>https://tulane-math-7260-2022.github.io/</w:t>
              </w:r>
            </w:hyperlink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6F83CD6A" w14:textId="43B3A3D9" w:rsidR="00FB1773" w:rsidRPr="008E74DA" w:rsidRDefault="00FB1773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67BF2A28" w14:textId="6595F03D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5406D415" w14:textId="3C53D467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6</w:t>
            </w:r>
          </w:p>
          <w:p w14:paraId="51CCDE0A" w14:textId="308B7483" w:rsidR="00211007" w:rsidRPr="008E74DA" w:rsidRDefault="00211007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3B6EF98E" w14:textId="05F193C6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356788"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332F3EED" w14:textId="5EFD32E4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view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ptim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ethod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1D5F2FF2" w14:textId="48B6CEB4" w:rsidR="002A4B82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36EA4D9F" w14:textId="22578447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</w:p>
          <w:p w14:paraId="5FD15659" w14:textId="61C26216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55B0955E" w14:textId="7B3BD3A4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0" w:history="1">
              <w:r w:rsidR="00312775" w:rsidRPr="008E74DA">
                <w:rPr>
                  <w:rStyle w:val="Hyperlink"/>
                  <w:rFonts w:cs="Times New Roman"/>
                </w:rPr>
                <w:t>https://tulane-math-7360-2021.github.io/</w:t>
              </w:r>
            </w:hyperlink>
          </w:p>
          <w:p w14:paraId="4D485B54" w14:textId="61716F5A" w:rsidR="002900D7" w:rsidRPr="008E74DA" w:rsidRDefault="002900D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546E475" w14:textId="01E42316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Markdown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cpp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lassification</w:t>
            </w:r>
          </w:p>
          <w:p w14:paraId="29E87114" w14:textId="54B3C2CE" w:rsidR="002A4B82" w:rsidRPr="008E74DA" w:rsidRDefault="000850A8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9</w:t>
            </w:r>
          </w:p>
          <w:p w14:paraId="725F115C" w14:textId="6D81FF56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</w:p>
          <w:p w14:paraId="12D8167F" w14:textId="65F9FB56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F1591E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4429EAEF" w14:textId="4780158A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1" w:history="1">
              <w:r w:rsidR="00312775" w:rsidRPr="008E74DA">
                <w:rPr>
                  <w:rStyle w:val="Hyperlink"/>
                  <w:rFonts w:cs="Times New Roman"/>
                </w:rPr>
                <w:t>https://tulane-math-7260-2021.github.io/</w:t>
              </w:r>
            </w:hyperlink>
          </w:p>
          <w:p w14:paraId="34CA636A" w14:textId="13AFAAB0" w:rsidR="00D71861" w:rsidRPr="008E74DA" w:rsidRDefault="00D71861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3D76586" w14:textId="2F6E9714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2EBAEB08" w14:textId="54B4945C" w:rsidR="002A4B82" w:rsidRPr="008E74DA" w:rsidRDefault="00F60FB3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7</w:t>
            </w:r>
          </w:p>
          <w:p w14:paraId="1726BE0D" w14:textId="2ADF1A86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Fal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0</w:t>
            </w:r>
          </w:p>
          <w:p w14:paraId="56E3168B" w14:textId="0BF28DEB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763E8D7F" w14:textId="2D8688B8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lastRenderedPageBreak/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2" w:history="1">
              <w:r w:rsidR="00312775" w:rsidRPr="008E74DA">
                <w:rPr>
                  <w:rStyle w:val="Hyperlink"/>
                  <w:rFonts w:cs="Times New Roman"/>
                </w:rPr>
                <w:t>https://tulane-math7360.github.io/</w:t>
              </w:r>
            </w:hyperlink>
          </w:p>
          <w:p w14:paraId="51C193A9" w14:textId="02E1C453" w:rsidR="0048374E" w:rsidRPr="008E74DA" w:rsidRDefault="004837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8C74B01" w14:textId="1EA24F6E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Markdown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cpp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lassification</w:t>
            </w:r>
          </w:p>
          <w:p w14:paraId="255196FC" w14:textId="204BC822" w:rsidR="002A4B82" w:rsidRPr="008E74DA" w:rsidRDefault="00752C2D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2</w:t>
            </w:r>
          </w:p>
        </w:tc>
      </w:tr>
    </w:tbl>
    <w:p w14:paraId="65C9B368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0A631A1" w14:textId="1C5D4D23" w:rsidR="004C79AC" w:rsidRPr="008E74DA" w:rsidRDefault="00C51156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TUDENT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ADVISING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3"/>
        <w:gridCol w:w="897"/>
      </w:tblGrid>
      <w:tr w:rsidR="00BD5085" w:rsidRPr="008E74DA" w14:paraId="609B64C8" w14:textId="77777777" w:rsidTr="00B0786C">
        <w:tc>
          <w:tcPr>
            <w:tcW w:w="4521" w:type="pct"/>
          </w:tcPr>
          <w:p w14:paraId="5C44395A" w14:textId="35FE38B2" w:rsidR="00BD5085" w:rsidRPr="00D559AA" w:rsidRDefault="00BD5085" w:rsidP="00BD5085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-Super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A50DC7B" w14:textId="2ADF93D9" w:rsidR="00833311" w:rsidRPr="008E74DA" w:rsidRDefault="00BD5085" w:rsidP="00BD5085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Microbiolog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Immunology</w:t>
            </w:r>
            <w:r w:rsidRPr="008E74DA">
              <w:rPr>
                <w:rFonts w:cs="Times New Roman"/>
                <w:bCs/>
                <w:i/>
                <w:iCs/>
              </w:rPr>
              <w:t>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Th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Melbour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</w:p>
          <w:p w14:paraId="40590D2F" w14:textId="1D14643F" w:rsidR="00BD5085" w:rsidRPr="008E74DA" w:rsidRDefault="00833311" w:rsidP="00BD5085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Melbourne</w:t>
            </w:r>
            <w:r w:rsidR="00BD5085" w:rsidRPr="008E74DA">
              <w:rPr>
                <w:rFonts w:cs="Times New Roman"/>
                <w:bCs/>
                <w:i/>
                <w:iCs/>
              </w:rPr>
              <w:t>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ustralia</w:t>
            </w:r>
          </w:p>
          <w:p w14:paraId="335B9599" w14:textId="50D72398" w:rsidR="00BD5085" w:rsidRPr="008E74DA" w:rsidRDefault="00BD5085" w:rsidP="00BD5085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D7054" w:rsidRPr="008E74DA">
              <w:rPr>
                <w:rFonts w:cs="Times New Roman"/>
                <w:bCs/>
              </w:rPr>
              <w:t>John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D7054" w:rsidRPr="008E74DA">
              <w:rPr>
                <w:rFonts w:cs="Times New Roman"/>
                <w:bCs/>
              </w:rPr>
              <w:t>Tay</w:t>
            </w:r>
          </w:p>
          <w:p w14:paraId="19B546C7" w14:textId="0756FB45" w:rsidR="008C32B9" w:rsidRPr="008E74DA" w:rsidRDefault="008C32B9" w:rsidP="00BD5085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uper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ebast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uchene</w:t>
            </w:r>
          </w:p>
          <w:p w14:paraId="5F86E2AA" w14:textId="7DDFA3F0" w:rsidR="00BD5085" w:rsidRPr="008E74DA" w:rsidRDefault="00BD5085" w:rsidP="00626FA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="00FC6825" w:rsidRPr="008E74DA">
              <w:rPr>
                <w:rFonts w:cs="Times New Roman"/>
                <w:bCs/>
              </w:rPr>
              <w:t>TBD</w:t>
            </w:r>
          </w:p>
        </w:tc>
        <w:tc>
          <w:tcPr>
            <w:tcW w:w="479" w:type="pct"/>
          </w:tcPr>
          <w:p w14:paraId="54B28B6B" w14:textId="7BF538CC" w:rsidR="00BD5085" w:rsidRPr="008E74DA" w:rsidRDefault="00BD5085" w:rsidP="00BD5085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</w:t>
            </w:r>
            <w:r w:rsidR="00833311" w:rsidRPr="008E74DA">
              <w:rPr>
                <w:rFonts w:cs="Times New Roman"/>
                <w:i/>
              </w:rPr>
              <w:t>4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C15ABA" w:rsidRPr="008E74DA" w14:paraId="60D3E41F" w14:textId="77777777" w:rsidTr="00B0786C">
        <w:tc>
          <w:tcPr>
            <w:tcW w:w="4521" w:type="pct"/>
          </w:tcPr>
          <w:p w14:paraId="4C4D7787" w14:textId="00B3D1C9" w:rsidR="00C15ABA" w:rsidRPr="00D559AA" w:rsidRDefault="00C15ABA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757CF320" w14:textId="7E35EBE8" w:rsidR="00C15ABA" w:rsidRPr="008E74DA" w:rsidRDefault="00C15ABA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5B36910" w14:textId="55172126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f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ou</w:t>
            </w:r>
          </w:p>
          <w:p w14:paraId="14ADA301" w14:textId="6360D9C2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ary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ferenc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ith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="00890342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terlocus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g</w:t>
            </w:r>
            <w:r w:rsidRPr="008E74DA">
              <w:rPr>
                <w:rFonts w:cs="Times New Roman"/>
                <w:bCs/>
              </w:rPr>
              <w:t>e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version</w:t>
            </w:r>
          </w:p>
        </w:tc>
        <w:tc>
          <w:tcPr>
            <w:tcW w:w="479" w:type="pct"/>
          </w:tcPr>
          <w:p w14:paraId="64530AD8" w14:textId="25C87C82" w:rsidR="00C15ABA" w:rsidRPr="008E74DA" w:rsidRDefault="00C15ABA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3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4C79AC" w:rsidRPr="008E74DA" w14:paraId="28E9C5B6" w14:textId="77777777" w:rsidTr="00B0786C">
        <w:tc>
          <w:tcPr>
            <w:tcW w:w="4521" w:type="pct"/>
          </w:tcPr>
          <w:p w14:paraId="3F8EBD41" w14:textId="58AA46E7" w:rsidR="004C79AC" w:rsidRPr="00D559AA" w:rsidRDefault="00526CF1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1175537C" w14:textId="1E441DBE" w:rsidR="00526CF1" w:rsidRPr="008E74DA" w:rsidRDefault="00526CF1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</w:t>
            </w:r>
            <w:r w:rsidR="00827FF8" w:rsidRPr="008E74DA">
              <w:rPr>
                <w:rFonts w:cs="Times New Roman"/>
                <w:bCs/>
                <w:i/>
                <w:iCs/>
              </w:rPr>
              <w:t>A</w:t>
            </w:r>
          </w:p>
          <w:p w14:paraId="7C269997" w14:textId="5A029BB7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w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ao</w:t>
            </w:r>
          </w:p>
          <w:p w14:paraId="29D4A1AD" w14:textId="558BD21D" w:rsidR="00360D40" w:rsidRPr="005E4066" w:rsidRDefault="00AE665B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flectiv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</w:t>
            </w:r>
          </w:p>
        </w:tc>
        <w:tc>
          <w:tcPr>
            <w:tcW w:w="479" w:type="pct"/>
          </w:tcPr>
          <w:p w14:paraId="5D4B32D4" w14:textId="5044BF4D" w:rsidR="004C79AC" w:rsidRPr="008E74DA" w:rsidRDefault="004C79AC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</w:t>
            </w:r>
            <w:r w:rsidR="00526CF1" w:rsidRPr="008E74DA">
              <w:rPr>
                <w:rFonts w:cs="Times New Roman"/>
                <w:i/>
              </w:rPr>
              <w:t>2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1F1761" w:rsidRPr="008E74DA" w14:paraId="59E93B66" w14:textId="77777777" w:rsidTr="00DD2C43">
        <w:tc>
          <w:tcPr>
            <w:tcW w:w="4521" w:type="pct"/>
          </w:tcPr>
          <w:p w14:paraId="352DD2CB" w14:textId="77777777" w:rsidR="001F1761" w:rsidRPr="00D559AA" w:rsidRDefault="001F1761" w:rsidP="00DD2C43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 xml:space="preserve">Prospectus Exam Committee </w:t>
            </w:r>
            <w:r>
              <w:rPr>
                <w:rFonts w:cs="Times New Roman"/>
                <w:b/>
                <w:sz w:val="24"/>
                <w:szCs w:val="24"/>
              </w:rPr>
              <w:t>Chair</w:t>
            </w:r>
            <w:r w:rsidRPr="00D559AA">
              <w:rPr>
                <w:rFonts w:cs="Times New Roman"/>
                <w:b/>
                <w:sz w:val="24"/>
                <w:szCs w:val="24"/>
              </w:rPr>
              <w:t xml:space="preserve"> (Doctoral)</w:t>
            </w:r>
          </w:p>
          <w:p w14:paraId="39FC8C97" w14:textId="77777777" w:rsidR="001F1761" w:rsidRPr="008E74DA" w:rsidRDefault="001F1761" w:rsidP="00DD2C43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28AA4457" w14:textId="3A4AA4D4" w:rsidR="001F1761" w:rsidRDefault="001F1761" w:rsidP="00DD2C43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John Argentino</w:t>
            </w:r>
          </w:p>
          <w:p w14:paraId="6A25E4F5" w14:textId="17A0616A" w:rsidR="001F1761" w:rsidRDefault="001F1761" w:rsidP="00DD2C43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Chair: Mich</w:t>
            </w:r>
            <w:r w:rsidR="004A3825">
              <w:rPr>
                <w:rFonts w:cs="Times New Roman"/>
                <w:bCs/>
              </w:rPr>
              <w:t>e</w:t>
            </w:r>
            <w:r>
              <w:rPr>
                <w:rFonts w:cs="Times New Roman"/>
                <w:bCs/>
              </w:rPr>
              <w:t>lle Lacey</w:t>
            </w:r>
          </w:p>
          <w:p w14:paraId="270C7C06" w14:textId="4D41088E" w:rsidR="001F1761" w:rsidRPr="005E4066" w:rsidRDefault="001F1761" w:rsidP="00DD2C43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5E4066">
              <w:rPr>
                <w:rFonts w:cs="Times New Roman"/>
                <w:bCs/>
              </w:rPr>
              <w:t xml:space="preserve">Research title: </w:t>
            </w:r>
            <w:r>
              <w:t>Multivariate Modeling Techniques for Estimating Assistance Impacts from Daily Food Security Surveys</w:t>
            </w:r>
          </w:p>
        </w:tc>
        <w:tc>
          <w:tcPr>
            <w:tcW w:w="479" w:type="pct"/>
          </w:tcPr>
          <w:p w14:paraId="24FEB16C" w14:textId="6FD6E7B7" w:rsidR="001F1761" w:rsidRPr="008E74DA" w:rsidRDefault="001F1761" w:rsidP="00DD2C43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>2025</w:t>
            </w:r>
          </w:p>
        </w:tc>
      </w:tr>
      <w:tr w:rsidR="0006420C" w:rsidRPr="008E74DA" w14:paraId="31AFBB5F" w14:textId="77777777" w:rsidTr="00B0786C">
        <w:tc>
          <w:tcPr>
            <w:tcW w:w="4521" w:type="pct"/>
          </w:tcPr>
          <w:p w14:paraId="7318E854" w14:textId="1AA79752" w:rsidR="0006420C" w:rsidRPr="00D559AA" w:rsidRDefault="0006420C" w:rsidP="0006420C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</w:rPr>
              <w:t xml:space="preserve">Dissertation Defense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 Member (Doctoral)</w:t>
            </w:r>
          </w:p>
          <w:p w14:paraId="1D95C1B9" w14:textId="77777777" w:rsidR="0006420C" w:rsidRPr="008E74DA" w:rsidRDefault="0006420C" w:rsidP="0006420C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15359C91" w14:textId="77777777" w:rsidR="0006420C" w:rsidRPr="008E74DA" w:rsidRDefault="0006420C" w:rsidP="0006420C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h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o</w:t>
            </w:r>
          </w:p>
          <w:p w14:paraId="44C42FA8" w14:textId="77777777" w:rsidR="0006420C" w:rsidRPr="008E74DA" w:rsidRDefault="0006420C" w:rsidP="0006420C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hair: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ot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cKinley</w:t>
            </w:r>
          </w:p>
          <w:p w14:paraId="2ECDAF1F" w14:textId="356516B9" w:rsidR="0006420C" w:rsidRPr="00D559AA" w:rsidRDefault="0006420C" w:rsidP="0006420C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Cs/>
              </w:rPr>
              <w:t>Research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tatistical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echnique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mparing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opulation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ntinuou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ecewise-linea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tochastic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rocesses</w:t>
            </w:r>
          </w:p>
        </w:tc>
        <w:tc>
          <w:tcPr>
            <w:tcW w:w="479" w:type="pct"/>
          </w:tcPr>
          <w:p w14:paraId="23C402E4" w14:textId="7B51FD7F" w:rsidR="0006420C" w:rsidRDefault="0006420C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>2025</w:t>
            </w:r>
          </w:p>
        </w:tc>
      </w:tr>
      <w:tr w:rsidR="005E4066" w:rsidRPr="008E74DA" w14:paraId="18FD4F9D" w14:textId="77777777" w:rsidTr="00B0786C">
        <w:tc>
          <w:tcPr>
            <w:tcW w:w="4521" w:type="pct"/>
          </w:tcPr>
          <w:p w14:paraId="0DFCD685" w14:textId="77777777" w:rsidR="005E4066" w:rsidRPr="00D559AA" w:rsidRDefault="005E4066" w:rsidP="005E4066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 xml:space="preserve">Prospectus Exam Committee </w:t>
            </w:r>
            <w:r>
              <w:rPr>
                <w:rFonts w:cs="Times New Roman"/>
                <w:b/>
                <w:sz w:val="24"/>
                <w:szCs w:val="24"/>
              </w:rPr>
              <w:t>Chair</w:t>
            </w:r>
            <w:r w:rsidRPr="00D559AA">
              <w:rPr>
                <w:rFonts w:cs="Times New Roman"/>
                <w:b/>
                <w:sz w:val="24"/>
                <w:szCs w:val="24"/>
              </w:rPr>
              <w:t xml:space="preserve"> (Doctoral)</w:t>
            </w:r>
          </w:p>
          <w:p w14:paraId="37BE63D7" w14:textId="77777777" w:rsidR="005E4066" w:rsidRPr="008E74DA" w:rsidRDefault="005E4066" w:rsidP="005E4066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7E8ACC4" w14:textId="77777777" w:rsidR="005E4066" w:rsidRDefault="005E4066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Yuwei Bao</w:t>
            </w:r>
          </w:p>
          <w:p w14:paraId="19CAA050" w14:textId="7889FC34" w:rsidR="007B2A7E" w:rsidRDefault="007B2A7E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Chair: Xiang Ji</w:t>
            </w:r>
          </w:p>
          <w:p w14:paraId="5135EC05" w14:textId="5ADD53E7" w:rsidR="005E4066" w:rsidRPr="005E4066" w:rsidRDefault="005E4066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5E4066">
              <w:rPr>
                <w:rFonts w:cs="Times New Roman"/>
                <w:bCs/>
              </w:rPr>
              <w:t>Research title: Scalable Bayesian statistical phylogenetics models</w:t>
            </w:r>
          </w:p>
        </w:tc>
        <w:tc>
          <w:tcPr>
            <w:tcW w:w="479" w:type="pct"/>
          </w:tcPr>
          <w:p w14:paraId="1CAC4C71" w14:textId="4C21B4FA" w:rsidR="005E4066" w:rsidRPr="008E74DA" w:rsidRDefault="005E4066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>2024</w:t>
            </w:r>
          </w:p>
        </w:tc>
      </w:tr>
      <w:tr w:rsidR="00596AD8" w:rsidRPr="008E74DA" w14:paraId="1D1CFBFF" w14:textId="77777777" w:rsidTr="004753F7">
        <w:tc>
          <w:tcPr>
            <w:tcW w:w="4521" w:type="pct"/>
          </w:tcPr>
          <w:p w14:paraId="1C4E72BC" w14:textId="4D3F24FE" w:rsidR="00596AD8" w:rsidRPr="00D559AA" w:rsidRDefault="00596AD8" w:rsidP="004753F7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Dissertation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Defens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08946726" w14:textId="5BCAD7DF" w:rsidR="00596AD8" w:rsidRPr="008E74DA" w:rsidRDefault="00596AD8" w:rsidP="004753F7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A130C5C" w14:textId="2D1F27F9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5145CC79" w14:textId="5EF4F1CF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lastRenderedPageBreak/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</w:tc>
        <w:tc>
          <w:tcPr>
            <w:tcW w:w="479" w:type="pct"/>
          </w:tcPr>
          <w:p w14:paraId="7DC22BF3" w14:textId="77777777" w:rsidR="00596AD8" w:rsidRPr="008E74DA" w:rsidRDefault="00596AD8" w:rsidP="004753F7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lastRenderedPageBreak/>
              <w:t>2024</w:t>
            </w:r>
          </w:p>
        </w:tc>
      </w:tr>
      <w:tr w:rsidR="00596AD8" w:rsidRPr="008E74DA" w14:paraId="3D383F74" w14:textId="77777777" w:rsidTr="00B0786C">
        <w:tc>
          <w:tcPr>
            <w:tcW w:w="4521" w:type="pct"/>
          </w:tcPr>
          <w:p w14:paraId="762FD0AD" w14:textId="7FE07A25" w:rsidR="00596AD8" w:rsidRPr="00D559AA" w:rsidRDefault="00596AD8" w:rsidP="00596AD8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365642D" w14:textId="3D6FF515" w:rsidR="00596AD8" w:rsidRPr="008E74DA" w:rsidRDefault="00596AD8" w:rsidP="00596AD8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3C0D869" w14:textId="4017F5C5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oh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rgentino</w:t>
            </w:r>
          </w:p>
          <w:p w14:paraId="6A0093F8" w14:textId="584CE98A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ichel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cey</w:t>
            </w:r>
          </w:p>
        </w:tc>
        <w:tc>
          <w:tcPr>
            <w:tcW w:w="479" w:type="pct"/>
          </w:tcPr>
          <w:p w14:paraId="33396DDB" w14:textId="2654A302" w:rsidR="00596AD8" w:rsidRPr="008E74DA" w:rsidRDefault="00596AD8" w:rsidP="00596AD8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A0737F" w:rsidRPr="008E74DA" w14:paraId="72A26A21" w14:textId="77777777" w:rsidTr="00B0786C">
        <w:tc>
          <w:tcPr>
            <w:tcW w:w="4521" w:type="pct"/>
          </w:tcPr>
          <w:p w14:paraId="70BE9AB5" w14:textId="3B4BA25F" w:rsidR="00A0737F" w:rsidRPr="00D559AA" w:rsidRDefault="00A0737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spectus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4DB85D4F" w14:textId="48432170" w:rsidR="00A0737F" w:rsidRPr="008E74DA" w:rsidRDefault="00A0737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3B6E137" w14:textId="3DA81203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6B447F34" w14:textId="07CB7608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  <w:p w14:paraId="5B4216D3" w14:textId="5D699ACF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athematic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m</w:t>
            </w:r>
            <w:r w:rsidRPr="008E74DA">
              <w:rPr>
                <w:rFonts w:cs="Times New Roman"/>
                <w:bCs/>
              </w:rPr>
              <w:t>odel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t</w:t>
            </w:r>
            <w:r w:rsidRPr="008E74DA">
              <w:rPr>
                <w:rFonts w:cs="Times New Roman"/>
                <w:bCs/>
              </w:rPr>
              <w:t>ransmiss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tro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m</w:t>
            </w:r>
            <w:r w:rsidRPr="008E74DA">
              <w:rPr>
                <w:rFonts w:cs="Times New Roman"/>
                <w:bCs/>
              </w:rPr>
              <w:t>osquito-bor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d</w:t>
            </w:r>
            <w:r w:rsidRPr="008E74DA">
              <w:rPr>
                <w:rFonts w:cs="Times New Roman"/>
                <w:bCs/>
              </w:rPr>
              <w:t>iseases</w:t>
            </w:r>
          </w:p>
        </w:tc>
        <w:tc>
          <w:tcPr>
            <w:tcW w:w="479" w:type="pct"/>
          </w:tcPr>
          <w:p w14:paraId="11728D46" w14:textId="4B211931" w:rsidR="00A0737F" w:rsidRPr="008E74DA" w:rsidRDefault="00A0737F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6F6985" w:rsidRPr="008E74DA" w14:paraId="352C0EFA" w14:textId="77777777" w:rsidTr="00B0786C">
        <w:tc>
          <w:tcPr>
            <w:tcW w:w="4521" w:type="pct"/>
          </w:tcPr>
          <w:p w14:paraId="139F1366" w14:textId="4F354EC5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spectus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1175F99D" w14:textId="1C6DAF3A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25DC494" w14:textId="66F9B73A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o</w:t>
            </w:r>
          </w:p>
          <w:p w14:paraId="4378DE11" w14:textId="197C9923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ot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cKinley</w:t>
            </w:r>
          </w:p>
          <w:p w14:paraId="58B7F104" w14:textId="712CD5BF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tatistic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t</w:t>
            </w:r>
            <w:r w:rsidRPr="008E74DA">
              <w:rPr>
                <w:rFonts w:cs="Times New Roman"/>
                <w:bCs/>
              </w:rPr>
              <w:t>echnique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mparing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p</w:t>
            </w:r>
            <w:r w:rsidRPr="008E74DA">
              <w:rPr>
                <w:rFonts w:cs="Times New Roman"/>
                <w:bCs/>
              </w:rPr>
              <w:t>opulation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tinuous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p</w:t>
            </w:r>
            <w:r w:rsidRPr="008E74DA">
              <w:rPr>
                <w:rFonts w:cs="Times New Roman"/>
                <w:bCs/>
              </w:rPr>
              <w:t>iecewise-linea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s</w:t>
            </w:r>
            <w:r w:rsidRPr="008E74DA">
              <w:rPr>
                <w:rFonts w:cs="Times New Roman"/>
                <w:bCs/>
              </w:rPr>
              <w:t>tochastic</w:t>
            </w:r>
            <w:r w:rsidR="008E74DA">
              <w:rPr>
                <w:rFonts w:cs="Times New Roman"/>
                <w:bCs/>
              </w:rPr>
              <w:t xml:space="preserve"> </w:t>
            </w:r>
            <w:r w:rsidR="00E743A5" w:rsidRPr="008E74DA">
              <w:rPr>
                <w:rFonts w:cs="Times New Roman"/>
                <w:bCs/>
              </w:rPr>
              <w:t>processes</w:t>
            </w:r>
          </w:p>
        </w:tc>
        <w:tc>
          <w:tcPr>
            <w:tcW w:w="479" w:type="pct"/>
          </w:tcPr>
          <w:p w14:paraId="23A612CD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6F6985" w:rsidRPr="008E74DA" w14:paraId="2BE0F426" w14:textId="77777777" w:rsidTr="00B0786C">
        <w:tc>
          <w:tcPr>
            <w:tcW w:w="4521" w:type="pct"/>
          </w:tcPr>
          <w:p w14:paraId="41EA14CE" w14:textId="5B03873F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0F485621" w14:textId="45DCEEA5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28C789BE" w14:textId="3F0F487B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slem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Uddin</w:t>
            </w:r>
          </w:p>
          <w:p w14:paraId="4C2D05F7" w14:textId="1D9BD130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s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auci</w:t>
            </w:r>
          </w:p>
        </w:tc>
        <w:tc>
          <w:tcPr>
            <w:tcW w:w="479" w:type="pct"/>
          </w:tcPr>
          <w:p w14:paraId="764ABA7B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6F6985" w:rsidRPr="008E74DA" w14:paraId="2A6F0DAA" w14:textId="77777777" w:rsidTr="00B0786C">
        <w:tc>
          <w:tcPr>
            <w:tcW w:w="4521" w:type="pct"/>
          </w:tcPr>
          <w:p w14:paraId="044A592A" w14:textId="43370F20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77427BA" w14:textId="3A458CD7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1D625C0" w14:textId="5CA735DE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w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ao</w:t>
            </w:r>
          </w:p>
          <w:p w14:paraId="797E334B" w14:textId="1BC2EB38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Xiang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</w:t>
            </w:r>
          </w:p>
        </w:tc>
        <w:tc>
          <w:tcPr>
            <w:tcW w:w="479" w:type="pct"/>
          </w:tcPr>
          <w:p w14:paraId="7982CFE9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7F3E70" w:rsidRPr="008E74DA" w14:paraId="4F5B12F5" w14:textId="77777777" w:rsidTr="00B0786C">
        <w:tc>
          <w:tcPr>
            <w:tcW w:w="4521" w:type="pct"/>
          </w:tcPr>
          <w:p w14:paraId="49C19D20" w14:textId="2BC92969" w:rsidR="007F3E70" w:rsidRPr="00D559AA" w:rsidRDefault="007F3E70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7BC368DC" w14:textId="03D17AC2" w:rsidR="007F3E70" w:rsidRPr="008E74DA" w:rsidRDefault="007F3E70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55F757E" w14:textId="4325174D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Sinchita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hiri</w:t>
            </w:r>
          </w:p>
          <w:p w14:paraId="23B5C086" w14:textId="3745DC41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Ky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Ku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hao</w:t>
            </w:r>
          </w:p>
        </w:tc>
        <w:tc>
          <w:tcPr>
            <w:tcW w:w="479" w:type="pct"/>
          </w:tcPr>
          <w:p w14:paraId="0EA79DBD" w14:textId="2E553A8B" w:rsidR="007F3E70" w:rsidRPr="008E74DA" w:rsidRDefault="007F3E70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F87E2F" w:rsidRPr="008E74DA" w14:paraId="6886CD2A" w14:textId="77777777" w:rsidTr="00B0786C">
        <w:tc>
          <w:tcPr>
            <w:tcW w:w="4521" w:type="pct"/>
          </w:tcPr>
          <w:p w14:paraId="4AE66396" w14:textId="773AE824" w:rsidR="00F87E2F" w:rsidRPr="00D559AA" w:rsidRDefault="00F87E2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6540218B" w14:textId="04232A8B" w:rsidR="00F87E2F" w:rsidRPr="008E74DA" w:rsidRDefault="00F87E2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06CB921" w14:textId="0C81C1ED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o</w:t>
            </w:r>
          </w:p>
          <w:p w14:paraId="03875959" w14:textId="5141E23B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ot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cKinley</w:t>
            </w:r>
          </w:p>
        </w:tc>
        <w:tc>
          <w:tcPr>
            <w:tcW w:w="479" w:type="pct"/>
          </w:tcPr>
          <w:p w14:paraId="7A7B555D" w14:textId="77777777" w:rsidR="00F87E2F" w:rsidRPr="008E74DA" w:rsidRDefault="00F87E2F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E933FE" w:rsidRPr="008E74DA" w14:paraId="5B634BE6" w14:textId="77777777" w:rsidTr="00B0786C">
        <w:tc>
          <w:tcPr>
            <w:tcW w:w="4521" w:type="pct"/>
          </w:tcPr>
          <w:p w14:paraId="498E6B63" w14:textId="39BADFD9" w:rsidR="00E933FE" w:rsidRPr="00D559AA" w:rsidRDefault="00E933FE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6D57ABC7" w14:textId="5C3067A6" w:rsidR="00E933FE" w:rsidRPr="008E74DA" w:rsidRDefault="00E933FE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17DDE959" w14:textId="37F81794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77BA9625" w14:textId="11847F07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</w:tc>
        <w:tc>
          <w:tcPr>
            <w:tcW w:w="479" w:type="pct"/>
          </w:tcPr>
          <w:p w14:paraId="4C1EF9D5" w14:textId="0E0A5C2B" w:rsidR="00E933FE" w:rsidRPr="008E74DA" w:rsidRDefault="00E933FE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9B63D4" w:rsidRPr="008E74DA" w14:paraId="0836E98C" w14:textId="77777777" w:rsidTr="00B0786C">
        <w:tc>
          <w:tcPr>
            <w:tcW w:w="4521" w:type="pct"/>
          </w:tcPr>
          <w:p w14:paraId="28B509E0" w14:textId="5232381D" w:rsidR="009B63D4" w:rsidRPr="00D559AA" w:rsidRDefault="009B63D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Independent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tudy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Master)</w:t>
            </w:r>
          </w:p>
          <w:p w14:paraId="3C5FF40B" w14:textId="094CE76D" w:rsidR="009B63D4" w:rsidRPr="008E74DA" w:rsidRDefault="009B63D4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3F24BC6" w14:textId="2C2FB8A4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aul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Pluscht</w:t>
            </w:r>
            <w:proofErr w:type="spellEnd"/>
          </w:p>
          <w:p w14:paraId="444895D7" w14:textId="59E5B86A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Projec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view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ptimiza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s</w:t>
            </w:r>
          </w:p>
        </w:tc>
        <w:tc>
          <w:tcPr>
            <w:tcW w:w="479" w:type="pct"/>
          </w:tcPr>
          <w:p w14:paraId="2FA92D2D" w14:textId="7B1407E6" w:rsidR="009B63D4" w:rsidRPr="008E74DA" w:rsidRDefault="009B63D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D34282" w:rsidRPr="008E74DA" w14:paraId="2C1DFB36" w14:textId="77777777" w:rsidTr="00B0786C">
        <w:tc>
          <w:tcPr>
            <w:tcW w:w="4521" w:type="pct"/>
          </w:tcPr>
          <w:p w14:paraId="07383FB1" w14:textId="6F528D4C" w:rsidR="00D34282" w:rsidRPr="00D559AA" w:rsidRDefault="00D34282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lastRenderedPageBreak/>
              <w:t>Undergraduat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Undergraduate)</w:t>
            </w:r>
          </w:p>
          <w:p w14:paraId="691640D1" w14:textId="5E96CADA" w:rsidR="00D34282" w:rsidRPr="008E74DA" w:rsidRDefault="00D34282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tatis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or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olina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ta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leigh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C</w:t>
            </w:r>
          </w:p>
          <w:p w14:paraId="4062A7BB" w14:textId="7130DB4D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ixu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ang</w:t>
            </w:r>
          </w:p>
          <w:p w14:paraId="14C6EC90" w14:textId="271186DF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o-ad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effre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orne</w:t>
            </w:r>
          </w:p>
          <w:p w14:paraId="13F01270" w14:textId="115CCBA8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uantifying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="00D03BE5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terlocus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g</w:t>
            </w:r>
            <w:r w:rsidRPr="008E74DA">
              <w:rPr>
                <w:rFonts w:cs="Times New Roman"/>
                <w:bCs/>
              </w:rPr>
              <w:t>e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vers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n</w:t>
            </w:r>
            <w:r w:rsidRPr="008E74DA">
              <w:rPr>
                <w:rFonts w:cs="Times New Roman"/>
                <w:bCs/>
              </w:rPr>
              <w:t>atur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s</w:t>
            </w:r>
            <w:r w:rsidRPr="008E74DA">
              <w:rPr>
                <w:rFonts w:cs="Times New Roman"/>
                <w:bCs/>
              </w:rPr>
              <w:t>election</w:t>
            </w:r>
          </w:p>
        </w:tc>
        <w:tc>
          <w:tcPr>
            <w:tcW w:w="479" w:type="pct"/>
          </w:tcPr>
          <w:p w14:paraId="7C0021CF" w14:textId="7D8D0C5E" w:rsidR="00D34282" w:rsidRPr="008E74DA" w:rsidRDefault="00B43B9A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0</w:t>
            </w:r>
            <w:r w:rsidR="008E74DA">
              <w:rPr>
                <w:rFonts w:cs="Times New Roman"/>
                <w:i/>
              </w:rPr>
              <w:t xml:space="preserve"> </w:t>
            </w:r>
            <w:r w:rsidR="00D559AA" w:rsidRPr="008E74DA">
              <w:rPr>
                <w:rFonts w:cs="Times New Roman"/>
                <w:color w:val="000000"/>
                <w:u w:color="000000"/>
              </w:rPr>
              <w:t>–</w:t>
            </w:r>
            <w:r w:rsidR="00D559AA">
              <w:rPr>
                <w:rFonts w:cs="Times New Roman"/>
                <w:color w:val="000000"/>
                <w:u w:color="000000"/>
              </w:rPr>
              <w:t xml:space="preserve"> </w:t>
            </w:r>
            <w:r w:rsidR="00D34282" w:rsidRPr="008E74DA">
              <w:rPr>
                <w:rFonts w:cs="Times New Roman"/>
                <w:i/>
              </w:rPr>
              <w:t>2022</w:t>
            </w:r>
          </w:p>
        </w:tc>
      </w:tr>
      <w:tr w:rsidR="00B91F4F" w:rsidRPr="008E74DA" w14:paraId="15AEA85A" w14:textId="77777777" w:rsidTr="00B0786C">
        <w:tc>
          <w:tcPr>
            <w:tcW w:w="4521" w:type="pct"/>
          </w:tcPr>
          <w:p w14:paraId="5CFA2AF9" w14:textId="459C33A1" w:rsidR="00B91F4F" w:rsidRPr="00D559AA" w:rsidRDefault="00B91F4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Undergraduat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Undergraduate)</w:t>
            </w:r>
          </w:p>
          <w:p w14:paraId="6AD4FD48" w14:textId="432C831E" w:rsidR="00B91F4F" w:rsidRPr="008E74DA" w:rsidRDefault="00B91F4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B06594D" w14:textId="678A2AEE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Jiayun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g</w:t>
            </w:r>
          </w:p>
          <w:p w14:paraId="0D9C9B5E" w14:textId="206EBF25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o-ad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Xi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ang</w:t>
            </w:r>
          </w:p>
          <w:p w14:paraId="044F7B83" w14:textId="3C3A3AE1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tem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spons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eor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del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d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ealt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ta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ocia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ience</w:t>
            </w:r>
          </w:p>
        </w:tc>
        <w:tc>
          <w:tcPr>
            <w:tcW w:w="479" w:type="pct"/>
          </w:tcPr>
          <w:p w14:paraId="7841F706" w14:textId="77777777" w:rsidR="00B91F4F" w:rsidRPr="008E74DA" w:rsidRDefault="00B91F4F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1</w:t>
            </w:r>
          </w:p>
        </w:tc>
      </w:tr>
    </w:tbl>
    <w:p w14:paraId="64F35904" w14:textId="77777777" w:rsid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58F9349" w14:textId="5A572380" w:rsidR="00A82AA3" w:rsidRPr="008E74DA" w:rsidRDefault="00A82AA3" w:rsidP="00A82AA3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MENTEE ACHIEVEMENT</w:t>
      </w:r>
      <w:r w:rsidR="00EF6FEB">
        <w:rPr>
          <w:rFonts w:cs="Times New Roman"/>
          <w:b/>
          <w:sz w:val="28"/>
          <w:szCs w:val="28"/>
        </w:rPr>
        <w:t>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3"/>
        <w:gridCol w:w="897"/>
      </w:tblGrid>
      <w:tr w:rsidR="008176EF" w:rsidRPr="008E74DA" w14:paraId="1856BAB5" w14:textId="77777777" w:rsidTr="006D0F3B">
        <w:tc>
          <w:tcPr>
            <w:tcW w:w="4521" w:type="pct"/>
          </w:tcPr>
          <w:p w14:paraId="55928403" w14:textId="77777777" w:rsidR="008176EF" w:rsidRPr="00921A91" w:rsidRDefault="008176EF" w:rsidP="006D0F3B">
            <w:pPr>
              <w:spacing w:after="0" w:line="282" w:lineRule="auto"/>
              <w:rPr>
                <w:rFonts w:cs="Times New Roman"/>
                <w:bCs/>
                <w:sz w:val="24"/>
                <w:szCs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Megan (</w:t>
            </w:r>
            <w:proofErr w:type="spellStart"/>
            <w:r w:rsidRPr="00921A91">
              <w:rPr>
                <w:rFonts w:cs="Times New Roman"/>
                <w:bCs/>
                <w:sz w:val="24"/>
                <w:szCs w:val="24"/>
              </w:rPr>
              <w:t>Jiayun</w:t>
            </w:r>
            <w:proofErr w:type="spellEnd"/>
            <w:r>
              <w:rPr>
                <w:rFonts w:cs="Times New Roman"/>
                <w:bCs/>
                <w:sz w:val="24"/>
                <w:szCs w:val="24"/>
              </w:rPr>
              <w:t>)</w:t>
            </w:r>
            <w:r w:rsidRPr="00921A91">
              <w:rPr>
                <w:rFonts w:cs="Times New Roman"/>
                <w:bCs/>
                <w:sz w:val="24"/>
                <w:szCs w:val="24"/>
              </w:rPr>
              <w:t xml:space="preserve"> Ling (undergraduate research advisor)</w:t>
            </w:r>
          </w:p>
          <w:p w14:paraId="70DF5156" w14:textId="77777777" w:rsidR="008176EF" w:rsidRPr="008E74DA" w:rsidRDefault="008176EF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Oral presentation at ASA Louisiana Chapter meeting in 2021</w:t>
            </w:r>
          </w:p>
          <w:p w14:paraId="42403FD0" w14:textId="77777777" w:rsidR="008176EF" w:rsidRPr="008E74DA" w:rsidRDefault="008176EF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Graduated from master’s program in Data Analytics of Duke University</w:t>
            </w:r>
          </w:p>
          <w:p w14:paraId="35DCD3DF" w14:textId="40BCA351" w:rsidR="008176EF" w:rsidRPr="008E74DA" w:rsidRDefault="008176EF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Now work</w:t>
            </w:r>
            <w:r w:rsidR="007B2768">
              <w:rPr>
                <w:rFonts w:cs="Times New Roman"/>
                <w:bCs/>
              </w:rPr>
              <w:t>ing</w:t>
            </w:r>
            <w:r>
              <w:rPr>
                <w:rFonts w:cs="Times New Roman"/>
                <w:bCs/>
              </w:rPr>
              <w:t xml:space="preserve"> as Data Analyst at Blizzard Entertainment</w:t>
            </w:r>
          </w:p>
        </w:tc>
        <w:tc>
          <w:tcPr>
            <w:tcW w:w="479" w:type="pct"/>
          </w:tcPr>
          <w:p w14:paraId="73B8EC86" w14:textId="77777777" w:rsidR="008176EF" w:rsidRPr="008E74DA" w:rsidRDefault="008176EF" w:rsidP="006D0F3B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>2021</w:t>
            </w:r>
          </w:p>
        </w:tc>
      </w:tr>
      <w:tr w:rsidR="00A82AA3" w:rsidRPr="008E74DA" w14:paraId="6A471E31" w14:textId="77777777" w:rsidTr="006D0F3B">
        <w:tc>
          <w:tcPr>
            <w:tcW w:w="4521" w:type="pct"/>
          </w:tcPr>
          <w:p w14:paraId="50489AA2" w14:textId="62B928B5" w:rsidR="00A82AA3" w:rsidRPr="00921A91" w:rsidRDefault="008176EF" w:rsidP="006D0F3B">
            <w:pPr>
              <w:spacing w:after="0" w:line="282" w:lineRule="auto"/>
              <w:rPr>
                <w:rFonts w:cs="Times New Roman"/>
                <w:bCs/>
                <w:sz w:val="24"/>
                <w:szCs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Yuwei Bao</w:t>
            </w:r>
            <w:r w:rsidR="00921A91" w:rsidRPr="00921A91">
              <w:rPr>
                <w:rFonts w:cs="Times New Roman"/>
                <w:bCs/>
                <w:sz w:val="24"/>
                <w:szCs w:val="24"/>
              </w:rPr>
              <w:t xml:space="preserve"> (</w:t>
            </w:r>
            <w:r>
              <w:rPr>
                <w:rFonts w:cs="Times New Roman"/>
                <w:bCs/>
                <w:sz w:val="24"/>
                <w:szCs w:val="24"/>
              </w:rPr>
              <w:t>PhD thesis</w:t>
            </w:r>
            <w:r w:rsidR="00921A91" w:rsidRPr="00921A91">
              <w:rPr>
                <w:rFonts w:cs="Times New Roman"/>
                <w:bCs/>
                <w:sz w:val="24"/>
                <w:szCs w:val="24"/>
              </w:rPr>
              <w:t xml:space="preserve"> advisor)</w:t>
            </w:r>
          </w:p>
          <w:p w14:paraId="6537D7C0" w14:textId="60EBD06F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E57C59">
              <w:rPr>
                <w:rFonts w:cs="Times New Roman"/>
                <w:bCs/>
              </w:rPr>
              <w:t>Oral p</w:t>
            </w:r>
            <w:r>
              <w:rPr>
                <w:rFonts w:cs="Times New Roman"/>
                <w:bCs/>
              </w:rPr>
              <w:t>resentation at ASA Louisiana Chapter meeting in 2022</w:t>
            </w:r>
          </w:p>
          <w:p w14:paraId="38B3643D" w14:textId="751147FE" w:rsidR="00E57C59" w:rsidRP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Tulane Math Graduate Student Colloquium in 2022</w:t>
            </w:r>
          </w:p>
          <w:p w14:paraId="0C611F48" w14:textId="283DC83F" w:rsidR="00A82AA3" w:rsidRPr="008E74DA" w:rsidRDefault="00921A91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 xml:space="preserve">Oral presentation at </w:t>
            </w:r>
            <w:r w:rsidR="00E57C59">
              <w:rPr>
                <w:rFonts w:cs="Times New Roman"/>
                <w:bCs/>
              </w:rPr>
              <w:t>Evolution Meeting 2023</w:t>
            </w:r>
          </w:p>
          <w:p w14:paraId="04F9CC40" w14:textId="66D38039" w:rsidR="00A82AA3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Scientific Computing Around Louisiana Meeting 2023</w:t>
            </w:r>
          </w:p>
          <w:p w14:paraId="01A4B125" w14:textId="48D5DC04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Math for All in Nola meeting 2023</w:t>
            </w:r>
          </w:p>
          <w:p w14:paraId="24ECB739" w14:textId="2ACF934E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Poster presentation at New England Statistical Symposium 2024</w:t>
            </w:r>
          </w:p>
          <w:p w14:paraId="587A8FEE" w14:textId="1E395012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Poster presentation at Pharmaceutical Data Science Conference online 2024</w:t>
            </w:r>
          </w:p>
          <w:p w14:paraId="771523E0" w14:textId="012E663E" w:rsidR="00E57C59" w:rsidRPr="008E74DA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Poster presentation at ASA Conference on Statistical Practice 2024</w:t>
            </w:r>
          </w:p>
          <w:p w14:paraId="5B860773" w14:textId="4AF9755F" w:rsidR="00E57C59" w:rsidRP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Tuition Scholarship &amp; Travel Award at Summer Institute in Statistical Genetics 2023</w:t>
            </w:r>
          </w:p>
          <w:p w14:paraId="4E563F26" w14:textId="23F58BA8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E57C59">
              <w:rPr>
                <w:rFonts w:cs="Times New Roman"/>
                <w:bCs/>
              </w:rPr>
              <w:t>Travel Award</w:t>
            </w:r>
            <w:r>
              <w:rPr>
                <w:rFonts w:cs="Times New Roman"/>
                <w:bCs/>
              </w:rPr>
              <w:t xml:space="preserve"> from </w:t>
            </w:r>
            <w:r w:rsidR="005761B9">
              <w:rPr>
                <w:rFonts w:cs="Times New Roman"/>
                <w:bCs/>
              </w:rPr>
              <w:t>Society</w:t>
            </w:r>
            <w:r>
              <w:rPr>
                <w:rFonts w:cs="Times New Roman"/>
                <w:bCs/>
              </w:rPr>
              <w:t xml:space="preserve"> for Study of Evolution at Evolution Meeting 2023</w:t>
            </w:r>
          </w:p>
          <w:p w14:paraId="4902BB6F" w14:textId="483DFE6E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Summer Research Fund from Math Department at Tulane University 2023</w:t>
            </w:r>
          </w:p>
          <w:p w14:paraId="4C6D929F" w14:textId="7792453A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Travel Award from Graduate Studies Student Association at Tulane University 2023</w:t>
            </w:r>
            <w:r w:rsidR="00104F4F">
              <w:rPr>
                <w:rFonts w:cs="Times New Roman"/>
                <w:bCs/>
              </w:rPr>
              <w:t xml:space="preserve"> &amp;</w:t>
            </w:r>
            <w:r>
              <w:rPr>
                <w:rFonts w:cs="Times New Roman"/>
                <w:bCs/>
              </w:rPr>
              <w:t xml:space="preserve"> 2024</w:t>
            </w:r>
          </w:p>
          <w:p w14:paraId="112EA674" w14:textId="1D6F8D22" w:rsidR="00A82AA3" w:rsidRP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Student Poster Award at New England Statistical Symposium 2024</w:t>
            </w:r>
          </w:p>
          <w:p w14:paraId="537C0BD7" w14:textId="77777777" w:rsidR="00104F4F" w:rsidRDefault="00E57C59" w:rsidP="00104F4F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E57C59">
              <w:rPr>
                <w:rFonts w:cs="Times New Roman"/>
                <w:bCs/>
              </w:rPr>
              <w:t>FDA</w:t>
            </w:r>
            <w:r>
              <w:rPr>
                <w:rFonts w:cs="Times New Roman"/>
                <w:bCs/>
              </w:rPr>
              <w:t>-OCE-ASA Oncology Educational Fellow 2024</w:t>
            </w:r>
          </w:p>
          <w:p w14:paraId="7E1D6479" w14:textId="3EEDB6E2" w:rsidR="00E57163" w:rsidRPr="00104F4F" w:rsidRDefault="00E57163" w:rsidP="00104F4F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Internship at Moderna</w:t>
            </w:r>
            <w:r w:rsidR="00D45E2F">
              <w:rPr>
                <w:rFonts w:cs="Times New Roman"/>
                <w:bCs/>
              </w:rPr>
              <w:t xml:space="preserve"> Spring 2025</w:t>
            </w:r>
          </w:p>
        </w:tc>
        <w:tc>
          <w:tcPr>
            <w:tcW w:w="479" w:type="pct"/>
          </w:tcPr>
          <w:p w14:paraId="33644779" w14:textId="77777777" w:rsidR="00A82AA3" w:rsidRDefault="008176EF" w:rsidP="006D0F3B">
            <w:pPr>
              <w:spacing w:after="0" w:line="282" w:lineRule="auto"/>
              <w:jc w:val="right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i/>
              </w:rPr>
              <w:t>202</w:t>
            </w:r>
            <w:r>
              <w:rPr>
                <w:rFonts w:cs="Times New Roman"/>
                <w:i/>
              </w:rPr>
              <w:t xml:space="preserve">2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</w:p>
          <w:p w14:paraId="48A4831F" w14:textId="7A9B635C" w:rsidR="008176EF" w:rsidRPr="003A1FC0" w:rsidRDefault="00E57C59" w:rsidP="006D0F3B">
            <w:pPr>
              <w:spacing w:after="0" w:line="282" w:lineRule="auto"/>
              <w:jc w:val="right"/>
              <w:rPr>
                <w:rFonts w:cs="Times New Roman"/>
                <w:i/>
                <w:iCs/>
              </w:rPr>
            </w:pPr>
            <w:r>
              <w:rPr>
                <w:rFonts w:cs="Times New Roman"/>
                <w:i/>
                <w:iCs/>
                <w:color w:val="000000"/>
                <w:u w:color="000000"/>
              </w:rPr>
              <w:t>P</w:t>
            </w:r>
            <w:r w:rsidR="008176EF" w:rsidRPr="003A1FC0">
              <w:rPr>
                <w:rFonts w:cs="Times New Roman"/>
                <w:i/>
                <w:iCs/>
                <w:color w:val="000000"/>
                <w:u w:color="000000"/>
              </w:rPr>
              <w:t>resent</w:t>
            </w:r>
          </w:p>
        </w:tc>
      </w:tr>
      <w:tr w:rsidR="00104F4F" w:rsidRPr="008E74DA" w14:paraId="572624B1" w14:textId="77777777" w:rsidTr="006D0F3B">
        <w:tc>
          <w:tcPr>
            <w:tcW w:w="4521" w:type="pct"/>
          </w:tcPr>
          <w:p w14:paraId="4DBFB63E" w14:textId="54DCD1F2" w:rsidR="00104F4F" w:rsidRPr="00921A91" w:rsidRDefault="00104F4F" w:rsidP="006D0F3B">
            <w:pPr>
              <w:spacing w:after="0" w:line="282" w:lineRule="auto"/>
              <w:rPr>
                <w:rFonts w:cs="Times New Roman"/>
                <w:bCs/>
                <w:sz w:val="24"/>
                <w:szCs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Yufei Zou</w:t>
            </w:r>
            <w:r w:rsidRPr="00921A91">
              <w:rPr>
                <w:rFonts w:cs="Times New Roman"/>
                <w:bCs/>
                <w:sz w:val="24"/>
                <w:szCs w:val="24"/>
              </w:rPr>
              <w:t xml:space="preserve"> (undergraduate</w:t>
            </w:r>
            <w:r w:rsidR="008A72AD">
              <w:rPr>
                <w:rFonts w:cs="Times New Roman"/>
                <w:bCs/>
                <w:sz w:val="24"/>
                <w:szCs w:val="24"/>
              </w:rPr>
              <w:t xml:space="preserve"> &amp; master’s</w:t>
            </w:r>
            <w:r w:rsidRPr="00921A91">
              <w:rPr>
                <w:rFonts w:cs="Times New Roman"/>
                <w:bCs/>
                <w:sz w:val="24"/>
                <w:szCs w:val="24"/>
              </w:rPr>
              <w:t xml:space="preserve"> research</w:t>
            </w:r>
            <w:r>
              <w:rPr>
                <w:rFonts w:cs="Times New Roman"/>
                <w:bCs/>
                <w:sz w:val="24"/>
                <w:szCs w:val="24"/>
              </w:rPr>
              <w:t xml:space="preserve"> </w:t>
            </w:r>
            <w:r w:rsidRPr="00921A91">
              <w:rPr>
                <w:rFonts w:cs="Times New Roman"/>
                <w:bCs/>
                <w:sz w:val="24"/>
                <w:szCs w:val="24"/>
              </w:rPr>
              <w:t>advisor)</w:t>
            </w:r>
          </w:p>
          <w:p w14:paraId="71C3DAB4" w14:textId="77777777" w:rsidR="00104F4F" w:rsidRPr="00F65144" w:rsidRDefault="0092268E" w:rsidP="004B67C9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Tuition Scholarship &amp; Travel Award at Summer Institute in Statistical Genetics 2023</w:t>
            </w:r>
          </w:p>
          <w:p w14:paraId="750E2E17" w14:textId="7339D542" w:rsidR="00F65144" w:rsidRDefault="00F65144" w:rsidP="004B67C9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F65144">
              <w:rPr>
                <w:rFonts w:cs="Times New Roman"/>
                <w:bCs/>
              </w:rPr>
              <w:t xml:space="preserve">Oral </w:t>
            </w:r>
            <w:r>
              <w:rPr>
                <w:rFonts w:cs="Times New Roman"/>
                <w:bCs/>
              </w:rPr>
              <w:t xml:space="preserve">presentation at ASA Louisiana Chapter </w:t>
            </w:r>
            <w:r w:rsidR="00DF12D2">
              <w:rPr>
                <w:rFonts w:cs="Times New Roman"/>
                <w:bCs/>
              </w:rPr>
              <w:t>M</w:t>
            </w:r>
            <w:r>
              <w:rPr>
                <w:rFonts w:cs="Times New Roman"/>
                <w:bCs/>
              </w:rPr>
              <w:t xml:space="preserve">eeting </w:t>
            </w:r>
            <w:r w:rsidR="005549EA">
              <w:rPr>
                <w:rFonts w:cs="Times New Roman"/>
                <w:bCs/>
              </w:rPr>
              <w:t>on May 19</w:t>
            </w:r>
            <w:r w:rsidR="0091175E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2025</w:t>
            </w:r>
          </w:p>
          <w:p w14:paraId="50B9CB38" w14:textId="0DDE4CC7" w:rsidR="00F16197" w:rsidRPr="00F65144" w:rsidRDefault="00F16197" w:rsidP="004B67C9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Evolution Meeting 2025</w:t>
            </w:r>
          </w:p>
          <w:p w14:paraId="09A47D55" w14:textId="77777777" w:rsidR="00350E69" w:rsidRPr="00F22F02" w:rsidRDefault="00350E69" w:rsidP="004B67C9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350E69">
              <w:rPr>
                <w:rFonts w:cs="Times New Roman"/>
                <w:bCs/>
              </w:rPr>
              <w:t>SSE Caregiver Awards</w:t>
            </w:r>
            <w:r>
              <w:rPr>
                <w:rFonts w:cs="Times New Roman"/>
                <w:bCs/>
              </w:rPr>
              <w:t xml:space="preserve"> for attending Evolution Meeting 2025</w:t>
            </w:r>
          </w:p>
          <w:p w14:paraId="1EA1B99E" w14:textId="3400590E" w:rsidR="00F22F02" w:rsidRPr="00F22F02" w:rsidRDefault="00F22F02" w:rsidP="004B67C9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Attending PhD program in Data Science at UNC Charlotte</w:t>
            </w:r>
          </w:p>
        </w:tc>
        <w:tc>
          <w:tcPr>
            <w:tcW w:w="479" w:type="pct"/>
          </w:tcPr>
          <w:p w14:paraId="3D5A9580" w14:textId="699A5A9F" w:rsidR="00104F4F" w:rsidRPr="008E74DA" w:rsidRDefault="00104F4F" w:rsidP="00350E69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</w:t>
            </w:r>
            <w:r>
              <w:rPr>
                <w:rFonts w:cs="Times New Roman"/>
                <w:i/>
              </w:rPr>
              <w:t xml:space="preserve">2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  <w:r w:rsidR="00350E69">
              <w:rPr>
                <w:rFonts w:cs="Times New Roman"/>
                <w:color w:val="000000"/>
                <w:u w:color="000000"/>
              </w:rPr>
              <w:t xml:space="preserve"> 2025</w:t>
            </w:r>
          </w:p>
        </w:tc>
      </w:tr>
    </w:tbl>
    <w:p w14:paraId="043E7025" w14:textId="77777777" w:rsidR="00991839" w:rsidRDefault="00991839">
      <w:pPr>
        <w:spacing w:after="160" w:line="259" w:lineRule="auto"/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br w:type="page"/>
      </w:r>
    </w:p>
    <w:p w14:paraId="552F48AE" w14:textId="2236A2C5" w:rsidR="000068F4" w:rsidRPr="008E74DA" w:rsidRDefault="008A1540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lastRenderedPageBreak/>
        <w:t>AWARD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29"/>
        <w:gridCol w:w="3512"/>
        <w:gridCol w:w="1119"/>
      </w:tblGrid>
      <w:tr w:rsidR="000068F4" w:rsidRPr="008E74DA" w14:paraId="3684E1FB" w14:textId="77777777" w:rsidTr="00B0786C">
        <w:trPr>
          <w:trHeight w:val="261"/>
        </w:trPr>
        <w:tc>
          <w:tcPr>
            <w:tcW w:w="2526" w:type="pct"/>
          </w:tcPr>
          <w:p w14:paraId="120428AF" w14:textId="492292C9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HP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u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ear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u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lo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ward</w:t>
            </w:r>
            <w:r w:rsidR="009253A9" w:rsidRPr="008E74DA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1876" w:type="pct"/>
          </w:tcPr>
          <w:p w14:paraId="44998383" w14:textId="392CB33E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M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poration</w:t>
            </w:r>
          </w:p>
        </w:tc>
        <w:tc>
          <w:tcPr>
            <w:tcW w:w="598" w:type="pct"/>
          </w:tcPr>
          <w:p w14:paraId="50570C6F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3</w:t>
            </w:r>
          </w:p>
        </w:tc>
      </w:tr>
      <w:tr w:rsidR="009253A9" w:rsidRPr="008E74DA" w14:paraId="188A3515" w14:textId="77777777" w:rsidTr="00B0786C">
        <w:trPr>
          <w:trHeight w:val="261"/>
        </w:trPr>
        <w:tc>
          <w:tcPr>
            <w:tcW w:w="2526" w:type="pct"/>
          </w:tcPr>
          <w:p w14:paraId="7F16EF6D" w14:textId="31388E44" w:rsidR="009253A9" w:rsidRPr="008E74DA" w:rsidRDefault="009253A9" w:rsidP="009253A9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VIDI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ade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rdwar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nt</w:t>
            </w:r>
            <w:r w:rsidR="003558AA" w:rsidRPr="008E74DA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1876" w:type="pct"/>
          </w:tcPr>
          <w:p w14:paraId="2DEC2F65" w14:textId="365964BF" w:rsidR="009253A9" w:rsidRPr="008E74DA" w:rsidRDefault="009253A9" w:rsidP="009253A9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VIDI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poration</w:t>
            </w:r>
          </w:p>
        </w:tc>
        <w:tc>
          <w:tcPr>
            <w:tcW w:w="598" w:type="pct"/>
          </w:tcPr>
          <w:p w14:paraId="58E306D6" w14:textId="5EAD981D" w:rsidR="009253A9" w:rsidRPr="008E74DA" w:rsidRDefault="009253A9" w:rsidP="009253A9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2</w:t>
            </w:r>
          </w:p>
        </w:tc>
      </w:tr>
      <w:tr w:rsidR="000068F4" w:rsidRPr="008E74DA" w14:paraId="52ABE2B3" w14:textId="77777777" w:rsidTr="00B0786C">
        <w:trPr>
          <w:trHeight w:val="261"/>
        </w:trPr>
        <w:tc>
          <w:tcPr>
            <w:tcW w:w="2526" w:type="pct"/>
          </w:tcPr>
          <w:p w14:paraId="5D50FB49" w14:textId="6703688B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ui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larship</w:t>
            </w:r>
          </w:p>
        </w:tc>
        <w:tc>
          <w:tcPr>
            <w:tcW w:w="1876" w:type="pct"/>
          </w:tcPr>
          <w:p w14:paraId="06C4F637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ISMID</w:t>
            </w:r>
            <w:r w:rsidRPr="008E74DA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598" w:type="pct"/>
          </w:tcPr>
          <w:p w14:paraId="4D265586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8</w:t>
            </w:r>
          </w:p>
        </w:tc>
      </w:tr>
      <w:tr w:rsidR="000068F4" w:rsidRPr="008E74DA" w14:paraId="0B0E9BBF" w14:textId="77777777" w:rsidTr="00B0786C">
        <w:trPr>
          <w:trHeight w:val="261"/>
        </w:trPr>
        <w:tc>
          <w:tcPr>
            <w:tcW w:w="2526" w:type="pct"/>
          </w:tcPr>
          <w:p w14:paraId="2724D1E2" w14:textId="773389A8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IEH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ellowship</w:t>
            </w:r>
            <w:r w:rsidRPr="008E74DA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1876" w:type="pct"/>
          </w:tcPr>
          <w:p w14:paraId="4A94914F" w14:textId="1F79BAB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or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rol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</w:p>
        </w:tc>
        <w:tc>
          <w:tcPr>
            <w:tcW w:w="598" w:type="pct"/>
          </w:tcPr>
          <w:p w14:paraId="4097651B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5</w:t>
            </w:r>
          </w:p>
        </w:tc>
      </w:tr>
      <w:tr w:rsidR="000068F4" w:rsidRPr="008E74DA" w14:paraId="00534B51" w14:textId="77777777" w:rsidTr="00B0786C">
        <w:trPr>
          <w:trHeight w:val="261"/>
        </w:trPr>
        <w:tc>
          <w:tcPr>
            <w:tcW w:w="2526" w:type="pct"/>
          </w:tcPr>
          <w:p w14:paraId="4A79A72F" w14:textId="245810EE" w:rsidR="000068F4" w:rsidRPr="008E74DA" w:rsidRDefault="005E3974" w:rsidP="00EE5F8D">
            <w:p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AMSI </w:t>
            </w:r>
            <w:r w:rsidR="000068F4"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Fellow</w:t>
            </w:r>
          </w:p>
        </w:tc>
        <w:tc>
          <w:tcPr>
            <w:tcW w:w="1876" w:type="pct"/>
          </w:tcPr>
          <w:p w14:paraId="380F83C7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AMSI</w:t>
            </w:r>
            <w:r w:rsidRPr="008E74DA">
              <w:rPr>
                <w:rStyle w:val="FootnoteReference"/>
                <w:rFonts w:cs="Times New Roman"/>
              </w:rPr>
              <w:footnoteReference w:id="5"/>
            </w:r>
          </w:p>
        </w:tc>
        <w:tc>
          <w:tcPr>
            <w:tcW w:w="598" w:type="pct"/>
          </w:tcPr>
          <w:p w14:paraId="463F2AA1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4</w:t>
            </w:r>
          </w:p>
        </w:tc>
      </w:tr>
      <w:tr w:rsidR="000068F4" w:rsidRPr="008E74DA" w14:paraId="25DDCC4C" w14:textId="77777777" w:rsidTr="00B0786C">
        <w:tc>
          <w:tcPr>
            <w:tcW w:w="2526" w:type="pct"/>
          </w:tcPr>
          <w:p w14:paraId="167D1A53" w14:textId="6AC2844C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ui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larship</w:t>
            </w:r>
          </w:p>
        </w:tc>
        <w:tc>
          <w:tcPr>
            <w:tcW w:w="1876" w:type="pct"/>
          </w:tcPr>
          <w:p w14:paraId="5867A8F6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ISG</w:t>
            </w:r>
            <w:r w:rsidRPr="008E74DA">
              <w:rPr>
                <w:rStyle w:val="FootnoteReference"/>
                <w:rFonts w:cs="Times New Roman"/>
              </w:rPr>
              <w:footnoteReference w:id="6"/>
            </w:r>
          </w:p>
        </w:tc>
        <w:tc>
          <w:tcPr>
            <w:tcW w:w="598" w:type="pct"/>
          </w:tcPr>
          <w:p w14:paraId="1BC9C02A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3</w:t>
            </w:r>
          </w:p>
        </w:tc>
      </w:tr>
      <w:tr w:rsidR="000068F4" w:rsidRPr="008E74DA" w14:paraId="4752EFF8" w14:textId="77777777" w:rsidTr="00B0786C">
        <w:trPr>
          <w:trHeight w:val="243"/>
        </w:trPr>
        <w:tc>
          <w:tcPr>
            <w:tcW w:w="2526" w:type="pct"/>
          </w:tcPr>
          <w:p w14:paraId="48F34C8F" w14:textId="7A00B5F6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ellowship</w:t>
            </w:r>
          </w:p>
        </w:tc>
        <w:tc>
          <w:tcPr>
            <w:tcW w:w="1876" w:type="pct"/>
          </w:tcPr>
          <w:p w14:paraId="38CCF8B2" w14:textId="14522C1C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or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rol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</w:p>
        </w:tc>
        <w:tc>
          <w:tcPr>
            <w:tcW w:w="598" w:type="pct"/>
          </w:tcPr>
          <w:p w14:paraId="2A6D89F9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1</w:t>
            </w:r>
          </w:p>
        </w:tc>
      </w:tr>
    </w:tbl>
    <w:p w14:paraId="26FFF9D5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6CB448F" w14:textId="640E1D12" w:rsidR="000068F4" w:rsidRPr="008E74DA" w:rsidRDefault="008A1540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FUND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OJEC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24"/>
        <w:gridCol w:w="1436"/>
      </w:tblGrid>
      <w:tr w:rsidR="000B47F2" w:rsidRPr="008E74DA" w14:paraId="1AA4A13C" w14:textId="77777777" w:rsidTr="00B0786C">
        <w:tc>
          <w:tcPr>
            <w:tcW w:w="4233" w:type="pct"/>
          </w:tcPr>
          <w:p w14:paraId="17DA7820" w14:textId="6AFF1907" w:rsidR="000B47F2" w:rsidRPr="00D559AA" w:rsidRDefault="000B47F2" w:rsidP="00D559AA">
            <w:pPr>
              <w:spacing w:before="120" w:after="0" w:line="283" w:lineRule="auto"/>
              <w:rPr>
                <w:rFonts w:cs="Times New Roman"/>
                <w:b/>
                <w:sz w:val="24"/>
                <w:szCs w:val="24"/>
                <w:u w:val="single"/>
              </w:rPr>
            </w:pPr>
            <w:r w:rsidRPr="00D559AA">
              <w:rPr>
                <w:rFonts w:cs="Times New Roman"/>
                <w:b/>
                <w:sz w:val="24"/>
                <w:szCs w:val="24"/>
                <w:u w:val="single"/>
              </w:rPr>
              <w:t>External</w:t>
            </w:r>
          </w:p>
        </w:tc>
        <w:tc>
          <w:tcPr>
            <w:tcW w:w="767" w:type="pct"/>
          </w:tcPr>
          <w:p w14:paraId="333F336D" w14:textId="77777777" w:rsidR="000B47F2" w:rsidRPr="008E74DA" w:rsidRDefault="000B47F2" w:rsidP="00D559AA">
            <w:pPr>
              <w:spacing w:before="120" w:after="0" w:line="283" w:lineRule="auto"/>
              <w:jc w:val="right"/>
              <w:rPr>
                <w:rFonts w:cs="Times New Roman"/>
              </w:rPr>
            </w:pPr>
          </w:p>
        </w:tc>
      </w:tr>
      <w:tr w:rsidR="000068F4" w:rsidRPr="008E74DA" w14:paraId="4A228878" w14:textId="77777777" w:rsidTr="00B0786C">
        <w:tc>
          <w:tcPr>
            <w:tcW w:w="4233" w:type="pct"/>
          </w:tcPr>
          <w:p w14:paraId="281F105E" w14:textId="247F3D99" w:rsidR="00CB66EA" w:rsidRPr="00D559AA" w:rsidRDefault="000068F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Louisiana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Board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gents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Competitiveness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Subprogram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7C4BFA10" w14:textId="4D7BC62C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e</w:t>
            </w:r>
            <w:r w:rsidRPr="008E74DA">
              <w:rPr>
                <w:rFonts w:cs="Times New Roman"/>
              </w:rPr>
              <w:t>pidem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rough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calable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tatistical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ling</w:t>
            </w:r>
          </w:p>
          <w:p w14:paraId="09C529EF" w14:textId="5A5D53E4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27D4301E" w14:textId="361F7D6D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59,000</w:t>
            </w:r>
          </w:p>
          <w:p w14:paraId="6F1219E8" w14:textId="2D7C1108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Direc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s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59,000</w:t>
            </w:r>
          </w:p>
        </w:tc>
        <w:tc>
          <w:tcPr>
            <w:tcW w:w="767" w:type="pct"/>
          </w:tcPr>
          <w:p w14:paraId="2478D225" w14:textId="17052E41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7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6/30/26</w:t>
            </w:r>
          </w:p>
        </w:tc>
      </w:tr>
      <w:tr w:rsidR="00063B21" w:rsidRPr="008E74DA" w14:paraId="78157352" w14:textId="77777777" w:rsidTr="00B0786C">
        <w:tc>
          <w:tcPr>
            <w:tcW w:w="4233" w:type="pct"/>
          </w:tcPr>
          <w:p w14:paraId="423EA10B" w14:textId="3992C5C8" w:rsidR="00063B21" w:rsidRPr="00D559AA" w:rsidRDefault="008B7562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Scienc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Foundation</w:t>
            </w:r>
          </w:p>
          <w:p w14:paraId="7E09857C" w14:textId="3BC5AE03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="000B09B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g</w:t>
            </w:r>
            <w:r w:rsidRPr="008E74DA">
              <w:rPr>
                <w:rFonts w:cs="Times New Roman"/>
              </w:rPr>
              <w:t>ene</w:t>
            </w:r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onversion</w:t>
            </w:r>
          </w:p>
          <w:p w14:paraId="51606747" w14:textId="2472D61B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effre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</w:t>
            </w:r>
          </w:p>
          <w:p w14:paraId="01449134" w14:textId="4EEA465C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113CF0F5" w14:textId="1C1FE6AB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B1754142</w:t>
            </w:r>
          </w:p>
          <w:p w14:paraId="7B2C2C21" w14:textId="196C7623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564,338</w:t>
            </w:r>
          </w:p>
          <w:p w14:paraId="62F8063B" w14:textId="04B5C5B4" w:rsidR="00CB66EA" w:rsidRPr="008E74DA" w:rsidRDefault="00226B9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="00CB66EA" w:rsidRPr="008E74DA">
              <w:rPr>
                <w:rFonts w:cs="Times New Roman"/>
              </w:rPr>
              <w:t>:</w:t>
            </w:r>
            <w:r w:rsidR="008E74DA">
              <w:rPr>
                <w:rFonts w:cs="Times New Roman"/>
              </w:rPr>
              <w:t xml:space="preserve"> </w:t>
            </w:r>
            <w:r w:rsidR="00CB66EA" w:rsidRPr="008E74DA">
              <w:rPr>
                <w:rFonts w:cs="Times New Roman"/>
              </w:rPr>
              <w:t>$94,351</w:t>
            </w:r>
          </w:p>
        </w:tc>
        <w:tc>
          <w:tcPr>
            <w:tcW w:w="767" w:type="pct"/>
          </w:tcPr>
          <w:p w14:paraId="6013F11B" w14:textId="0F68E42F" w:rsidR="00063B21" w:rsidRPr="008E74DA" w:rsidRDefault="00063B21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7/31/24</w:t>
            </w:r>
          </w:p>
        </w:tc>
      </w:tr>
      <w:tr w:rsidR="00B0786C" w:rsidRPr="008E74DA" w14:paraId="02EE5FE4" w14:textId="77777777" w:rsidTr="00041C76">
        <w:tc>
          <w:tcPr>
            <w:tcW w:w="4233" w:type="pct"/>
          </w:tcPr>
          <w:p w14:paraId="21D6A15B" w14:textId="2F7521AF" w:rsidR="00B0786C" w:rsidRPr="00D559AA" w:rsidRDefault="00B0786C" w:rsidP="00EE5F8D">
            <w:pPr>
              <w:spacing w:after="0" w:line="282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National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Institute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of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Health</w:t>
            </w:r>
          </w:p>
          <w:p w14:paraId="41F8D735" w14:textId="323A0846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nov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grate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equenc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enotyp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calable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ylodynamic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ference</w:t>
            </w:r>
          </w:p>
          <w:p w14:paraId="0264DA1C" w14:textId="61743446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</w:t>
            </w:r>
          </w:p>
          <w:p w14:paraId="72100D14" w14:textId="2E7531DF" w:rsidR="00B0786C" w:rsidRPr="008E74DA" w:rsidRDefault="00953155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ubaward </w:t>
            </w:r>
            <w:r w:rsidR="00B0786C"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="00B0786C"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="00B0786C" w:rsidRPr="008E74DA">
              <w:rPr>
                <w:rFonts w:cs="Times New Roman"/>
              </w:rPr>
              <w:t>Ji</w:t>
            </w:r>
          </w:p>
          <w:p w14:paraId="6CD2BF36" w14:textId="78874E4E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R01AI153044</w:t>
            </w:r>
          </w:p>
          <w:p w14:paraId="6BFE70A0" w14:textId="2283833A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Total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Amount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2,321,335</w:t>
            </w:r>
          </w:p>
          <w:p w14:paraId="1B33ADA0" w14:textId="5D377A17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Shared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Pr="008E74DA">
              <w:rPr>
                <w:rFonts w:cs="Times New Roman"/>
                <w:color w:val="000000"/>
                <w:u w:color="000000"/>
              </w:rPr>
              <w:t>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</w:t>
            </w:r>
            <w:r w:rsidR="00692FF4" w:rsidRPr="008E74DA">
              <w:rPr>
                <w:rFonts w:cs="Times New Roman"/>
                <w:color w:val="000000"/>
                <w:u w:color="000000"/>
              </w:rPr>
              <w:t>117</w:t>
            </w:r>
            <w:r w:rsidRPr="008E74DA">
              <w:rPr>
                <w:rFonts w:cs="Times New Roman"/>
                <w:color w:val="000000"/>
                <w:u w:color="000000"/>
              </w:rPr>
              <w:t>,</w:t>
            </w:r>
            <w:r w:rsidR="00692FF4" w:rsidRPr="008E74DA">
              <w:rPr>
                <w:rFonts w:cs="Times New Roman"/>
                <w:color w:val="000000"/>
                <w:u w:color="000000"/>
              </w:rPr>
              <w:t>259</w:t>
            </w:r>
          </w:p>
        </w:tc>
        <w:tc>
          <w:tcPr>
            <w:tcW w:w="767" w:type="pct"/>
          </w:tcPr>
          <w:p w14:paraId="2898A493" w14:textId="248E5DC0" w:rsidR="00B0786C" w:rsidRPr="008E74DA" w:rsidRDefault="00B0786C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07/01/22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03/31/25</w:t>
            </w:r>
          </w:p>
        </w:tc>
      </w:tr>
      <w:tr w:rsidR="00B0786C" w:rsidRPr="008E74DA" w14:paraId="706CC732" w14:textId="77777777" w:rsidTr="00041C76">
        <w:tc>
          <w:tcPr>
            <w:tcW w:w="4233" w:type="pct"/>
          </w:tcPr>
          <w:p w14:paraId="70FAF6A1" w14:textId="39934ACC" w:rsidR="00B0786C" w:rsidRPr="00D559AA" w:rsidRDefault="00B0786C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</w:p>
          <w:p w14:paraId="66D4777F" w14:textId="70EBEB05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tch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igna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g</w:t>
            </w:r>
            <w:r w:rsidRPr="008E74DA">
              <w:rPr>
                <w:rFonts w:cs="Times New Roman"/>
              </w:rPr>
              <w:t>ermline-</w:t>
            </w:r>
            <w:r w:rsidR="006F4ABE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oma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ac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  <w:i/>
                <w:iCs/>
              </w:rPr>
              <w:t>D</w:t>
            </w:r>
            <w:r w:rsidRPr="008E74DA">
              <w:rPr>
                <w:rFonts w:cs="Times New Roman"/>
                <w:i/>
                <w:iCs/>
              </w:rPr>
              <w:t>rosophila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o</w:t>
            </w:r>
            <w:r w:rsidRPr="008E74DA">
              <w:rPr>
                <w:rFonts w:cs="Times New Roman"/>
              </w:rPr>
              <w:t>varian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m</w:t>
            </w:r>
            <w:r w:rsidRPr="008E74DA">
              <w:rPr>
                <w:rFonts w:cs="Times New Roman"/>
              </w:rPr>
              <w:t>odel</w:t>
            </w:r>
          </w:p>
          <w:p w14:paraId="7FF92A76" w14:textId="6580ADDE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u-M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ng</w:t>
            </w:r>
          </w:p>
          <w:p w14:paraId="14DEDD37" w14:textId="30C3703B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44D953A2" w14:textId="34DA8298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01GM072562</w:t>
            </w:r>
          </w:p>
          <w:p w14:paraId="606A40B8" w14:textId="7159E2D6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,432,208</w:t>
            </w:r>
          </w:p>
          <w:p w14:paraId="6741CEFF" w14:textId="69B2BE90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86,460</w:t>
            </w:r>
          </w:p>
        </w:tc>
        <w:tc>
          <w:tcPr>
            <w:tcW w:w="767" w:type="pct"/>
          </w:tcPr>
          <w:p w14:paraId="62AF0C03" w14:textId="6BD6117C" w:rsidR="00B0786C" w:rsidRPr="008E74DA" w:rsidRDefault="00B0786C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04/01/2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3/31/27</w:t>
            </w:r>
          </w:p>
        </w:tc>
      </w:tr>
      <w:tr w:rsidR="000068F4" w:rsidRPr="008E74DA" w14:paraId="5511556B" w14:textId="77777777" w:rsidTr="00B0786C">
        <w:tc>
          <w:tcPr>
            <w:tcW w:w="4233" w:type="pct"/>
          </w:tcPr>
          <w:p w14:paraId="7FAE45B4" w14:textId="098F251E" w:rsidR="000068F4" w:rsidRPr="00D559AA" w:rsidRDefault="00296AE1" w:rsidP="00EE5F8D">
            <w:pPr>
              <w:spacing w:after="0" w:line="282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National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Institute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of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Health</w:t>
            </w:r>
          </w:p>
          <w:p w14:paraId="5C56F526" w14:textId="44E19F8B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sorti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v</w:t>
            </w:r>
            <w:r w:rsidRPr="008E74DA">
              <w:rPr>
                <w:rFonts w:cs="Times New Roman"/>
              </w:rPr>
              <w:t>iral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ystems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b</w:t>
            </w:r>
            <w:r w:rsidRPr="008E74DA">
              <w:rPr>
                <w:rFonts w:cs="Times New Roman"/>
              </w:rPr>
              <w:t>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</w:t>
            </w:r>
            <w:proofErr w:type="spellStart"/>
            <w:r w:rsidRPr="008E74DA">
              <w:rPr>
                <w:rFonts w:cs="Times New Roman"/>
              </w:rPr>
              <w:t>CViSB</w:t>
            </w:r>
            <w:proofErr w:type="spellEnd"/>
            <w:r w:rsidRPr="008E74DA">
              <w:rPr>
                <w:rFonts w:cs="Times New Roman"/>
              </w:rPr>
              <w:t>)</w:t>
            </w:r>
          </w:p>
          <w:p w14:paraId="7ED9FE6E" w14:textId="56027D89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ber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rry</w:t>
            </w:r>
          </w:p>
          <w:p w14:paraId="37F525C7" w14:textId="1B2E5176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58BA0F13" w14:textId="7D13A3F7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U19AI135995</w:t>
            </w:r>
          </w:p>
          <w:p w14:paraId="03A79A3F" w14:textId="7437EC67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Total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Amount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1,143,554</w:t>
            </w:r>
          </w:p>
          <w:p w14:paraId="6A1B4E0E" w14:textId="6CA898CF" w:rsidR="000307E0" w:rsidRPr="008E74DA" w:rsidRDefault="00EE7085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="000307E0" w:rsidRPr="008E74DA">
              <w:rPr>
                <w:rFonts w:cs="Times New Roman"/>
              </w:rPr>
              <w:t>:</w:t>
            </w:r>
            <w:r w:rsidR="008E74DA">
              <w:rPr>
                <w:rFonts w:cs="Times New Roman"/>
              </w:rPr>
              <w:t xml:space="preserve"> </w:t>
            </w:r>
            <w:r w:rsidR="000307E0" w:rsidRPr="008E74DA">
              <w:rPr>
                <w:rFonts w:cs="Times New Roman"/>
              </w:rPr>
              <w:t>$</w:t>
            </w:r>
            <w:r w:rsidR="00B0786C" w:rsidRPr="008E74DA">
              <w:rPr>
                <w:rFonts w:cs="Times New Roman"/>
              </w:rPr>
              <w:t>51,774</w:t>
            </w:r>
          </w:p>
        </w:tc>
        <w:tc>
          <w:tcPr>
            <w:tcW w:w="767" w:type="pct"/>
          </w:tcPr>
          <w:p w14:paraId="348E604E" w14:textId="0C8273ED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2/01/2</w:t>
            </w:r>
            <w:r w:rsidR="00B0786C" w:rsidRPr="008E74DA">
              <w:rPr>
                <w:rFonts w:cs="Times New Roman"/>
              </w:rPr>
              <w:t>0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1/31/22</w:t>
            </w:r>
          </w:p>
        </w:tc>
      </w:tr>
      <w:tr w:rsidR="00B93387" w:rsidRPr="008E74DA" w14:paraId="5F3EA451" w14:textId="77777777" w:rsidTr="00B0786C">
        <w:tc>
          <w:tcPr>
            <w:tcW w:w="4233" w:type="pct"/>
          </w:tcPr>
          <w:p w14:paraId="2EAB46E9" w14:textId="7A79B5F9" w:rsidR="00B93387" w:rsidRPr="00D559AA" w:rsidRDefault="00B93387" w:rsidP="00D559AA">
            <w:pPr>
              <w:spacing w:before="120" w:after="0" w:line="283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val="single"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val="single" w:color="000000"/>
              </w:rPr>
              <w:t>Internal</w:t>
            </w:r>
          </w:p>
        </w:tc>
        <w:tc>
          <w:tcPr>
            <w:tcW w:w="767" w:type="pct"/>
          </w:tcPr>
          <w:p w14:paraId="7BCC1495" w14:textId="77777777" w:rsidR="00B93387" w:rsidRPr="008E74DA" w:rsidRDefault="00B93387" w:rsidP="00D559AA">
            <w:pPr>
              <w:spacing w:before="120" w:after="0" w:line="283" w:lineRule="auto"/>
              <w:jc w:val="right"/>
              <w:rPr>
                <w:rFonts w:cs="Times New Roman"/>
              </w:rPr>
            </w:pPr>
          </w:p>
        </w:tc>
      </w:tr>
      <w:tr w:rsidR="00B93387" w:rsidRPr="008E74DA" w14:paraId="6031538E" w14:textId="77777777" w:rsidTr="00693608">
        <w:tc>
          <w:tcPr>
            <w:tcW w:w="4233" w:type="pct"/>
          </w:tcPr>
          <w:p w14:paraId="0974D26D" w14:textId="6E35484F" w:rsidR="00B93387" w:rsidRPr="00D559AA" w:rsidRDefault="00B93387" w:rsidP="00693608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Tulan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University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D559AA">
              <w:rPr>
                <w:rFonts w:cs="Times New Roman"/>
                <w:b/>
                <w:bCs/>
                <w:sz w:val="24"/>
                <w:szCs w:val="24"/>
              </w:rPr>
              <w:t>CoR</w:t>
            </w:r>
            <w:proofErr w:type="spellEnd"/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Fellowship</w:t>
            </w:r>
          </w:p>
          <w:p w14:paraId="61B9424A" w14:textId="5C5B3D0B" w:rsidR="00B93387" w:rsidRPr="008E74DA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epidemiology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models</w:t>
            </w:r>
          </w:p>
          <w:p w14:paraId="1B30EE8C" w14:textId="371D01B2" w:rsidR="00B93387" w:rsidRPr="008E74DA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2A091A92" w14:textId="77777777" w:rsidR="00B93387" w:rsidRPr="00D66355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5,500</w:t>
            </w:r>
          </w:p>
          <w:p w14:paraId="2847AE51" w14:textId="77777777" w:rsidR="00D66355" w:rsidRDefault="00D66355" w:rsidP="00D66355">
            <w:pPr>
              <w:pStyle w:val="ListParagraph"/>
              <w:spacing w:after="0" w:line="282" w:lineRule="auto"/>
              <w:rPr>
                <w:rFonts w:cs="Times New Roman"/>
                <w:b/>
                <w:bCs/>
              </w:rPr>
            </w:pPr>
          </w:p>
          <w:p w14:paraId="03D5E7A4" w14:textId="77777777" w:rsidR="00D66355" w:rsidRDefault="00D66355" w:rsidP="00D66355">
            <w:pPr>
              <w:pStyle w:val="ListParagraph"/>
              <w:spacing w:after="0" w:line="282" w:lineRule="auto"/>
              <w:rPr>
                <w:rFonts w:cs="Times New Roman"/>
                <w:b/>
                <w:bCs/>
              </w:rPr>
            </w:pPr>
          </w:p>
          <w:p w14:paraId="3F3C2649" w14:textId="7CEE26BD" w:rsidR="00D66355" w:rsidRPr="008E74DA" w:rsidRDefault="00D66355" w:rsidP="00D66355">
            <w:pPr>
              <w:pStyle w:val="ListParagraph"/>
              <w:spacing w:after="0" w:line="282" w:lineRule="auto"/>
              <w:rPr>
                <w:rFonts w:cs="Times New Roman"/>
                <w:b/>
                <w:bCs/>
              </w:rPr>
            </w:pPr>
          </w:p>
        </w:tc>
        <w:tc>
          <w:tcPr>
            <w:tcW w:w="767" w:type="pct"/>
          </w:tcPr>
          <w:p w14:paraId="0195858E" w14:textId="5E25F364" w:rsidR="00B93387" w:rsidRPr="008E74DA" w:rsidRDefault="00B93387" w:rsidP="00693608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5/31/24</w:t>
            </w:r>
          </w:p>
        </w:tc>
      </w:tr>
    </w:tbl>
    <w:p w14:paraId="6DE58A45" w14:textId="55856802" w:rsidR="00AE17BB" w:rsidRPr="008E74DA" w:rsidRDefault="0050311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UBMITT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OPOSAL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57"/>
        <w:gridCol w:w="1803"/>
      </w:tblGrid>
      <w:tr w:rsidR="00B52B85" w:rsidRPr="008E74DA" w14:paraId="1751BA33" w14:textId="77777777" w:rsidTr="00B52B85">
        <w:tc>
          <w:tcPr>
            <w:tcW w:w="4037" w:type="pct"/>
          </w:tcPr>
          <w:p w14:paraId="2BDFF51D" w14:textId="77777777" w:rsidR="00B52B85" w:rsidRPr="00D559AA" w:rsidRDefault="00B52B85" w:rsidP="000E4CD6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 xml:space="preserve">National Institute of Health </w:t>
            </w:r>
          </w:p>
          <w:p w14:paraId="49CB29A2" w14:textId="77777777" w:rsidR="00B52B85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 w:rsidRPr="00527279">
              <w:rPr>
                <w:rFonts w:cs="Times New Roman"/>
              </w:rPr>
              <w:t>Statistical innovation to integrate sequences and phenotypes for scalable phylodynamic inference</w:t>
            </w:r>
          </w:p>
          <w:p w14:paraId="12090C5D" w14:textId="77777777" w:rsidR="00B52B85" w:rsidRPr="008E74DA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Marc A. Suchard</w:t>
            </w:r>
          </w:p>
          <w:p w14:paraId="002BFD78" w14:textId="77777777" w:rsidR="00B52B85" w:rsidRPr="008E74DA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ubaward </w:t>
            </w:r>
            <w:r w:rsidRPr="008E74DA">
              <w:rPr>
                <w:rFonts w:cs="Times New Roman"/>
              </w:rPr>
              <w:t>Investigators:</w:t>
            </w:r>
            <w:r>
              <w:rPr>
                <w:rFonts w:cs="Times New Roman"/>
              </w:rPr>
              <w:t xml:space="preserve"> Xiang Ji</w:t>
            </w:r>
          </w:p>
          <w:p w14:paraId="32A7821E" w14:textId="77777777" w:rsidR="00B52B85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>
              <w:rPr>
                <w:rFonts w:cs="Times New Roman"/>
              </w:rPr>
              <w:t>1,833,000</w:t>
            </w:r>
          </w:p>
          <w:p w14:paraId="5F37821A" w14:textId="77777777" w:rsidR="00B52B85" w:rsidRPr="008E74DA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Shared Amount: $204,805</w:t>
            </w:r>
          </w:p>
          <w:p w14:paraId="0E1B3251" w14:textId="7FAB2399" w:rsidR="00B52B85" w:rsidRPr="00B52B85" w:rsidRDefault="00B52B85" w:rsidP="00B52B85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>
              <w:rPr>
                <w:rFonts w:cs="Times New Roman"/>
              </w:rPr>
              <w:t xml:space="preserve"> </w:t>
            </w:r>
            <w:r w:rsidR="00015E76">
              <w:rPr>
                <w:rFonts w:cs="Times New Roman"/>
              </w:rPr>
              <w:t>Pending</w:t>
            </w:r>
          </w:p>
        </w:tc>
        <w:tc>
          <w:tcPr>
            <w:tcW w:w="963" w:type="pct"/>
          </w:tcPr>
          <w:p w14:paraId="4465FAC2" w14:textId="77777777" w:rsidR="00B52B85" w:rsidRPr="008E74DA" w:rsidRDefault="00B52B85" w:rsidP="000E4CD6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</w:tc>
      </w:tr>
      <w:tr w:rsidR="008233C4" w:rsidRPr="008E74DA" w14:paraId="6285EABC" w14:textId="77777777" w:rsidTr="00B52B85">
        <w:tc>
          <w:tcPr>
            <w:tcW w:w="4034" w:type="pct"/>
          </w:tcPr>
          <w:p w14:paraId="52334937" w14:textId="77777777" w:rsidR="00AE34E0" w:rsidRPr="00D559AA" w:rsidRDefault="00AE34E0" w:rsidP="00AE34E0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 xml:space="preserve">National Institute of Health </w:t>
            </w:r>
          </w:p>
          <w:p w14:paraId="148CA85D" w14:textId="39CE28B7" w:rsidR="00AE34E0" w:rsidRDefault="00AE34E0" w:rsidP="00AE34E0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>
              <w:t>COBRE for Basic and Translational Research in Cancer (BATRIC)</w:t>
            </w:r>
          </w:p>
          <w:p w14:paraId="7323A20B" w14:textId="09B94A31" w:rsidR="00AE34E0" w:rsidRPr="008E74DA" w:rsidRDefault="00AE34E0" w:rsidP="00AE34E0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Wu-Min Deng</w:t>
            </w:r>
          </w:p>
          <w:p w14:paraId="390C6AEB" w14:textId="46B085A8" w:rsidR="00AE34E0" w:rsidRPr="008E74DA" w:rsidRDefault="00AE34E0" w:rsidP="00AE34E0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Core Co-Director</w:t>
            </w:r>
            <w:r w:rsidRPr="008E74DA">
              <w:rPr>
                <w:rFonts w:cs="Times New Roman"/>
              </w:rPr>
              <w:t>:</w:t>
            </w:r>
            <w:r>
              <w:rPr>
                <w:rFonts w:cs="Times New Roman"/>
              </w:rPr>
              <w:t xml:space="preserve"> Xiang Ji</w:t>
            </w:r>
          </w:p>
          <w:p w14:paraId="2C6E9B01" w14:textId="5A6D6D47" w:rsidR="00AE34E0" w:rsidRDefault="00AE34E0" w:rsidP="00AE34E0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 w:rsidR="002A673D">
              <w:rPr>
                <w:rFonts w:cs="Times New Roman"/>
              </w:rPr>
              <w:t>11,420,264</w:t>
            </w:r>
          </w:p>
          <w:p w14:paraId="58C9E63C" w14:textId="77777777" w:rsidR="00AE34E0" w:rsidRDefault="00AE34E0" w:rsidP="00245EFE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hared Amount: </w:t>
            </w:r>
            <w:r w:rsidR="00245EFE" w:rsidRPr="008E74DA">
              <w:rPr>
                <w:rFonts w:cs="Times New Roman"/>
              </w:rPr>
              <w:t>$86,460</w:t>
            </w:r>
          </w:p>
          <w:p w14:paraId="7666A482" w14:textId="1911EC7A" w:rsidR="00245EFE" w:rsidRPr="00245EFE" w:rsidRDefault="00245EFE" w:rsidP="00245EFE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Status: Pending</w:t>
            </w:r>
          </w:p>
        </w:tc>
        <w:tc>
          <w:tcPr>
            <w:tcW w:w="963" w:type="pct"/>
          </w:tcPr>
          <w:p w14:paraId="5AC213FE" w14:textId="77777777" w:rsidR="008233C4" w:rsidRPr="008E74DA" w:rsidRDefault="008233C4" w:rsidP="003A2894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</w:tc>
      </w:tr>
      <w:tr w:rsidR="008233C4" w:rsidRPr="008E74DA" w14:paraId="4A3A809F" w14:textId="77777777" w:rsidTr="00B52B85">
        <w:tc>
          <w:tcPr>
            <w:tcW w:w="4034" w:type="pct"/>
          </w:tcPr>
          <w:p w14:paraId="72E1A9CB" w14:textId="77777777" w:rsidR="008233C4" w:rsidRDefault="008233C4" w:rsidP="003A2894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>
              <w:rPr>
                <w:rFonts w:cs="Times New Roman"/>
                <w:b/>
                <w:bCs/>
                <w:sz w:val="24"/>
                <w:szCs w:val="24"/>
              </w:rPr>
              <w:t>National Science Foundation</w:t>
            </w:r>
          </w:p>
          <w:p w14:paraId="563BC1BD" w14:textId="7C98D810" w:rsidR="008233C4" w:rsidRPr="00FF703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</w:pPr>
            <w:r w:rsidRPr="00FF7034">
              <w:rPr>
                <w:rFonts w:cs="Times New Roman"/>
                <w:sz w:val="24"/>
                <w:szCs w:val="24"/>
              </w:rPr>
              <w:t>Title</w:t>
            </w:r>
            <w:r>
              <w:rPr>
                <w:rFonts w:cs="Times New Roman"/>
                <w:sz w:val="24"/>
                <w:szCs w:val="24"/>
              </w:rPr>
              <w:t xml:space="preserve">: </w:t>
            </w:r>
            <w:r w:rsidRPr="008233C4">
              <w:t>FEC: Identifying factors that mitigate the effect of poverty on child brain development using computational neural fingerprinting techniques</w:t>
            </w:r>
          </w:p>
          <w:p w14:paraId="4D844634" w14:textId="584BB61A" w:rsidR="008233C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rinciple Investigator: Yu-ping Wang</w:t>
            </w:r>
          </w:p>
          <w:p w14:paraId="66860ADC" w14:textId="6F336EFE" w:rsidR="008233C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lastRenderedPageBreak/>
              <w:t>Co-Investigators: Xiang Ji</w:t>
            </w:r>
          </w:p>
          <w:p w14:paraId="2397D3F6" w14:textId="59B4F797" w:rsidR="00121D74" w:rsidRDefault="00121D7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Total Amount: $4,000,000</w:t>
            </w:r>
          </w:p>
          <w:p w14:paraId="3F5B8F2F" w14:textId="68BEC34B" w:rsidR="008233C4" w:rsidRDefault="007F3966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Shared</w:t>
            </w:r>
            <w:r w:rsidR="008233C4">
              <w:rPr>
                <w:rFonts w:cs="Times New Roman"/>
                <w:sz w:val="24"/>
                <w:szCs w:val="24"/>
              </w:rPr>
              <w:t xml:space="preserve"> Amount: $20,000</w:t>
            </w:r>
          </w:p>
          <w:p w14:paraId="3690E22E" w14:textId="77777777" w:rsidR="008233C4" w:rsidRPr="00FF703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Status: Pending</w:t>
            </w:r>
          </w:p>
        </w:tc>
        <w:tc>
          <w:tcPr>
            <w:tcW w:w="963" w:type="pct"/>
          </w:tcPr>
          <w:p w14:paraId="6F41CBF6" w14:textId="779CDDC9" w:rsidR="008233C4" w:rsidRPr="008E74DA" w:rsidRDefault="008233C4" w:rsidP="003A2894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lastRenderedPageBreak/>
              <w:t>202</w:t>
            </w:r>
            <w:r w:rsidR="004A69EC">
              <w:rPr>
                <w:rFonts w:cs="Times New Roman"/>
              </w:rPr>
              <w:t>5</w:t>
            </w:r>
          </w:p>
        </w:tc>
      </w:tr>
      <w:tr w:rsidR="00786767" w:rsidRPr="008E74DA" w14:paraId="41E3808D" w14:textId="77777777" w:rsidTr="00B52B85">
        <w:tc>
          <w:tcPr>
            <w:tcW w:w="4034" w:type="pct"/>
          </w:tcPr>
          <w:p w14:paraId="2212B487" w14:textId="77777777" w:rsidR="00786767" w:rsidRPr="00D559AA" w:rsidRDefault="00786767" w:rsidP="003A2894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 xml:space="preserve">National Institute of Health </w:t>
            </w:r>
          </w:p>
          <w:p w14:paraId="42A4609C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>
              <w:rPr>
                <w:rFonts w:cs="Times New Roman"/>
              </w:rPr>
              <w:t xml:space="preserve"> statistical advances to quantify </w:t>
            </w:r>
            <w:proofErr w:type="spellStart"/>
            <w:r>
              <w:rPr>
                <w:rFonts w:cs="Times New Roman"/>
              </w:rPr>
              <w:t>interlocus</w:t>
            </w:r>
            <w:proofErr w:type="spellEnd"/>
            <w:r>
              <w:rPr>
                <w:rFonts w:cs="Times New Roman"/>
              </w:rPr>
              <w:t xml:space="preserve"> gene conversion in multigene family evolution</w:t>
            </w:r>
          </w:p>
          <w:p w14:paraId="371B08AE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2328C40B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s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ne</w:t>
            </w:r>
          </w:p>
          <w:p w14:paraId="6DF5A2C0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>
              <w:rPr>
                <w:rFonts w:cs="Times New Roman"/>
              </w:rPr>
              <w:t>1,833,000</w:t>
            </w:r>
          </w:p>
          <w:p w14:paraId="037187E8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>
              <w:rPr>
                <w:rFonts w:cs="Times New Roman"/>
              </w:rPr>
              <w:t xml:space="preserve"> Pending</w:t>
            </w:r>
          </w:p>
        </w:tc>
        <w:tc>
          <w:tcPr>
            <w:tcW w:w="963" w:type="pct"/>
          </w:tcPr>
          <w:p w14:paraId="35776ED4" w14:textId="77777777" w:rsidR="00786767" w:rsidRPr="008E74DA" w:rsidRDefault="00786767" w:rsidP="003A2894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</w:tc>
      </w:tr>
      <w:tr w:rsidR="00FF7034" w:rsidRPr="008E74DA" w14:paraId="5BC8B54A" w14:textId="77777777" w:rsidTr="00B52B85">
        <w:tc>
          <w:tcPr>
            <w:tcW w:w="4034" w:type="pct"/>
          </w:tcPr>
          <w:p w14:paraId="29BE48CE" w14:textId="77777777" w:rsidR="00FF7034" w:rsidRDefault="00FF703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>
              <w:rPr>
                <w:rFonts w:cs="Times New Roman"/>
                <w:b/>
                <w:bCs/>
                <w:sz w:val="24"/>
                <w:szCs w:val="24"/>
              </w:rPr>
              <w:t>National Science Foundation</w:t>
            </w:r>
          </w:p>
          <w:p w14:paraId="393FCFA6" w14:textId="77777777" w:rsidR="00FF7034" w:rsidRP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</w:pPr>
            <w:r w:rsidRPr="00FF7034">
              <w:rPr>
                <w:rFonts w:cs="Times New Roman"/>
                <w:sz w:val="24"/>
                <w:szCs w:val="24"/>
              </w:rPr>
              <w:t>Title</w:t>
            </w:r>
            <w:r>
              <w:rPr>
                <w:rFonts w:cs="Times New Roman"/>
                <w:sz w:val="24"/>
                <w:szCs w:val="24"/>
              </w:rPr>
              <w:t xml:space="preserve">: </w:t>
            </w:r>
            <w:r w:rsidRPr="00FF7034">
              <w:t xml:space="preserve">Scalable phylogenomic inference through massively parallelized action-based BEAGLE library </w:t>
            </w:r>
          </w:p>
          <w:p w14:paraId="1D9652BE" w14:textId="77777777" w:rsid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rinciple Investigator: Xiang Ji</w:t>
            </w:r>
          </w:p>
          <w:p w14:paraId="7D382FA6" w14:textId="77777777" w:rsid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o-Investigators: Robert F. Garry and Marc A. Suchard</w:t>
            </w:r>
          </w:p>
          <w:p w14:paraId="151DD28D" w14:textId="77777777" w:rsid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Total Amount: $1,600,775</w:t>
            </w:r>
          </w:p>
          <w:p w14:paraId="394F028F" w14:textId="6C46512E" w:rsidR="00FF7034" w:rsidRP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 xml:space="preserve">Status: </w:t>
            </w:r>
            <w:r w:rsidR="00A9218A">
              <w:rPr>
                <w:rFonts w:cs="Times New Roman"/>
                <w:sz w:val="24"/>
                <w:szCs w:val="24"/>
              </w:rPr>
              <w:t>Not Funded</w:t>
            </w:r>
          </w:p>
        </w:tc>
        <w:tc>
          <w:tcPr>
            <w:tcW w:w="963" w:type="pct"/>
          </w:tcPr>
          <w:p w14:paraId="2721EE89" w14:textId="53E28FBF" w:rsidR="00FF7034" w:rsidRPr="008E74DA" w:rsidRDefault="00FF703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024</w:t>
            </w:r>
          </w:p>
        </w:tc>
      </w:tr>
      <w:tr w:rsidR="00AE17BB" w:rsidRPr="008E74DA" w14:paraId="562BBA2B" w14:textId="77777777" w:rsidTr="00B52B85">
        <w:tc>
          <w:tcPr>
            <w:tcW w:w="4034" w:type="pct"/>
          </w:tcPr>
          <w:p w14:paraId="1E199E90" w14:textId="4DDC3BA5" w:rsidR="00AE17BB" w:rsidRPr="00D559AA" w:rsidRDefault="00EE67CF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4A0E59CE" w14:textId="113B47E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="00AF6E26">
              <w:rPr>
                <w:rFonts w:cs="Times New Roman"/>
              </w:rPr>
              <w:t>Tracking and controlling viral outbreaks through scalable biologically realistic phylodynamic integrations</w:t>
            </w:r>
          </w:p>
          <w:p w14:paraId="23980583" w14:textId="2862E30D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1A18259E" w14:textId="5325CCE8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ber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r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</w:t>
            </w:r>
          </w:p>
          <w:p w14:paraId="0C5468AB" w14:textId="4A44A2C7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2,693,909</w:t>
            </w:r>
          </w:p>
          <w:p w14:paraId="19F675AD" w14:textId="7C1CFA14" w:rsidR="006A68E2" w:rsidRPr="008C6416" w:rsidRDefault="00503112" w:rsidP="006A68E2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 w:rsidR="008E74DA">
              <w:rPr>
                <w:rFonts w:cs="Times New Roman"/>
              </w:rPr>
              <w:t xml:space="preserve"> </w:t>
            </w:r>
            <w:r w:rsidR="007116F1">
              <w:rPr>
                <w:rFonts w:cs="Times New Roman"/>
                <w:sz w:val="24"/>
                <w:szCs w:val="24"/>
              </w:rPr>
              <w:t>Not Funded</w:t>
            </w:r>
          </w:p>
        </w:tc>
        <w:tc>
          <w:tcPr>
            <w:tcW w:w="963" w:type="pct"/>
          </w:tcPr>
          <w:p w14:paraId="1F0D2406" w14:textId="5405F53A" w:rsidR="00AE17BB" w:rsidRPr="008E74DA" w:rsidRDefault="00EE67CF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 w:rsidR="00FF7034">
              <w:rPr>
                <w:rFonts w:cs="Times New Roman"/>
              </w:rPr>
              <w:t>4</w:t>
            </w:r>
          </w:p>
        </w:tc>
      </w:tr>
      <w:tr w:rsidR="00FD2D94" w:rsidRPr="008E74DA" w14:paraId="2AEC0C37" w14:textId="77777777" w:rsidTr="00B52B85">
        <w:tc>
          <w:tcPr>
            <w:tcW w:w="4034" w:type="pct"/>
          </w:tcPr>
          <w:p w14:paraId="4174F6FA" w14:textId="7802768A" w:rsidR="00FD2D94" w:rsidRPr="00D559AA" w:rsidRDefault="00FD2D9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0F7636B2" w14:textId="1176BF8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racterizing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ra-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-</w:t>
            </w:r>
            <w:r w:rsidR="008F5FED" w:rsidRPr="008E74DA">
              <w:rPr>
                <w:rFonts w:cs="Times New Roman"/>
              </w:rPr>
              <w:t>h</w:t>
            </w:r>
            <w:r w:rsidRPr="008E74DA">
              <w:rPr>
                <w:rFonts w:cs="Times New Roman"/>
              </w:rPr>
              <w:t>o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v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e</w:t>
            </w:r>
            <w:r w:rsidRPr="008E74DA">
              <w:rPr>
                <w:rFonts w:cs="Times New Roman"/>
              </w:rPr>
              <w:t>volution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u</w:t>
            </w:r>
            <w:r w:rsidRPr="008E74DA">
              <w:rPr>
                <w:rFonts w:cs="Times New Roman"/>
              </w:rPr>
              <w:t>sing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h</w:t>
            </w:r>
            <w:r w:rsidRPr="008E74DA">
              <w:rPr>
                <w:rFonts w:cs="Times New Roman"/>
              </w:rPr>
              <w:t>uman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hallenge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tudy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amples</w:t>
            </w:r>
          </w:p>
          <w:p w14:paraId="451D0AF4" w14:textId="13A729D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Pengbo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u</w:t>
            </w:r>
          </w:p>
          <w:p w14:paraId="063A06A4" w14:textId="3F380FAE" w:rsidR="00503112" w:rsidRPr="008E74DA" w:rsidRDefault="0075764B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ubaward </w:t>
            </w:r>
            <w:r w:rsidR="00503112" w:rsidRPr="008E74DA">
              <w:rPr>
                <w:rFonts w:cs="Times New Roman"/>
              </w:rPr>
              <w:t>Investigators:</w:t>
            </w:r>
            <w:r w:rsidR="008E74DA">
              <w:rPr>
                <w:rFonts w:cs="Times New Roman"/>
              </w:rPr>
              <w:t xml:space="preserve"> </w:t>
            </w:r>
            <w:r w:rsidR="00503112"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="00503112" w:rsidRPr="008E74DA">
              <w:rPr>
                <w:rFonts w:cs="Times New Roman"/>
              </w:rPr>
              <w:t>Ji</w:t>
            </w:r>
          </w:p>
          <w:p w14:paraId="13B6C120" w14:textId="5BBF523B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20,018</w:t>
            </w:r>
          </w:p>
          <w:p w14:paraId="2EB8C886" w14:textId="1D47DF13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 w:rsidR="008E74DA">
              <w:rPr>
                <w:rFonts w:cs="Times New Roman"/>
              </w:rPr>
              <w:t xml:space="preserve"> </w:t>
            </w:r>
            <w:r w:rsidR="00490C13">
              <w:rPr>
                <w:rFonts w:cs="Times New Roman"/>
                <w:sz w:val="24"/>
                <w:szCs w:val="24"/>
              </w:rPr>
              <w:t>Not Funded</w:t>
            </w:r>
          </w:p>
        </w:tc>
        <w:tc>
          <w:tcPr>
            <w:tcW w:w="963" w:type="pct"/>
          </w:tcPr>
          <w:p w14:paraId="01F18E48" w14:textId="5190F2D6" w:rsidR="00FD2D94" w:rsidRPr="008E74DA" w:rsidRDefault="00FD2D9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 w:rsidR="00FF7034">
              <w:rPr>
                <w:rFonts w:cs="Times New Roman"/>
              </w:rPr>
              <w:t>4</w:t>
            </w:r>
          </w:p>
        </w:tc>
      </w:tr>
    </w:tbl>
    <w:p w14:paraId="0A4F79E8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2963E795" w14:textId="19F4874E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CONFERENCE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ESENTATIONS</w:t>
      </w:r>
    </w:p>
    <w:p w14:paraId="7BDB52DA" w14:textId="6247122A" w:rsidR="0004462E" w:rsidRPr="00D559AA" w:rsidRDefault="0004462E" w:rsidP="0004462E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>
        <w:rPr>
          <w:rFonts w:cs="Times New Roman"/>
          <w:b/>
          <w:bCs/>
          <w:sz w:val="24"/>
          <w:szCs w:val="24"/>
          <w:u w:val="single"/>
        </w:rPr>
        <w:t xml:space="preserve">Upcoming </w:t>
      </w:r>
      <w:r w:rsidR="003D3721">
        <w:rPr>
          <w:rFonts w:cs="Times New Roman"/>
          <w:b/>
          <w:bCs/>
          <w:sz w:val="24"/>
          <w:szCs w:val="24"/>
          <w:u w:val="single"/>
        </w:rPr>
        <w:t xml:space="preserve">Conference </w:t>
      </w:r>
      <w:r w:rsidRPr="00D559AA">
        <w:rPr>
          <w:rFonts w:cs="Times New Roman"/>
          <w:b/>
          <w:bCs/>
          <w:sz w:val="24"/>
          <w:szCs w:val="24"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"/>
        <w:gridCol w:w="9034"/>
      </w:tblGrid>
      <w:tr w:rsidR="006F4761" w:rsidRPr="008E74DA" w14:paraId="714A42E1" w14:textId="77777777" w:rsidTr="00DD2C43">
        <w:tc>
          <w:tcPr>
            <w:tcW w:w="0" w:type="auto"/>
          </w:tcPr>
          <w:p w14:paraId="3483F812" w14:textId="3B2D8145" w:rsidR="006F4761" w:rsidRPr="008E74DA" w:rsidRDefault="00407ED8" w:rsidP="00DD2C43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5</w:t>
            </w:r>
          </w:p>
        </w:tc>
        <w:tc>
          <w:tcPr>
            <w:tcW w:w="0" w:type="auto"/>
          </w:tcPr>
          <w:p w14:paraId="45D0AB59" w14:textId="26332EB5" w:rsidR="006F4761" w:rsidRPr="008E74DA" w:rsidRDefault="006F4761" w:rsidP="00DD2C43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="00F75E9C">
              <w:rPr>
                <w:rFonts w:cs="Times New Roman"/>
                <w:bCs/>
              </w:rPr>
              <w:t>October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Cs/>
              </w:rPr>
              <w:t xml:space="preserve"> </w:t>
            </w:r>
            <w:r w:rsidRPr="00195926">
              <w:rPr>
                <w:rFonts w:cs="Times New Roman"/>
                <w:bCs/>
                <w:i/>
                <w:iCs/>
              </w:rPr>
              <w:t>Scalable phylogenetic inference with Hamiltonian Monte Carlo method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 w:rsidR="00686881">
              <w:rPr>
                <w:rFonts w:cs="Times New Roman"/>
                <w:bCs/>
              </w:rPr>
              <w:t>Statistics and AI in Precision Health and Biology, AMS Sectional Meeting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="00686881">
              <w:rPr>
                <w:rFonts w:cs="Times New Roman"/>
                <w:bCs/>
              </w:rPr>
              <w:t>Tulane University</w:t>
            </w:r>
            <w:r>
              <w:rPr>
                <w:rFonts w:cs="Times New Roman"/>
                <w:bCs/>
              </w:rPr>
              <w:t xml:space="preserve">, </w:t>
            </w:r>
            <w:r w:rsidR="00686881">
              <w:rPr>
                <w:rFonts w:cs="Times New Roman"/>
                <w:bCs/>
              </w:rPr>
              <w:t>New Orleans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="00686881">
              <w:rPr>
                <w:rFonts w:cs="Times New Roman"/>
                <w:bCs/>
              </w:rPr>
              <w:t>LA</w:t>
            </w:r>
          </w:p>
        </w:tc>
      </w:tr>
      <w:tr w:rsidR="006F4761" w:rsidRPr="008E74DA" w14:paraId="4EDBC635" w14:textId="77777777" w:rsidTr="00DD2C43">
        <w:tc>
          <w:tcPr>
            <w:tcW w:w="0" w:type="auto"/>
          </w:tcPr>
          <w:p w14:paraId="48F4B1DE" w14:textId="3A0B7389" w:rsidR="006F4761" w:rsidRPr="008E74DA" w:rsidRDefault="00407ED8" w:rsidP="00DD2C43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lastRenderedPageBreak/>
              <w:t>4</w:t>
            </w:r>
          </w:p>
        </w:tc>
        <w:tc>
          <w:tcPr>
            <w:tcW w:w="0" w:type="auto"/>
          </w:tcPr>
          <w:p w14:paraId="6E585C59" w14:textId="450B5357" w:rsidR="006F4761" w:rsidRPr="008E74DA" w:rsidRDefault="006F4761" w:rsidP="00DD2C43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="00244BE8">
              <w:rPr>
                <w:rFonts w:cs="Times New Roman"/>
                <w:bCs/>
              </w:rPr>
              <w:t>August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/>
              </w:rPr>
              <w:t xml:space="preserve"> </w:t>
            </w:r>
            <w:r w:rsidR="00244BE8" w:rsidRPr="00244BE8">
              <w:rPr>
                <w:i/>
                <w:iCs/>
              </w:rPr>
              <w:t>Quantitative traits on massive trees with many incomplete measurements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/>
              </w:rPr>
              <w:t xml:space="preserve"> </w:t>
            </w:r>
            <w:r w:rsidR="00244BE8">
              <w:rPr>
                <w:rFonts w:cs="Times New Roman"/>
                <w:bCs/>
              </w:rPr>
              <w:t>JSM</w:t>
            </w:r>
            <w:r>
              <w:rPr>
                <w:rFonts w:cs="Times New Roman"/>
                <w:bCs/>
              </w:rPr>
              <w:t xml:space="preserve"> 2025, </w:t>
            </w:r>
            <w:r w:rsidR="00244BE8">
              <w:rPr>
                <w:rFonts w:cs="Times New Roman"/>
                <w:bCs/>
              </w:rPr>
              <w:t>Nashville</w:t>
            </w:r>
            <w:r>
              <w:rPr>
                <w:rFonts w:cs="Times New Roman"/>
                <w:bCs/>
              </w:rPr>
              <w:t xml:space="preserve">, </w:t>
            </w:r>
            <w:r w:rsidR="00244BE8">
              <w:rPr>
                <w:rFonts w:cs="Times New Roman"/>
                <w:bCs/>
              </w:rPr>
              <w:t>TN</w:t>
            </w:r>
          </w:p>
        </w:tc>
      </w:tr>
      <w:tr w:rsidR="006F4761" w:rsidRPr="008E74DA" w14:paraId="74F96A35" w14:textId="77777777" w:rsidTr="00DD2C43">
        <w:tc>
          <w:tcPr>
            <w:tcW w:w="0" w:type="auto"/>
          </w:tcPr>
          <w:p w14:paraId="604FAD1A" w14:textId="5DFA2472" w:rsidR="006F4761" w:rsidRPr="008E74DA" w:rsidRDefault="00407ED8" w:rsidP="00DD2C43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3</w:t>
            </w:r>
          </w:p>
        </w:tc>
        <w:tc>
          <w:tcPr>
            <w:tcW w:w="0" w:type="auto"/>
          </w:tcPr>
          <w:p w14:paraId="6BB0B415" w14:textId="5C8C1338" w:rsidR="006F4761" w:rsidRPr="008E74DA" w:rsidRDefault="006F4761" w:rsidP="00DD2C43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June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/>
              </w:rPr>
              <w:t xml:space="preserve"> </w:t>
            </w:r>
            <w:r w:rsidRPr="00F75E9C">
              <w:rPr>
                <w:i/>
                <w:iCs/>
              </w:rPr>
              <w:t>Action-based phylogenetic likelihood calculations for large state-space models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/>
              </w:rPr>
              <w:t xml:space="preserve"> </w:t>
            </w:r>
            <w:r w:rsidR="005268E5">
              <w:rPr>
                <w:rFonts w:cs="Times New Roman"/>
                <w:bCs/>
              </w:rPr>
              <w:t xml:space="preserve">Evolution </w:t>
            </w:r>
            <w:r>
              <w:rPr>
                <w:rFonts w:cs="Times New Roman"/>
                <w:bCs/>
              </w:rPr>
              <w:t>2025</w:t>
            </w:r>
            <w:r w:rsidR="005268E5">
              <w:rPr>
                <w:rFonts w:cs="Times New Roman"/>
                <w:bCs/>
              </w:rPr>
              <w:t xml:space="preserve"> Meeting,</w:t>
            </w:r>
            <w:r>
              <w:rPr>
                <w:rFonts w:cs="Times New Roman"/>
                <w:bCs/>
              </w:rPr>
              <w:t xml:space="preserve"> </w:t>
            </w:r>
            <w:r w:rsidR="005268E5">
              <w:rPr>
                <w:rFonts w:cs="Times New Roman"/>
                <w:bCs/>
              </w:rPr>
              <w:t>University of Georgia, Athens</w:t>
            </w:r>
            <w:r>
              <w:rPr>
                <w:rFonts w:cs="Times New Roman"/>
                <w:bCs/>
              </w:rPr>
              <w:t xml:space="preserve">, </w:t>
            </w:r>
            <w:r w:rsidR="005268E5">
              <w:rPr>
                <w:rFonts w:cs="Times New Roman"/>
                <w:bCs/>
              </w:rPr>
              <w:t>GA</w:t>
            </w:r>
          </w:p>
        </w:tc>
      </w:tr>
      <w:tr w:rsidR="0004462E" w:rsidRPr="008E74DA" w14:paraId="5F8A3DED" w14:textId="77777777" w:rsidTr="00DD2C43">
        <w:tc>
          <w:tcPr>
            <w:tcW w:w="0" w:type="auto"/>
          </w:tcPr>
          <w:p w14:paraId="28067972" w14:textId="78FD0290" w:rsidR="0004462E" w:rsidRPr="008E74DA" w:rsidRDefault="00407ED8" w:rsidP="00DD2C43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2</w:t>
            </w:r>
          </w:p>
        </w:tc>
        <w:tc>
          <w:tcPr>
            <w:tcW w:w="0" w:type="auto"/>
          </w:tcPr>
          <w:p w14:paraId="1B6DD4D2" w14:textId="3A1C0392" w:rsidR="0004462E" w:rsidRPr="008E74DA" w:rsidRDefault="0004462E" w:rsidP="00DD2C43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 w:rsidR="007626E1"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une)</w:t>
            </w:r>
            <w:r>
              <w:rPr>
                <w:rFonts w:cs="Times New Roman"/>
                <w:bCs/>
              </w:rPr>
              <w:t xml:space="preserve"> </w:t>
            </w:r>
            <w:r w:rsidRPr="00722959">
              <w:rPr>
                <w:rFonts w:cs="Times New Roman"/>
                <w:bCs/>
                <w:i/>
                <w:iCs/>
              </w:rPr>
              <w:t>Scalable phylogenetic inference with Hamiltonian Monte Carlo method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 w:rsidR="007626E1">
              <w:rPr>
                <w:rFonts w:cs="Times New Roman"/>
                <w:bCs/>
              </w:rPr>
              <w:t>2025 International Indian Statistical Association Conference</w:t>
            </w:r>
            <w:r w:rsidRPr="008E74DA">
              <w:rPr>
                <w:rFonts w:cs="Times New Roman"/>
                <w:bCs/>
              </w:rPr>
              <w:t>,</w:t>
            </w:r>
            <w:r w:rsidR="007626E1">
              <w:rPr>
                <w:rFonts w:cs="Times New Roman"/>
                <w:bCs/>
              </w:rPr>
              <w:t xml:space="preserve"> University of Nebraska-Lincoln,</w:t>
            </w:r>
            <w:r>
              <w:rPr>
                <w:rFonts w:cs="Times New Roman"/>
                <w:bCs/>
              </w:rPr>
              <w:t xml:space="preserve"> </w:t>
            </w:r>
            <w:r w:rsidR="007626E1">
              <w:rPr>
                <w:rFonts w:cs="Times New Roman"/>
                <w:bCs/>
              </w:rPr>
              <w:t>Lincoln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="007626E1">
              <w:rPr>
                <w:rFonts w:cs="Times New Roman"/>
                <w:bCs/>
              </w:rPr>
              <w:t>NE</w:t>
            </w:r>
          </w:p>
        </w:tc>
      </w:tr>
      <w:tr w:rsidR="0004462E" w:rsidRPr="008E74DA" w14:paraId="271480C1" w14:textId="77777777" w:rsidTr="00DD2C43">
        <w:tc>
          <w:tcPr>
            <w:tcW w:w="0" w:type="auto"/>
          </w:tcPr>
          <w:p w14:paraId="55768B6E" w14:textId="63437BE3" w:rsidR="0004462E" w:rsidRPr="008E74DA" w:rsidRDefault="00407ED8" w:rsidP="00DD2C43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1</w:t>
            </w:r>
          </w:p>
        </w:tc>
        <w:tc>
          <w:tcPr>
            <w:tcW w:w="0" w:type="auto"/>
          </w:tcPr>
          <w:p w14:paraId="3FCFEF1A" w14:textId="366E2C74" w:rsidR="0004462E" w:rsidRPr="008E74DA" w:rsidRDefault="0004462E" w:rsidP="00DD2C43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 w:rsidR="00E979EF"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="00E979EF">
              <w:rPr>
                <w:rFonts w:cs="Times New Roman"/>
                <w:bCs/>
              </w:rPr>
              <w:t>May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calabl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phylogenetic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inference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/>
              </w:rPr>
              <w:t xml:space="preserve"> </w:t>
            </w:r>
            <w:r w:rsidR="00E979EF">
              <w:rPr>
                <w:rFonts w:cs="Times New Roman"/>
                <w:bCs/>
              </w:rPr>
              <w:t>STATGEN 2025</w:t>
            </w:r>
            <w:r w:rsidRPr="008E74DA">
              <w:rPr>
                <w:rFonts w:cs="Times New Roman"/>
                <w:bCs/>
              </w:rPr>
              <w:t>:</w:t>
            </w:r>
            <w:r>
              <w:rPr>
                <w:rFonts w:cs="Times New Roman"/>
                <w:bCs/>
              </w:rPr>
              <w:t xml:space="preserve"> </w:t>
            </w:r>
            <w:r w:rsidR="00E979EF" w:rsidRPr="00E979EF">
              <w:rPr>
                <w:rFonts w:cs="Times New Roman"/>
                <w:bCs/>
              </w:rPr>
              <w:t>Conference on Statistics in Genomics and Genetics</w:t>
            </w:r>
            <w:r w:rsidRPr="008E74DA">
              <w:rPr>
                <w:rFonts w:cs="Times New Roman"/>
                <w:bCs/>
              </w:rPr>
              <w:t>,</w:t>
            </w:r>
            <w:r w:rsidR="00E979EF">
              <w:rPr>
                <w:rFonts w:cs="Times New Roman"/>
                <w:bCs/>
              </w:rPr>
              <w:t xml:space="preserve"> ASA Section on Statistics in Genomics and Genetics,</w:t>
            </w:r>
            <w:r>
              <w:rPr>
                <w:rFonts w:cs="Times New Roman"/>
                <w:bCs/>
              </w:rPr>
              <w:t xml:space="preserve"> </w:t>
            </w:r>
            <w:r w:rsidR="00E979EF">
              <w:rPr>
                <w:rFonts w:cs="Times New Roman"/>
                <w:bCs/>
              </w:rPr>
              <w:t>University of Minnesota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="00E979EF">
              <w:rPr>
                <w:rFonts w:cs="Times New Roman"/>
                <w:bCs/>
              </w:rPr>
              <w:t>Minneapolis,</w:t>
            </w:r>
            <w:r>
              <w:rPr>
                <w:rFonts w:cs="Times New Roman"/>
                <w:bCs/>
              </w:rPr>
              <w:t xml:space="preserve"> </w:t>
            </w:r>
            <w:r w:rsidR="00E979EF">
              <w:rPr>
                <w:rFonts w:cs="Times New Roman"/>
                <w:bCs/>
              </w:rPr>
              <w:t>MN</w:t>
            </w:r>
          </w:p>
        </w:tc>
      </w:tr>
    </w:tbl>
    <w:p w14:paraId="61BAC428" w14:textId="34FB20DF" w:rsidR="005037AD" w:rsidRPr="00D559AA" w:rsidRDefault="000068F4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D559AA">
        <w:rPr>
          <w:rFonts w:cs="Times New Roman"/>
          <w:b/>
          <w:bCs/>
          <w:sz w:val="24"/>
          <w:szCs w:val="24"/>
          <w:u w:val="single"/>
        </w:rPr>
        <w:t>Oral</w:t>
      </w:r>
      <w:r w:rsidR="008E74DA" w:rsidRPr="00D559A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D559AA">
        <w:rPr>
          <w:rFonts w:cs="Times New Roman"/>
          <w:b/>
          <w:bCs/>
          <w:sz w:val="24"/>
          <w:szCs w:val="24"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"/>
        <w:gridCol w:w="9034"/>
      </w:tblGrid>
      <w:tr w:rsidR="004F469F" w:rsidRPr="008E74DA" w14:paraId="53E3DAE9" w14:textId="77777777" w:rsidTr="005037AD">
        <w:tc>
          <w:tcPr>
            <w:tcW w:w="0" w:type="auto"/>
          </w:tcPr>
          <w:p w14:paraId="45BF5093" w14:textId="6148D518" w:rsidR="004F469F" w:rsidRPr="008E74DA" w:rsidRDefault="004F469F" w:rsidP="004F469F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7</w:t>
            </w:r>
          </w:p>
        </w:tc>
        <w:tc>
          <w:tcPr>
            <w:tcW w:w="0" w:type="auto"/>
          </w:tcPr>
          <w:p w14:paraId="5782E6FA" w14:textId="1546FB1E" w:rsidR="004F469F" w:rsidRPr="008E74DA" w:rsidRDefault="004F469F" w:rsidP="004F469F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May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/>
              </w:rPr>
              <w:t xml:space="preserve"> </w:t>
            </w:r>
            <w:r w:rsidRPr="00E14CE4">
              <w:rPr>
                <w:i/>
                <w:iCs/>
              </w:rPr>
              <w:t>Action–based phylogenetic likelihood calculations for large state– space models</w:t>
            </w:r>
            <w:r w:rsidRPr="00E14CE4">
              <w:rPr>
                <w:rFonts w:cs="Times New Roman"/>
                <w:bCs/>
                <w:i/>
                <w:iCs/>
              </w:rPr>
              <w:t>.</w:t>
            </w:r>
            <w:r w:rsidRPr="00E14CE4">
              <w:rPr>
                <w:rFonts w:cs="Times New Roman"/>
                <w:b/>
                <w:i/>
                <w:iCs/>
              </w:rPr>
              <w:t xml:space="preserve"> </w:t>
            </w:r>
            <w:r>
              <w:rPr>
                <w:rFonts w:cs="Times New Roman"/>
                <w:bCs/>
              </w:rPr>
              <w:t>2025 Spring ASA Louisiana Chapter Meeting, LSU Health Science Center, New Orleans, LA</w:t>
            </w:r>
          </w:p>
        </w:tc>
      </w:tr>
      <w:tr w:rsidR="005037AD" w:rsidRPr="008E74DA" w14:paraId="0DFB469F" w14:textId="77777777" w:rsidTr="005037AD">
        <w:tc>
          <w:tcPr>
            <w:tcW w:w="0" w:type="auto"/>
          </w:tcPr>
          <w:p w14:paraId="18B2A24E" w14:textId="778CCFAA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6</w:t>
            </w:r>
          </w:p>
        </w:tc>
        <w:tc>
          <w:tcPr>
            <w:tcW w:w="0" w:type="auto"/>
          </w:tcPr>
          <w:p w14:paraId="47AE8A45" w14:textId="2A3B93A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(2023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une)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alab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hylogenetic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nferenc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it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3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eti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lbuquerque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M</w:t>
            </w:r>
          </w:p>
        </w:tc>
      </w:tr>
      <w:tr w:rsidR="005037AD" w:rsidRPr="008E74DA" w14:paraId="1A5A16F7" w14:textId="77777777" w:rsidTr="005037AD">
        <w:tc>
          <w:tcPr>
            <w:tcW w:w="0" w:type="auto"/>
          </w:tcPr>
          <w:p w14:paraId="364FFDD4" w14:textId="503E0D30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5</w:t>
            </w:r>
          </w:p>
        </w:tc>
        <w:tc>
          <w:tcPr>
            <w:tcW w:w="0" w:type="auto"/>
          </w:tcPr>
          <w:p w14:paraId="7BD0F529" w14:textId="574EAA9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3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arch)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calabl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phylogenetic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inference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SCA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3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ientific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mputing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roun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ouisiana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ulan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University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ew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rleans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</w:t>
            </w:r>
          </w:p>
        </w:tc>
      </w:tr>
      <w:tr w:rsidR="005037AD" w:rsidRPr="008E74DA" w14:paraId="7AD73D75" w14:textId="77777777" w:rsidTr="005037AD">
        <w:tc>
          <w:tcPr>
            <w:tcW w:w="0" w:type="auto"/>
          </w:tcPr>
          <w:p w14:paraId="0F764DD9" w14:textId="7111BAF4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4</w:t>
            </w:r>
          </w:p>
        </w:tc>
        <w:tc>
          <w:tcPr>
            <w:tcW w:w="0" w:type="auto"/>
          </w:tcPr>
          <w:p w14:paraId="0D2FB8F5" w14:textId="3DD537D2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1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ugust)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Divergenc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im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estimatio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wi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Hamiltonia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on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l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ampling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ti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ransform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Invite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peaker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nd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AsiaEvo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nference,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gramStart"/>
            <w:r w:rsidRPr="008E74DA">
              <w:rPr>
                <w:rFonts w:cs="Times New Roman"/>
                <w:bCs/>
              </w:rPr>
              <w:t>Online</w:t>
            </w:r>
            <w:proofErr w:type="gramEnd"/>
          </w:p>
        </w:tc>
      </w:tr>
      <w:tr w:rsidR="005037AD" w:rsidRPr="008E74DA" w14:paraId="5943D7D9" w14:textId="77777777" w:rsidTr="005037AD">
        <w:tc>
          <w:tcPr>
            <w:tcW w:w="0" w:type="auto"/>
          </w:tcPr>
          <w:p w14:paraId="1CA5EB7D" w14:textId="64E2EFAD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3</w:t>
            </w:r>
          </w:p>
        </w:tc>
        <w:tc>
          <w:tcPr>
            <w:tcW w:w="0" w:type="auto"/>
          </w:tcPr>
          <w:p w14:paraId="2E5DA306" w14:textId="156D2344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1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uly)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Divergenc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im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estimatio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wi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Hamiltonia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on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l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ampling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ti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ransform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ociet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lecular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iolog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eting,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gramStart"/>
            <w:r w:rsidRPr="008E74DA">
              <w:rPr>
                <w:rFonts w:cs="Times New Roman"/>
                <w:bCs/>
              </w:rPr>
              <w:t>Online</w:t>
            </w:r>
            <w:proofErr w:type="gramEnd"/>
          </w:p>
        </w:tc>
      </w:tr>
      <w:tr w:rsidR="005037AD" w:rsidRPr="008E74DA" w14:paraId="4CDF1E49" w14:textId="77777777" w:rsidTr="005037AD">
        <w:tc>
          <w:tcPr>
            <w:tcW w:w="0" w:type="auto"/>
          </w:tcPr>
          <w:p w14:paraId="73C05778" w14:textId="036C180A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2</w:t>
            </w:r>
          </w:p>
        </w:tc>
        <w:tc>
          <w:tcPr>
            <w:tcW w:w="0" w:type="auto"/>
          </w:tcPr>
          <w:p w14:paraId="1ABC824A" w14:textId="3108A925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</w:rPr>
              <w:t>(2018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ptember)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Large-scal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pidem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viruses: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fficient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lgorithm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ew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de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sen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aish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ctio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as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aish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d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Tai’an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ando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vinc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</w:p>
        </w:tc>
      </w:tr>
      <w:tr w:rsidR="005037AD" w:rsidRPr="008E74DA" w14:paraId="6EF60346" w14:textId="77777777" w:rsidTr="005037AD">
        <w:tc>
          <w:tcPr>
            <w:tcW w:w="0" w:type="auto"/>
          </w:tcPr>
          <w:p w14:paraId="5613EE24" w14:textId="55A3AE8C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1</w:t>
            </w:r>
          </w:p>
        </w:tc>
        <w:tc>
          <w:tcPr>
            <w:tcW w:w="0" w:type="auto"/>
          </w:tcPr>
          <w:p w14:paraId="2699A259" w14:textId="28E1B2FA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7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gust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e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interlocu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e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tholo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uther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liforni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gel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</w:t>
            </w:r>
          </w:p>
        </w:tc>
      </w:tr>
    </w:tbl>
    <w:p w14:paraId="6C0AF77A" w14:textId="7BAF99C7" w:rsidR="000068F4" w:rsidRPr="00D559AA" w:rsidRDefault="000068F4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D559AA">
        <w:rPr>
          <w:rFonts w:cs="Times New Roman"/>
          <w:b/>
          <w:bCs/>
          <w:sz w:val="24"/>
          <w:szCs w:val="24"/>
          <w:u w:val="single"/>
        </w:rPr>
        <w:t>Poster</w:t>
      </w:r>
      <w:r w:rsidR="008E74DA" w:rsidRPr="00D559A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D559AA">
        <w:rPr>
          <w:rFonts w:cs="Times New Roman"/>
          <w:b/>
          <w:bCs/>
          <w:sz w:val="24"/>
          <w:szCs w:val="24"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"/>
        <w:gridCol w:w="9034"/>
      </w:tblGrid>
      <w:tr w:rsidR="005037AD" w:rsidRPr="008E74DA" w14:paraId="4EFFCA9E" w14:textId="77777777" w:rsidTr="005037AD">
        <w:tc>
          <w:tcPr>
            <w:tcW w:w="0" w:type="auto"/>
          </w:tcPr>
          <w:p w14:paraId="479C49AB" w14:textId="0FFD0053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2</w:t>
            </w:r>
          </w:p>
        </w:tc>
        <w:tc>
          <w:tcPr>
            <w:tcW w:w="0" w:type="auto"/>
          </w:tcPr>
          <w:p w14:paraId="7BC4FBE0" w14:textId="320BEF87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</w:rPr>
              <w:t>(2017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uly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e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interlocu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cie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sti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X</w:t>
            </w:r>
          </w:p>
        </w:tc>
      </w:tr>
      <w:tr w:rsidR="005037AD" w:rsidRPr="008E74DA" w14:paraId="791A524B" w14:textId="77777777" w:rsidTr="005037AD">
        <w:tc>
          <w:tcPr>
            <w:tcW w:w="0" w:type="auto"/>
          </w:tcPr>
          <w:p w14:paraId="4065B8EB" w14:textId="1973F14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eastAsia="SimSun" w:cs="Times New Roman"/>
                <w:bCs/>
              </w:rPr>
            </w:pPr>
            <w:r w:rsidRPr="008E74DA">
              <w:rPr>
                <w:rFonts w:eastAsia="SimSun" w:cs="Times New Roman"/>
                <w:bCs/>
              </w:rPr>
              <w:t>1</w:t>
            </w:r>
          </w:p>
        </w:tc>
        <w:tc>
          <w:tcPr>
            <w:tcW w:w="0" w:type="auto"/>
          </w:tcPr>
          <w:p w14:paraId="460CEE2F" w14:textId="2BBA0FD7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eastAsia="SimSun" w:cs="Times New Roman"/>
                <w:b/>
              </w:rPr>
              <w:t>Ji,</w:t>
            </w:r>
            <w:r w:rsidR="008E74DA">
              <w:rPr>
                <w:rFonts w:eastAsia="SimSun" w:cs="Times New Roman"/>
                <w:b/>
              </w:rPr>
              <w:t xml:space="preserve"> </w:t>
            </w:r>
            <w:r w:rsidRPr="008E74DA">
              <w:rPr>
                <w:rFonts w:eastAsia="SimSun" w:cs="Times New Roman"/>
                <w:b/>
              </w:rPr>
              <w:t>X.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eastAsia="SimSun" w:cs="Times New Roman"/>
              </w:rPr>
              <w:t>(2014,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eastAsia="SimSun" w:cs="Times New Roman"/>
              </w:rPr>
              <w:t>June).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interlocu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leigh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C</w:t>
            </w:r>
          </w:p>
        </w:tc>
      </w:tr>
    </w:tbl>
    <w:p w14:paraId="491AB942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3D991F40" w14:textId="09E69BA3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INVIT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T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6"/>
        <w:gridCol w:w="7705"/>
        <w:gridCol w:w="1219"/>
      </w:tblGrid>
      <w:tr w:rsidR="006F34B3" w:rsidRPr="008E74DA" w14:paraId="17624885" w14:textId="77777777" w:rsidTr="005037AD">
        <w:tc>
          <w:tcPr>
            <w:tcW w:w="0" w:type="auto"/>
          </w:tcPr>
          <w:p w14:paraId="25A3533D" w14:textId="709A69C9" w:rsidR="006F34B3" w:rsidRDefault="006F34B3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 w:hint="eastAsia"/>
                <w:iCs/>
              </w:rPr>
              <w:t>15</w:t>
            </w:r>
          </w:p>
        </w:tc>
        <w:tc>
          <w:tcPr>
            <w:tcW w:w="0" w:type="auto"/>
          </w:tcPr>
          <w:p w14:paraId="035B08F4" w14:textId="77777777" w:rsidR="006F34B3" w:rsidRDefault="006F34B3" w:rsidP="00EE5F8D">
            <w:pPr>
              <w:spacing w:after="0" w:line="282" w:lineRule="auto"/>
              <w:rPr>
                <w:color w:val="000000"/>
              </w:rPr>
            </w:pPr>
            <w:r>
              <w:rPr>
                <w:color w:val="000000"/>
              </w:rPr>
              <w:t>Scalable phylogenetic Hamiltonian Monte Carlo method and its application in molecular epidemiology</w:t>
            </w:r>
          </w:p>
          <w:p w14:paraId="05BD07C8" w14:textId="16174245" w:rsidR="006F34B3" w:rsidRPr="006F34B3" w:rsidRDefault="006F34B3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6F34B3">
              <w:rPr>
                <w:i/>
                <w:iCs/>
                <w:color w:val="000000"/>
              </w:rPr>
              <w:t>Iowa State University, Ames, IA</w:t>
            </w:r>
          </w:p>
        </w:tc>
        <w:tc>
          <w:tcPr>
            <w:tcW w:w="0" w:type="auto"/>
          </w:tcPr>
          <w:p w14:paraId="3FE0351C" w14:textId="57A75197" w:rsidR="006F34B3" w:rsidRDefault="006F34B3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03/05/2025</w:t>
            </w:r>
          </w:p>
        </w:tc>
      </w:tr>
      <w:tr w:rsidR="00B064E5" w:rsidRPr="008E74DA" w14:paraId="40AC2397" w14:textId="77777777" w:rsidTr="005037AD">
        <w:tc>
          <w:tcPr>
            <w:tcW w:w="0" w:type="auto"/>
          </w:tcPr>
          <w:p w14:paraId="28960997" w14:textId="3544E9EA" w:rsidR="00B064E5" w:rsidRPr="008E74DA" w:rsidRDefault="00B064E5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14</w:t>
            </w:r>
          </w:p>
        </w:tc>
        <w:tc>
          <w:tcPr>
            <w:tcW w:w="0" w:type="auto"/>
          </w:tcPr>
          <w:p w14:paraId="1C8E0C1C" w14:textId="77777777" w:rsidR="00B064E5" w:rsidRDefault="00B064E5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Scalable phylogenetic Hamiltonian Monte Carlo method and its application in divergence time estimations</w:t>
            </w:r>
          </w:p>
          <w:p w14:paraId="1EFAAB2B" w14:textId="4891008C" w:rsidR="00B064E5" w:rsidRPr="00B064E5" w:rsidRDefault="00B064E5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B064E5">
              <w:rPr>
                <w:rFonts w:cs="Times New Roman"/>
                <w:i/>
              </w:rPr>
              <w:t>Southeastern Louisiana University</w:t>
            </w:r>
            <w:r>
              <w:rPr>
                <w:rFonts w:cs="Times New Roman"/>
                <w:i/>
              </w:rPr>
              <w:t>, Hammond, LA</w:t>
            </w:r>
          </w:p>
        </w:tc>
        <w:tc>
          <w:tcPr>
            <w:tcW w:w="0" w:type="auto"/>
          </w:tcPr>
          <w:p w14:paraId="118544C6" w14:textId="672CB5FE" w:rsidR="00B064E5" w:rsidRPr="008E74DA" w:rsidRDefault="00B064E5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08</w:t>
            </w:r>
            <w:r w:rsidRPr="008E74DA">
              <w:rPr>
                <w:rFonts w:cs="Times New Roman"/>
              </w:rPr>
              <w:t>/</w:t>
            </w:r>
            <w:r>
              <w:rPr>
                <w:rFonts w:cs="Times New Roman"/>
              </w:rPr>
              <w:t>29</w:t>
            </w:r>
            <w:r w:rsidRPr="008E74DA">
              <w:rPr>
                <w:rFonts w:cs="Times New Roman"/>
              </w:rPr>
              <w:t>/202</w:t>
            </w:r>
            <w:r>
              <w:rPr>
                <w:rFonts w:cs="Times New Roman"/>
              </w:rPr>
              <w:t>4</w:t>
            </w:r>
          </w:p>
        </w:tc>
      </w:tr>
      <w:tr w:rsidR="005037AD" w:rsidRPr="008E74DA" w14:paraId="22604CAE" w14:textId="77777777" w:rsidTr="005037AD">
        <w:tc>
          <w:tcPr>
            <w:tcW w:w="0" w:type="auto"/>
          </w:tcPr>
          <w:p w14:paraId="0D56FF31" w14:textId="153E3AC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lastRenderedPageBreak/>
              <w:t>13</w:t>
            </w:r>
          </w:p>
        </w:tc>
        <w:tc>
          <w:tcPr>
            <w:tcW w:w="0" w:type="auto"/>
          </w:tcPr>
          <w:p w14:paraId="678E7266" w14:textId="42B765B5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stimat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mount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of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i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duplications</w:t>
            </w:r>
          </w:p>
          <w:p w14:paraId="733E0C71" w14:textId="1D0198A9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/>
                <w:iCs/>
              </w:rPr>
              <w:t>AMS/AWM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2E7039A5" w14:textId="53FCA53F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/06/2023</w:t>
            </w:r>
          </w:p>
        </w:tc>
      </w:tr>
      <w:tr w:rsidR="005037AD" w:rsidRPr="008E74DA" w14:paraId="17958B24" w14:textId="77777777" w:rsidTr="005037AD">
        <w:tc>
          <w:tcPr>
            <w:tcW w:w="0" w:type="auto"/>
          </w:tcPr>
          <w:p w14:paraId="1EBBB407" w14:textId="208853C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2</w:t>
            </w:r>
          </w:p>
        </w:tc>
        <w:tc>
          <w:tcPr>
            <w:tcW w:w="0" w:type="auto"/>
          </w:tcPr>
          <w:p w14:paraId="3650AABA" w14:textId="4135DA42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via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Hamiltonia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Mont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arl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ethod</w:t>
            </w:r>
          </w:p>
          <w:p w14:paraId="4FB26F32" w14:textId="170CFED9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Indiana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loomington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</w:p>
        </w:tc>
        <w:tc>
          <w:tcPr>
            <w:tcW w:w="0" w:type="auto"/>
          </w:tcPr>
          <w:p w14:paraId="0B60B1E6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</w:rPr>
              <w:t>02/03/2023</w:t>
            </w:r>
          </w:p>
        </w:tc>
      </w:tr>
      <w:tr w:rsidR="005037AD" w:rsidRPr="008E74DA" w14:paraId="63DD0C52" w14:textId="77777777" w:rsidTr="005037AD">
        <w:tc>
          <w:tcPr>
            <w:tcW w:w="0" w:type="auto"/>
          </w:tcPr>
          <w:p w14:paraId="1759B0CC" w14:textId="4840B62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1</w:t>
            </w:r>
          </w:p>
        </w:tc>
        <w:tc>
          <w:tcPr>
            <w:tcW w:w="0" w:type="auto"/>
          </w:tcPr>
          <w:p w14:paraId="5F079B99" w14:textId="119650FE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a</w:t>
            </w:r>
            <w:r w:rsidRPr="008E74DA">
              <w:rPr>
                <w:rFonts w:cs="Times New Roman"/>
                <w:iCs/>
              </w:rPr>
              <w:t>lgorithm,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</w:p>
          <w:p w14:paraId="41E92D46" w14:textId="62647666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  <w:r w:rsidR="008E74DA">
              <w:rPr>
                <w:rFonts w:cs="Times New Roman"/>
              </w:rPr>
              <w:t xml:space="preserve"> </w:t>
            </w:r>
          </w:p>
        </w:tc>
        <w:tc>
          <w:tcPr>
            <w:tcW w:w="0" w:type="auto"/>
          </w:tcPr>
          <w:p w14:paraId="297AB777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</w:rPr>
              <w:t>10/10/2022</w:t>
            </w:r>
          </w:p>
        </w:tc>
      </w:tr>
      <w:tr w:rsidR="005037AD" w:rsidRPr="008E74DA" w14:paraId="57A2E7E7" w14:textId="77777777" w:rsidTr="005037AD">
        <w:tc>
          <w:tcPr>
            <w:tcW w:w="0" w:type="auto"/>
          </w:tcPr>
          <w:p w14:paraId="2BBF8787" w14:textId="43DA8AE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0</w:t>
            </w:r>
          </w:p>
        </w:tc>
        <w:tc>
          <w:tcPr>
            <w:tcW w:w="0" w:type="auto"/>
          </w:tcPr>
          <w:p w14:paraId="322E998E" w14:textId="2522AB5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mooth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n</w:t>
            </w:r>
            <w:r w:rsidRPr="008E74DA">
              <w:rPr>
                <w:rFonts w:cs="Times New Roman"/>
                <w:iCs/>
              </w:rPr>
              <w:t>on-</w:t>
            </w:r>
            <w:r w:rsidR="00483A7D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rametr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alescent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rior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s</w:t>
            </w:r>
            <w:r w:rsidRPr="008E74DA">
              <w:rPr>
                <w:rFonts w:cs="Times New Roman"/>
                <w:iCs/>
              </w:rPr>
              <w:t>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d</w:t>
            </w:r>
            <w:r w:rsidRPr="008E74DA">
              <w:rPr>
                <w:rFonts w:cs="Times New Roman"/>
                <w:iCs/>
              </w:rPr>
              <w:t>ivergenc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t</w:t>
            </w:r>
            <w:r w:rsidRPr="008E74DA">
              <w:rPr>
                <w:rFonts w:cs="Times New Roman"/>
                <w:iCs/>
              </w:rPr>
              <w:t>im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stimations</w:t>
            </w:r>
          </w:p>
          <w:p w14:paraId="40C5A86A" w14:textId="2690B75D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AMS/AWM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79DABD73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0/05/2022</w:t>
            </w:r>
          </w:p>
        </w:tc>
      </w:tr>
      <w:tr w:rsidR="005037AD" w:rsidRPr="008E74DA" w14:paraId="5DD30C14" w14:textId="77777777" w:rsidTr="005037AD">
        <w:tc>
          <w:tcPr>
            <w:tcW w:w="0" w:type="auto"/>
          </w:tcPr>
          <w:p w14:paraId="1A9A5BB6" w14:textId="6582910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9</w:t>
            </w:r>
          </w:p>
        </w:tc>
        <w:tc>
          <w:tcPr>
            <w:tcW w:w="0" w:type="auto"/>
          </w:tcPr>
          <w:p w14:paraId="1FA75DD0" w14:textId="25CB6922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–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rom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="004D4B21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volving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thogens</w:t>
            </w:r>
          </w:p>
          <w:p w14:paraId="72C6C6AE" w14:textId="2D4EC22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4EC10469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/04/2019</w:t>
            </w:r>
          </w:p>
        </w:tc>
      </w:tr>
      <w:tr w:rsidR="005037AD" w:rsidRPr="008E74DA" w14:paraId="39BB67C4" w14:textId="77777777" w:rsidTr="005037AD">
        <w:tc>
          <w:tcPr>
            <w:tcW w:w="0" w:type="auto"/>
          </w:tcPr>
          <w:p w14:paraId="71079CA4" w14:textId="1BF01C83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8</w:t>
            </w:r>
          </w:p>
        </w:tc>
        <w:tc>
          <w:tcPr>
            <w:tcW w:w="0" w:type="auto"/>
          </w:tcPr>
          <w:p w14:paraId="0483569A" w14:textId="4B454F00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–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rom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="005C5E5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volving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thogens</w:t>
            </w:r>
          </w:p>
          <w:p w14:paraId="3D9E04AC" w14:textId="24F1313B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Louisiana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ato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ouge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72261332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/04/2019</w:t>
            </w:r>
          </w:p>
        </w:tc>
      </w:tr>
      <w:tr w:rsidR="005037AD" w:rsidRPr="008E74DA" w14:paraId="2A421E74" w14:textId="77777777" w:rsidTr="005037AD">
        <w:tc>
          <w:tcPr>
            <w:tcW w:w="0" w:type="auto"/>
          </w:tcPr>
          <w:p w14:paraId="505EBDD2" w14:textId="4E18793E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7</w:t>
            </w:r>
          </w:p>
        </w:tc>
        <w:tc>
          <w:tcPr>
            <w:tcW w:w="0" w:type="auto"/>
          </w:tcPr>
          <w:p w14:paraId="658894C1" w14:textId="470B80A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Large-sca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lecula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pidemiology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v</w:t>
            </w:r>
            <w:r w:rsidRPr="008E74DA">
              <w:rPr>
                <w:rFonts w:cs="Times New Roman"/>
                <w:iCs/>
              </w:rPr>
              <w:t>iruses</w:t>
            </w:r>
          </w:p>
          <w:p w14:paraId="43BFA60D" w14:textId="1EE57C4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Universit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alifornia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o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gele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A</w:t>
            </w:r>
          </w:p>
        </w:tc>
        <w:tc>
          <w:tcPr>
            <w:tcW w:w="0" w:type="auto"/>
          </w:tcPr>
          <w:p w14:paraId="2A5216D1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/08/2018</w:t>
            </w:r>
          </w:p>
        </w:tc>
      </w:tr>
      <w:tr w:rsidR="005037AD" w:rsidRPr="008E74DA" w14:paraId="50C73AFF" w14:textId="77777777" w:rsidTr="005037AD">
        <w:tc>
          <w:tcPr>
            <w:tcW w:w="0" w:type="auto"/>
          </w:tcPr>
          <w:p w14:paraId="18280B14" w14:textId="1EFF9589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6</w:t>
            </w:r>
          </w:p>
        </w:tc>
        <w:tc>
          <w:tcPr>
            <w:tcW w:w="0" w:type="auto"/>
          </w:tcPr>
          <w:p w14:paraId="45970967" w14:textId="1376D578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a</w:t>
            </w:r>
            <w:r w:rsidRPr="008E74DA">
              <w:rPr>
                <w:rFonts w:cs="Times New Roman"/>
                <w:iCs/>
              </w:rPr>
              <w:t>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q</w:t>
            </w:r>
            <w:r w:rsidRPr="008E74DA">
              <w:rPr>
                <w:rFonts w:cs="Times New Roman"/>
                <w:iCs/>
              </w:rPr>
              <w:t>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="007A76E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</w:p>
          <w:p w14:paraId="4E509646" w14:textId="2D1803E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bookmarkStart w:id="10" w:name="OLE_LINK2"/>
            <w:r w:rsidRPr="008E74DA">
              <w:rPr>
                <w:rFonts w:cs="Times New Roman"/>
                <w:i/>
                <w:iCs/>
              </w:rPr>
              <w:t>Zhejiang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</w:t>
            </w:r>
            <w:bookmarkEnd w:id="10"/>
            <w:r w:rsidRPr="008E74DA">
              <w:rPr>
                <w:rFonts w:cs="Times New Roman"/>
                <w:i/>
                <w:iCs/>
              </w:rPr>
              <w:t>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Hangzhou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hina</w:t>
            </w:r>
          </w:p>
        </w:tc>
        <w:tc>
          <w:tcPr>
            <w:tcW w:w="0" w:type="auto"/>
          </w:tcPr>
          <w:p w14:paraId="04A1DDD1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9/18/2018</w:t>
            </w:r>
          </w:p>
        </w:tc>
      </w:tr>
      <w:tr w:rsidR="005037AD" w:rsidRPr="008E74DA" w14:paraId="373CDD38" w14:textId="77777777" w:rsidTr="005037AD">
        <w:tc>
          <w:tcPr>
            <w:tcW w:w="0" w:type="auto"/>
          </w:tcPr>
          <w:p w14:paraId="4CCA796C" w14:textId="4E293C6A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5</w:t>
            </w:r>
          </w:p>
        </w:tc>
        <w:tc>
          <w:tcPr>
            <w:tcW w:w="0" w:type="auto"/>
          </w:tcPr>
          <w:p w14:paraId="14BE8841" w14:textId="22F9A118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57CF0510" w14:textId="1FCA1517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Chines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cadem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ciences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</w:tc>
        <w:tc>
          <w:tcPr>
            <w:tcW w:w="0" w:type="auto"/>
          </w:tcPr>
          <w:p w14:paraId="3C021719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9/04/2018</w:t>
            </w:r>
          </w:p>
        </w:tc>
      </w:tr>
      <w:tr w:rsidR="005037AD" w:rsidRPr="008E74DA" w14:paraId="7A5C7D90" w14:textId="77777777" w:rsidTr="005037AD">
        <w:tc>
          <w:tcPr>
            <w:tcW w:w="0" w:type="auto"/>
          </w:tcPr>
          <w:p w14:paraId="6D65DD8C" w14:textId="5D2777B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4</w:t>
            </w:r>
          </w:p>
        </w:tc>
        <w:tc>
          <w:tcPr>
            <w:tcW w:w="0" w:type="auto"/>
          </w:tcPr>
          <w:p w14:paraId="6C7DE5AD" w14:textId="1E03B477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4881F84D" w14:textId="1B2C7486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CG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nline</w:t>
            </w:r>
          </w:p>
        </w:tc>
        <w:tc>
          <w:tcPr>
            <w:tcW w:w="0" w:type="auto"/>
          </w:tcPr>
          <w:p w14:paraId="3D1F71C6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30/2018</w:t>
            </w:r>
          </w:p>
        </w:tc>
      </w:tr>
      <w:tr w:rsidR="005037AD" w:rsidRPr="008E74DA" w14:paraId="128DB8FF" w14:textId="77777777" w:rsidTr="005037AD">
        <w:tc>
          <w:tcPr>
            <w:tcW w:w="0" w:type="auto"/>
          </w:tcPr>
          <w:p w14:paraId="6D352033" w14:textId="1496181B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3</w:t>
            </w:r>
          </w:p>
        </w:tc>
        <w:tc>
          <w:tcPr>
            <w:tcW w:w="0" w:type="auto"/>
          </w:tcPr>
          <w:p w14:paraId="34E1034D" w14:textId="30472BD6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33032B91" w14:textId="1A1EC15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Duk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Durham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C</w:t>
            </w:r>
          </w:p>
        </w:tc>
        <w:tc>
          <w:tcPr>
            <w:tcW w:w="0" w:type="auto"/>
          </w:tcPr>
          <w:p w14:paraId="1BAB37F0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2/15/2018</w:t>
            </w:r>
          </w:p>
        </w:tc>
      </w:tr>
      <w:tr w:rsidR="005037AD" w:rsidRPr="008E74DA" w14:paraId="6BF901AF" w14:textId="77777777" w:rsidTr="005037AD">
        <w:tc>
          <w:tcPr>
            <w:tcW w:w="0" w:type="auto"/>
          </w:tcPr>
          <w:p w14:paraId="4AB92CC1" w14:textId="08D2A87A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2</w:t>
            </w:r>
          </w:p>
        </w:tc>
        <w:tc>
          <w:tcPr>
            <w:tcW w:w="0" w:type="auto"/>
          </w:tcPr>
          <w:p w14:paraId="37487891" w14:textId="61BC4BCB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0926D925" w14:textId="1B62B7BB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Templ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hiladelphia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A</w:t>
            </w:r>
          </w:p>
        </w:tc>
        <w:tc>
          <w:tcPr>
            <w:tcW w:w="0" w:type="auto"/>
          </w:tcPr>
          <w:p w14:paraId="32651C3C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4/25/2017</w:t>
            </w:r>
          </w:p>
        </w:tc>
      </w:tr>
      <w:tr w:rsidR="005037AD" w:rsidRPr="008E74DA" w14:paraId="58A0FC2D" w14:textId="77777777" w:rsidTr="005037AD">
        <w:tc>
          <w:tcPr>
            <w:tcW w:w="0" w:type="auto"/>
          </w:tcPr>
          <w:p w14:paraId="5D5F875D" w14:textId="26543DC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</w:t>
            </w:r>
          </w:p>
        </w:tc>
        <w:tc>
          <w:tcPr>
            <w:tcW w:w="0" w:type="auto"/>
          </w:tcPr>
          <w:p w14:paraId="7246131D" w14:textId="2A0169BF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267DFDB3" w14:textId="48167C55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</w:p>
        </w:tc>
        <w:tc>
          <w:tcPr>
            <w:tcW w:w="0" w:type="auto"/>
          </w:tcPr>
          <w:p w14:paraId="4A7A8083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3/24/2017</w:t>
            </w:r>
          </w:p>
        </w:tc>
      </w:tr>
    </w:tbl>
    <w:p w14:paraId="41058E76" w14:textId="77777777" w:rsidR="00FC0DEB" w:rsidRPr="008E74DA" w:rsidRDefault="00FC0DEB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1AC4F26" w14:textId="08F39C26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OFTWARE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36CA7789" w14:textId="77777777" w:rsidTr="005037AD">
        <w:tc>
          <w:tcPr>
            <w:tcW w:w="5000" w:type="pct"/>
          </w:tcPr>
          <w:p w14:paraId="5A6536C6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proofErr w:type="spellStart"/>
            <w:r w:rsidRPr="00D559AA">
              <w:rPr>
                <w:rFonts w:cs="Times New Roman"/>
                <w:b/>
                <w:bCs/>
                <w:sz w:val="24"/>
                <w:szCs w:val="24"/>
              </w:rPr>
              <w:t>IGCexpansion</w:t>
            </w:r>
            <w:proofErr w:type="spellEnd"/>
          </w:p>
          <w:p w14:paraId="77F33F30" w14:textId="1C8CE74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M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.</w:t>
            </w:r>
          </w:p>
          <w:p w14:paraId="49CC1EE8" w14:textId="4E9A64C1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3" w:history="1">
              <w:r w:rsidRPr="008E74DA">
                <w:rPr>
                  <w:rStyle w:val="Hyperlink"/>
                  <w:rFonts w:cs="Times New Roman"/>
                </w:rPr>
                <w:t>https://github.com/xji3/IGCexpansion</w:t>
              </w:r>
            </w:hyperlink>
            <w:r w:rsidRPr="008E74DA"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:rsidRPr="008E74DA" w14:paraId="78A54F03" w14:textId="77777777" w:rsidTr="005037AD">
        <w:tc>
          <w:tcPr>
            <w:tcW w:w="5000" w:type="pct"/>
          </w:tcPr>
          <w:p w14:paraId="105880AA" w14:textId="609CF6FD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IGC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ST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Tutorial</w:t>
            </w:r>
          </w:p>
          <w:p w14:paraId="2E4CAE95" w14:textId="25047D60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tor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tho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und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ST.</w:t>
            </w:r>
          </w:p>
          <w:p w14:paraId="4ED26624" w14:textId="745E618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t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4" w:history="1">
              <w:r w:rsidRPr="008E74DA">
                <w:rPr>
                  <w:rStyle w:val="Hyperlink"/>
                  <w:rFonts w:cs="Times New Roman"/>
                </w:rPr>
                <w:t>https://github.com/xji3/IGC_BEAST_Tutorial</w:t>
              </w:r>
            </w:hyperlink>
            <w:r w:rsidRPr="008E74DA"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:rsidRPr="008E74DA" w14:paraId="75B515C1" w14:textId="77777777" w:rsidTr="005037AD">
        <w:tc>
          <w:tcPr>
            <w:tcW w:w="5000" w:type="pct"/>
          </w:tcPr>
          <w:p w14:paraId="78D5216B" w14:textId="5B62500E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ST</w:t>
            </w:r>
            <w:r w:rsidR="00CA1BED">
              <w:rPr>
                <w:rFonts w:cs="Times New Roman"/>
                <w:b/>
                <w:bCs/>
                <w:sz w:val="24"/>
                <w:szCs w:val="24"/>
              </w:rPr>
              <w:t xml:space="preserve"> X</w:t>
            </w:r>
          </w:p>
          <w:p w14:paraId="23700554" w14:textId="09FFD4B1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Style w:val="Hyperlink"/>
                <w:rFonts w:eastAsia="Times New Roman" w:cs="Times New Roman"/>
              </w:rPr>
              <w:t>develop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ST</w:t>
            </w:r>
            <w:r w:rsidR="00314CD9">
              <w:rPr>
                <w:rFonts w:cs="Times New Roman"/>
              </w:rPr>
              <w:t xml:space="preserve"> X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</w:t>
            </w:r>
            <w:r w:rsidR="00D37426">
              <w:rPr>
                <w:rFonts w:cs="Times New Roman"/>
              </w:rPr>
              <w:t xml:space="preserve"> package</w:t>
            </w:r>
            <w:r w:rsidRPr="008E74DA">
              <w:rPr>
                <w:rFonts w:cs="Times New Roman"/>
              </w:rPr>
              <w:t>.</w:t>
            </w:r>
          </w:p>
          <w:p w14:paraId="1B8919F2" w14:textId="384ED95A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5" w:history="1">
              <w:r w:rsidRPr="008E74DA">
                <w:rPr>
                  <w:rStyle w:val="Hyperlink"/>
                  <w:rFonts w:eastAsia="Times New Roman" w:cs="Times New Roman"/>
                </w:rPr>
                <w:t>https://github.com/beast-dev/beast-mcmc</w:t>
              </w:r>
            </w:hyperlink>
            <w:r w:rsidRPr="008E74DA"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:rsidRPr="008E74DA" w14:paraId="5A6F3B5A" w14:textId="77777777" w:rsidTr="005037AD">
        <w:tc>
          <w:tcPr>
            <w:tcW w:w="5000" w:type="pct"/>
          </w:tcPr>
          <w:p w14:paraId="3F1079D6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GLE</w:t>
            </w:r>
          </w:p>
          <w:p w14:paraId="761ECFCB" w14:textId="471FAF1A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Style w:val="Hyperlink"/>
                <w:rFonts w:eastAsia="Times New Roman" w:cs="Times New Roman"/>
              </w:rPr>
              <w:t>develop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G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brary.</w:t>
            </w:r>
          </w:p>
          <w:p w14:paraId="1716A2C6" w14:textId="55474047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6" w:history="1">
              <w:r w:rsidRPr="008E74DA">
                <w:rPr>
                  <w:rStyle w:val="Hyperlink"/>
                  <w:rFonts w:cs="Times New Roman"/>
                </w:rPr>
                <w:t>https://github.com/beagle-dev/beagle-lib</w:t>
              </w:r>
            </w:hyperlink>
            <w:r w:rsidRPr="008E74DA"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:rsidRPr="008E74DA" w14:paraId="0293C413" w14:textId="77777777" w:rsidTr="005037AD">
        <w:tc>
          <w:tcPr>
            <w:tcW w:w="5000" w:type="pct"/>
          </w:tcPr>
          <w:p w14:paraId="7844D916" w14:textId="370DDCB9" w:rsidR="000068F4" w:rsidRPr="00D559AA" w:rsidRDefault="000F4503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lastRenderedPageBreak/>
              <w:t>B</w:t>
            </w:r>
            <w:r w:rsidR="000068F4" w:rsidRPr="00D559AA">
              <w:rPr>
                <w:rFonts w:cs="Times New Roman"/>
                <w:b/>
                <w:bCs/>
                <w:sz w:val="24"/>
                <w:szCs w:val="24"/>
              </w:rPr>
              <w:t>ito</w:t>
            </w:r>
          </w:p>
          <w:p w14:paraId="044928B1" w14:textId="55526F20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llabor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u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ia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mer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l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ear-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gorith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mplementa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i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ariat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.</w:t>
            </w:r>
          </w:p>
          <w:p w14:paraId="05AABFFB" w14:textId="0B65F048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A23DAC">
              <w:rPr>
                <w:rFonts w:cs="Times New Roman" w:hint="eastAsia"/>
              </w:rPr>
              <w:t xml:space="preserve"> </w:t>
            </w:r>
            <w:hyperlink r:id="rId27" w:history="1">
              <w:r w:rsidR="00A23DAC" w:rsidRPr="001E0656">
                <w:rPr>
                  <w:rStyle w:val="Hyperlink"/>
                  <w:rFonts w:cs="Times New Roman"/>
                </w:rPr>
                <w:t>https://github.com/phylovi/bito</w:t>
              </w:r>
            </w:hyperlink>
            <w:r w:rsidRPr="008E74DA">
              <w:rPr>
                <w:rFonts w:cs="Times New Roman"/>
              </w:rPr>
              <w:t>.</w:t>
            </w:r>
          </w:p>
        </w:tc>
      </w:tr>
    </w:tbl>
    <w:p w14:paraId="4AC99CD7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15C3F7A0" w14:textId="69EB5665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YNERGISTIC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ACTIVITIE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362FD920" w14:textId="77777777" w:rsidTr="005037AD">
        <w:tc>
          <w:tcPr>
            <w:tcW w:w="5000" w:type="pct"/>
          </w:tcPr>
          <w:bookmarkEnd w:id="1"/>
          <w:p w14:paraId="7E5B9EF5" w14:textId="4DA9E4EF" w:rsidR="009B08C1" w:rsidRPr="00D559AA" w:rsidRDefault="009B08C1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Grant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Panelist</w:t>
            </w:r>
          </w:p>
          <w:p w14:paraId="2AB7FCA0" w14:textId="47625A4D" w:rsidR="009B08C1" w:rsidRPr="008E74DA" w:rsidRDefault="009B08C1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ue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mb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E65C2F"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thod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ear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BMBR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.</w:t>
            </w:r>
          </w:p>
          <w:p w14:paraId="0046B4EF" w14:textId="62222A30" w:rsidR="009B08C1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fession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ervice</w:t>
            </w:r>
          </w:p>
          <w:p w14:paraId="279CD380" w14:textId="4F0A1506" w:rsidR="00D10E7F" w:rsidRPr="008E74DA" w:rsidRDefault="00D10E7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ditor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o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mb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Discove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pringe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</w:t>
            </w:r>
            <w:r w:rsidR="00D559AA">
              <w:rPr>
                <w:rFonts w:cs="Times New Roman"/>
                <w:i/>
                <w:iCs/>
              </w:rPr>
              <w:t>.</w:t>
            </w:r>
          </w:p>
          <w:p w14:paraId="4D2BA3C0" w14:textId="137CF8D0" w:rsidR="00D10E7F" w:rsidRPr="008E74DA" w:rsidRDefault="00D10E7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iew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dit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Genetic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ethodology.</w:t>
            </w:r>
          </w:p>
          <w:p w14:paraId="78DAD0E7" w14:textId="534C991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iew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nuscrip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</w:p>
          <w:p w14:paraId="7D8D3383" w14:textId="29A53386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Natur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edici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</w:t>
            </w:r>
            <w:r w:rsidR="00D4154F">
              <w:rPr>
                <w:rFonts w:cs="Times New Roman"/>
              </w:rPr>
              <w:t>2</w:t>
            </w:r>
            <w:r w:rsidRPr="008E74DA">
              <w:rPr>
                <w:rFonts w:cs="Times New Roman"/>
              </w:rPr>
              <w:t>)</w:t>
            </w:r>
          </w:p>
          <w:p w14:paraId="2CFE23B3" w14:textId="3DC9B2DE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Proceeding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ion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cadem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cience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2)</w:t>
            </w:r>
          </w:p>
          <w:p w14:paraId="2CAC4E4A" w14:textId="19696B1C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9)</w:t>
            </w:r>
          </w:p>
          <w:p w14:paraId="69443290" w14:textId="43E5EC61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Annal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lie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2)</w:t>
            </w:r>
          </w:p>
          <w:p w14:paraId="534E9CC7" w14:textId="39E1A7AC" w:rsidR="00BB1357" w:rsidRPr="008E74DA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mput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raphic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26463FA1" w14:textId="7E415F52" w:rsidR="00BB1357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Theoret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opulatio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(1)</w:t>
            </w:r>
          </w:p>
          <w:p w14:paraId="686A2757" w14:textId="009CCA80" w:rsidR="00F81C25" w:rsidRPr="008E74DA" w:rsidRDefault="00F81C25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>
              <w:rPr>
                <w:rFonts w:cs="Times New Roman"/>
                <w:i/>
                <w:iCs/>
              </w:rPr>
              <w:t>The American Journal of Human Genetics (1)</w:t>
            </w:r>
          </w:p>
          <w:p w14:paraId="249EDFC2" w14:textId="512C58D9" w:rsidR="00BB1357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proofErr w:type="spellStart"/>
            <w:r w:rsidRPr="008E74DA">
              <w:rPr>
                <w:rFonts w:cs="Times New Roman"/>
                <w:i/>
              </w:rPr>
              <w:t>Plo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athogen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614EA29F" w14:textId="5041819F" w:rsidR="004D6345" w:rsidRPr="008E74DA" w:rsidRDefault="004D6345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Micro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pectru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65B0648A" w14:textId="57DF2F57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IEEE/AC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Transaction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mput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1)</w:t>
            </w:r>
          </w:p>
          <w:p w14:paraId="3B0DDEAB" w14:textId="5CD1749A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ubl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Health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2)</w:t>
            </w:r>
          </w:p>
          <w:p w14:paraId="1E242C7A" w14:textId="2F01198B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(2)</w:t>
            </w:r>
          </w:p>
          <w:p w14:paraId="5E463D15" w14:textId="175D4FEC" w:rsidR="00BB1357" w:rsidRPr="008E74DA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BM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c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6CCAFC70" w14:textId="4B481B62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Evolution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2)</w:t>
            </w:r>
          </w:p>
          <w:p w14:paraId="424356C3" w14:textId="52DB13D1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Intern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Dat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in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1)</w:t>
            </w:r>
          </w:p>
          <w:p w14:paraId="527980E8" w14:textId="77777777" w:rsidR="000068F4" w:rsidRPr="00A07FD8" w:rsidRDefault="000068F4" w:rsidP="00D10E7F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Rapi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eviews: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OVID-19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1)</w:t>
            </w:r>
          </w:p>
          <w:p w14:paraId="215ADF29" w14:textId="64B88AFC" w:rsidR="00A07FD8" w:rsidRPr="008E74DA" w:rsidRDefault="00A07FD8" w:rsidP="00D10E7F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>
              <w:rPr>
                <w:rFonts w:cs="Times New Roman"/>
                <w:i/>
                <w:iCs/>
              </w:rPr>
              <w:t>Open Veterinary Journal (1)</w:t>
            </w:r>
          </w:p>
        </w:tc>
      </w:tr>
      <w:tr w:rsidR="000068F4" w:rsidRPr="008E74DA" w14:paraId="6A59F8C2" w14:textId="77777777" w:rsidTr="005037AD">
        <w:tc>
          <w:tcPr>
            <w:tcW w:w="5000" w:type="pct"/>
          </w:tcPr>
          <w:p w14:paraId="64A96110" w14:textId="47310501" w:rsidR="000068F4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Department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ervice</w:t>
            </w:r>
          </w:p>
          <w:p w14:paraId="013A2A4D" w14:textId="2C8E383A" w:rsidR="000B6AC1" w:rsidRDefault="000B6AC1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</w:t>
            </w:r>
            <w:r>
              <w:rPr>
                <w:rFonts w:cs="Times New Roman"/>
              </w:rPr>
              <w:t xml:space="preserve"> and establishment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ew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ointly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ste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y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uter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s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>
              <w:rPr>
                <w:rFonts w:cs="Times New Roman"/>
              </w:rPr>
              <w:t xml:space="preserve"> </w:t>
            </w:r>
            <w:r w:rsidR="00660A86">
              <w:rPr>
                <w:rFonts w:cs="Times New Roman"/>
              </w:rPr>
              <w:t>University.</w:t>
            </w:r>
          </w:p>
          <w:p w14:paraId="50FD84BE" w14:textId="5F600204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rect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="00A87770">
              <w:rPr>
                <w:rFonts w:cs="Times New Roman"/>
              </w:rPr>
              <w:t xml:space="preserve">from </w:t>
            </w: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  <w:r w:rsidR="00A87770">
              <w:rPr>
                <w:rFonts w:cs="Times New Roman"/>
              </w:rPr>
              <w:t xml:space="preserve"> to Spring 2024</w:t>
            </w:r>
            <w:r w:rsidRPr="008E74DA">
              <w:rPr>
                <w:rFonts w:cs="Times New Roman"/>
              </w:rPr>
              <w:t>.</w:t>
            </w:r>
          </w:p>
          <w:p w14:paraId="77827020" w14:textId="77777777" w:rsidR="000068F4" w:rsidRDefault="000068F4" w:rsidP="000B6AC1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mitte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="00A87770">
              <w:rPr>
                <w:rFonts w:cs="Times New Roman"/>
              </w:rPr>
              <w:t xml:space="preserve">from </w:t>
            </w: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  <w:r w:rsidR="00A87770">
              <w:rPr>
                <w:rFonts w:cs="Times New Roman"/>
              </w:rPr>
              <w:t xml:space="preserve"> to Spring 2024</w:t>
            </w:r>
            <w:r w:rsidRPr="008E74DA">
              <w:rPr>
                <w:rFonts w:cs="Times New Roman"/>
              </w:rPr>
              <w:t>.</w:t>
            </w:r>
          </w:p>
          <w:p w14:paraId="34B2D4D8" w14:textId="48A3F7A8" w:rsidR="00C3613A" w:rsidRDefault="00C3613A" w:rsidP="000B6AC1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I ran a tutorial workshop on building personal website for graduate students </w:t>
            </w:r>
            <w:r w:rsidR="006B4944">
              <w:rPr>
                <w:rFonts w:cs="Times New Roman"/>
              </w:rPr>
              <w:t>in</w:t>
            </w:r>
            <w:r>
              <w:rPr>
                <w:rFonts w:cs="Times New Roman"/>
              </w:rPr>
              <w:t xml:space="preserve"> the Math Department on 04/05/2022 (tutorial link: </w:t>
            </w:r>
            <w:hyperlink r:id="rId28" w:history="1">
              <w:r w:rsidRPr="00C3613A">
                <w:rPr>
                  <w:rStyle w:val="Hyperlink"/>
                  <w:rFonts w:cs="Times New Roman"/>
                </w:rPr>
                <w:t>xji3.github.io/Tutorial</w:t>
              </w:r>
            </w:hyperlink>
            <w:r>
              <w:rPr>
                <w:rFonts w:cs="Times New Roman"/>
              </w:rPr>
              <w:t>)</w:t>
            </w:r>
            <w:r w:rsidR="006B4944">
              <w:rPr>
                <w:rFonts w:cs="Times New Roman"/>
              </w:rPr>
              <w:t>.</w:t>
            </w:r>
          </w:p>
          <w:p w14:paraId="5B30632F" w14:textId="4ED50F86" w:rsidR="00D72E30" w:rsidRPr="000B6AC1" w:rsidRDefault="00D72E30" w:rsidP="000B6AC1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lastRenderedPageBreak/>
              <w:t>I served on the College of Science &amp; Engineering Cypress HPC committee as the representative for the Math Department in Spring 2025.</w:t>
            </w:r>
          </w:p>
        </w:tc>
      </w:tr>
      <w:tr w:rsidR="000068F4" w:rsidRPr="008E74DA" w14:paraId="4D5FF53C" w14:textId="77777777" w:rsidTr="005037AD">
        <w:tc>
          <w:tcPr>
            <w:tcW w:w="5000" w:type="pct"/>
          </w:tcPr>
          <w:p w14:paraId="18A91FE4" w14:textId="77777777" w:rsidR="000068F4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utreach</w:t>
            </w:r>
          </w:p>
          <w:p w14:paraId="770CBFE4" w14:textId="3802798F" w:rsidR="0048156F" w:rsidRPr="008E74DA" w:rsidRDefault="0048156F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ticip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="00E65C2F"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R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g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agu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mpionshi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olunte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udg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anu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.</w:t>
            </w:r>
          </w:p>
          <w:p w14:paraId="33461BEF" w14:textId="4FA2CF54" w:rsidR="0047340A" w:rsidRPr="005826DA" w:rsidRDefault="0048156F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5826DA">
              <w:rPr>
                <w:rFonts w:cs="Times New Roman"/>
              </w:rPr>
              <w:t>I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participated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in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Boys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at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Tulane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in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STEM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(BATS)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and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Girls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in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STEM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at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Tulane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(GIST)</w:t>
            </w:r>
            <w:r w:rsidR="00E65C2F" w:rsidRPr="005826DA">
              <w:rPr>
                <w:rFonts w:cs="Times New Roman"/>
              </w:rPr>
              <w:t>,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organized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by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Tulane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Center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for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K-12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System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Educatio</w:t>
            </w:r>
            <w:r w:rsidR="000B1625" w:rsidRPr="005826DA">
              <w:rPr>
                <w:rFonts w:cs="Times New Roman"/>
              </w:rPr>
              <w:t>n</w:t>
            </w:r>
          </w:p>
          <w:p w14:paraId="698ACA37" w14:textId="0B10AB4F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Boys at Tulane in STEM (BATS), 03/18/2023</w:t>
            </w:r>
          </w:p>
          <w:p w14:paraId="0C7C9074" w14:textId="19889A31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Boys at Tulane in STEM (BATS), 09/16/2023</w:t>
            </w:r>
          </w:p>
          <w:p w14:paraId="21BE57E8" w14:textId="28900EE3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</w:t>
            </w:r>
            <w:proofErr w:type="spellStart"/>
            <w:r w:rsidRPr="005826DA">
              <w:rPr>
                <w:rFonts w:cs="Times New Roman"/>
                <w:color w:val="000000"/>
              </w:rPr>
              <w:t>GiST</w:t>
            </w:r>
            <w:proofErr w:type="spellEnd"/>
            <w:r w:rsidRPr="005826DA">
              <w:rPr>
                <w:rFonts w:cs="Times New Roman"/>
                <w:color w:val="000000"/>
              </w:rPr>
              <w:t>), 11/04/2023</w:t>
            </w:r>
          </w:p>
          <w:p w14:paraId="1E3F27BD" w14:textId="2DC48882" w:rsidR="0047340A" w:rsidRPr="005826DA" w:rsidRDefault="00107075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</w:t>
            </w:r>
            <w:proofErr w:type="spellStart"/>
            <w:r w:rsidRPr="005826DA">
              <w:rPr>
                <w:rFonts w:cs="Times New Roman"/>
                <w:color w:val="000000"/>
              </w:rPr>
              <w:t>GiST</w:t>
            </w:r>
            <w:proofErr w:type="spellEnd"/>
            <w:r w:rsidRPr="005826DA">
              <w:rPr>
                <w:rFonts w:cs="Times New Roman"/>
                <w:color w:val="000000"/>
              </w:rPr>
              <w:t>),</w:t>
            </w:r>
            <w:r w:rsidR="00E827A5" w:rsidRPr="005826DA">
              <w:rPr>
                <w:rFonts w:cs="Times New Roman"/>
                <w:color w:val="000000"/>
              </w:rPr>
              <w:t xml:space="preserve"> </w:t>
            </w:r>
            <w:r w:rsidR="0047340A" w:rsidRPr="005826DA">
              <w:rPr>
                <w:rFonts w:cs="Times New Roman"/>
                <w:color w:val="000000"/>
              </w:rPr>
              <w:t>0</w:t>
            </w:r>
            <w:r w:rsidR="00B920D5" w:rsidRPr="005826DA">
              <w:rPr>
                <w:rFonts w:cs="Times New Roman"/>
                <w:color w:val="000000"/>
              </w:rPr>
              <w:t>3</w:t>
            </w:r>
            <w:r w:rsidR="0047340A" w:rsidRPr="005826DA">
              <w:rPr>
                <w:rFonts w:cs="Times New Roman"/>
                <w:color w:val="000000"/>
              </w:rPr>
              <w:t>/</w:t>
            </w:r>
            <w:r w:rsidR="00B920D5" w:rsidRPr="005826DA">
              <w:rPr>
                <w:rFonts w:cs="Times New Roman"/>
                <w:color w:val="000000"/>
              </w:rPr>
              <w:t>09</w:t>
            </w:r>
            <w:r w:rsidR="0047340A" w:rsidRPr="005826DA">
              <w:rPr>
                <w:rFonts w:cs="Times New Roman"/>
                <w:color w:val="000000"/>
              </w:rPr>
              <w:t>/2024</w:t>
            </w:r>
          </w:p>
          <w:p w14:paraId="77E449EF" w14:textId="2076648D" w:rsidR="0047340A" w:rsidRPr="005826DA" w:rsidRDefault="00107075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 xml:space="preserve">Volunteer, Boys at Tulane in STEM (BATS), </w:t>
            </w:r>
            <w:r w:rsidR="0047340A" w:rsidRPr="005826DA">
              <w:rPr>
                <w:rFonts w:cs="Times New Roman"/>
                <w:color w:val="000000"/>
              </w:rPr>
              <w:t>0</w:t>
            </w:r>
            <w:r w:rsidR="00B920D5" w:rsidRPr="005826DA">
              <w:rPr>
                <w:rFonts w:cs="Times New Roman"/>
                <w:color w:val="000000"/>
              </w:rPr>
              <w:t>4</w:t>
            </w:r>
            <w:r w:rsidR="0047340A" w:rsidRPr="005826DA">
              <w:rPr>
                <w:rFonts w:cs="Times New Roman"/>
                <w:color w:val="000000"/>
              </w:rPr>
              <w:t>/</w:t>
            </w:r>
            <w:r w:rsidR="00B920D5" w:rsidRPr="005826DA">
              <w:rPr>
                <w:rFonts w:cs="Times New Roman"/>
                <w:color w:val="000000"/>
              </w:rPr>
              <w:t>13</w:t>
            </w:r>
            <w:r w:rsidR="0047340A" w:rsidRPr="005826DA">
              <w:rPr>
                <w:rFonts w:cs="Times New Roman"/>
                <w:color w:val="000000"/>
              </w:rPr>
              <w:t>/2024</w:t>
            </w:r>
          </w:p>
          <w:p w14:paraId="0BF55295" w14:textId="06CC9A2A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Boys at Tulane in STEM (BATS), 09/21/2024</w:t>
            </w:r>
          </w:p>
          <w:p w14:paraId="67DB867C" w14:textId="77034887" w:rsidR="0047340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</w:t>
            </w:r>
            <w:proofErr w:type="spellStart"/>
            <w:r w:rsidRPr="005826DA">
              <w:rPr>
                <w:rFonts w:cs="Times New Roman"/>
                <w:color w:val="000000"/>
              </w:rPr>
              <w:t>GiST</w:t>
            </w:r>
            <w:proofErr w:type="spellEnd"/>
            <w:r w:rsidRPr="005826DA">
              <w:rPr>
                <w:rFonts w:cs="Times New Roman"/>
                <w:color w:val="000000"/>
              </w:rPr>
              <w:t>), 10/26/2024</w:t>
            </w:r>
          </w:p>
          <w:p w14:paraId="66C93A5D" w14:textId="61732A16" w:rsidR="005B1AB6" w:rsidRDefault="005B1AB6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Volunteer, Boys at Tulane in STEM (BATS), 02/01/2025</w:t>
            </w:r>
          </w:p>
          <w:p w14:paraId="1CB89805" w14:textId="6B5959D9" w:rsidR="00034A3E" w:rsidRPr="00034A3E" w:rsidRDefault="00034A3E" w:rsidP="00034A3E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</w:t>
            </w:r>
            <w:proofErr w:type="spellStart"/>
            <w:r w:rsidRPr="005826DA">
              <w:rPr>
                <w:rFonts w:cs="Times New Roman"/>
                <w:color w:val="000000"/>
              </w:rPr>
              <w:t>GiST</w:t>
            </w:r>
            <w:proofErr w:type="spellEnd"/>
            <w:r w:rsidRPr="005826DA">
              <w:rPr>
                <w:rFonts w:cs="Times New Roman"/>
                <w:color w:val="000000"/>
              </w:rPr>
              <w:t xml:space="preserve">), </w:t>
            </w:r>
            <w:r>
              <w:rPr>
                <w:rFonts w:cs="Times New Roman"/>
                <w:color w:val="000000"/>
              </w:rPr>
              <w:t>03</w:t>
            </w:r>
            <w:r w:rsidRPr="005826DA">
              <w:rPr>
                <w:rFonts w:cs="Times New Roman"/>
                <w:color w:val="000000"/>
              </w:rPr>
              <w:t>/2</w:t>
            </w:r>
            <w:r>
              <w:rPr>
                <w:rFonts w:cs="Times New Roman"/>
                <w:color w:val="000000"/>
              </w:rPr>
              <w:t>2</w:t>
            </w:r>
            <w:r w:rsidRPr="005826DA">
              <w:rPr>
                <w:rFonts w:cs="Times New Roman"/>
                <w:color w:val="000000"/>
              </w:rPr>
              <w:t>/202</w:t>
            </w:r>
            <w:r>
              <w:rPr>
                <w:rFonts w:cs="Times New Roman"/>
                <w:color w:val="000000"/>
              </w:rPr>
              <w:t>5</w:t>
            </w:r>
          </w:p>
          <w:p w14:paraId="2B393982" w14:textId="3AAE7635" w:rsidR="000068F4" w:rsidRPr="008E74DA" w:rsidRDefault="000068F4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easur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IST</w:t>
            </w:r>
            <w:r w:rsidRPr="008E74DA">
              <w:rPr>
                <w:rFonts w:cs="Times New Roman"/>
                <w:vertAlign w:val="superscript"/>
              </w:rPr>
              <w:footnoteReference w:id="7"/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adershi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unci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3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ticip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gn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i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u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leig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gn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g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o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I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en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presentati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2.</w:t>
            </w:r>
            <w:r w:rsidR="008E74DA">
              <w:rPr>
                <w:rFonts w:cs="Times New Roman"/>
              </w:rPr>
              <w:t xml:space="preserve"> </w:t>
            </w:r>
          </w:p>
        </w:tc>
      </w:tr>
      <w:tr w:rsidR="0047340A" w:rsidRPr="008E74DA" w14:paraId="46969347" w14:textId="77777777" w:rsidTr="005037AD">
        <w:tc>
          <w:tcPr>
            <w:tcW w:w="5000" w:type="pct"/>
          </w:tcPr>
          <w:p w14:paraId="30EE71F5" w14:textId="77777777" w:rsidR="0047340A" w:rsidRPr="00D559AA" w:rsidRDefault="0047340A" w:rsidP="0047340A">
            <w:pPr>
              <w:adjustRightInd w:val="0"/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</w:p>
        </w:tc>
      </w:tr>
    </w:tbl>
    <w:p w14:paraId="60C36368" w14:textId="5AFA6C35" w:rsidR="00DE5CFA" w:rsidRPr="008E74DA" w:rsidRDefault="00DE5CFA" w:rsidP="00D559AA">
      <w:pPr>
        <w:spacing w:after="0" w:line="282" w:lineRule="auto"/>
        <w:rPr>
          <w:rFonts w:cs="Times New Roman"/>
        </w:rPr>
      </w:pPr>
    </w:p>
    <w:sectPr w:rsidR="00DE5CFA" w:rsidRPr="008E74DA" w:rsidSect="00C23D8D">
      <w:footerReference w:type="default" r:id="rId2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A8391D" w14:textId="77777777" w:rsidR="00AD57BF" w:rsidRDefault="00AD57BF">
      <w:pPr>
        <w:spacing w:after="0"/>
      </w:pPr>
      <w:r>
        <w:separator/>
      </w:r>
    </w:p>
  </w:endnote>
  <w:endnote w:type="continuationSeparator" w:id="0">
    <w:p w14:paraId="581F4E0C" w14:textId="77777777" w:rsidR="00AD57BF" w:rsidRDefault="00AD57B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333831991"/>
      <w:docPartObj>
        <w:docPartGallery w:val="Page Numbers (Bottom of Page)"/>
        <w:docPartUnique/>
      </w:docPartObj>
    </w:sdtPr>
    <w:sdtContent>
      <w:sdt>
        <w:sdtPr>
          <w:id w:val="-1121074204"/>
          <w:docPartObj>
            <w:docPartGallery w:val="Page Numbers (Top of Page)"/>
            <w:docPartUnique/>
          </w:docPartObj>
        </w:sdtPr>
        <w:sdtContent>
          <w:p w14:paraId="2ACE6C9C" w14:textId="2285E848" w:rsidR="00FA3E69" w:rsidRPr="004B1800" w:rsidRDefault="008E74DA">
            <w:pPr>
              <w:pStyle w:val="Footer"/>
              <w:jc w:val="right"/>
            </w:pPr>
            <w:r>
              <w:rPr>
                <w:lang w:val="zh-CN"/>
              </w:rPr>
              <w:t xml:space="preserve"> </w:t>
            </w:r>
            <w:r w:rsidR="00FA3E69" w:rsidRPr="004B1800">
              <w:rPr>
                <w:bCs/>
                <w:sz w:val="24"/>
                <w:szCs w:val="24"/>
              </w:rPr>
              <w:fldChar w:fldCharType="begin"/>
            </w:r>
            <w:r w:rsidR="00FA3E69" w:rsidRPr="004B1800">
              <w:rPr>
                <w:bCs/>
              </w:rPr>
              <w:instrText>PAGE</w:instrText>
            </w:r>
            <w:r w:rsidR="00FA3E69"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="00FA3E69" w:rsidRPr="004B1800">
              <w:rPr>
                <w:bCs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</w:t>
            </w:r>
            <w:r w:rsidR="00FA3E69" w:rsidRPr="004B1800">
              <w:rPr>
                <w:lang w:val="zh-CN"/>
              </w:rPr>
              <w:t>/</w:t>
            </w:r>
            <w:r>
              <w:rPr>
                <w:lang w:val="zh-CN"/>
              </w:rPr>
              <w:t xml:space="preserve"> </w:t>
            </w:r>
            <w:r w:rsidR="00FA3E69" w:rsidRPr="004B1800">
              <w:rPr>
                <w:bCs/>
                <w:sz w:val="24"/>
                <w:szCs w:val="24"/>
              </w:rPr>
              <w:fldChar w:fldCharType="begin"/>
            </w:r>
            <w:r w:rsidR="00FA3E69" w:rsidRPr="004B1800">
              <w:rPr>
                <w:bCs/>
              </w:rPr>
              <w:instrText>NUMPAGES</w:instrText>
            </w:r>
            <w:r w:rsidR="00FA3E69"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="00FA3E69"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51FE05" w14:textId="77777777" w:rsidR="00AD57BF" w:rsidRDefault="00AD57BF">
      <w:pPr>
        <w:spacing w:after="0"/>
      </w:pPr>
      <w:r>
        <w:separator/>
      </w:r>
    </w:p>
  </w:footnote>
  <w:footnote w:type="continuationSeparator" w:id="0">
    <w:p w14:paraId="7B16EF22" w14:textId="77777777" w:rsidR="00AD57BF" w:rsidRDefault="00AD57BF">
      <w:pPr>
        <w:spacing w:after="0"/>
      </w:pPr>
      <w:r>
        <w:continuationSeparator/>
      </w:r>
    </w:p>
  </w:footnote>
  <w:footnote w:id="1">
    <w:p w14:paraId="0A4BC486" w14:textId="734E224D" w:rsidR="009253A9" w:rsidRPr="00D559AA" w:rsidRDefault="009253A9">
      <w:pPr>
        <w:pStyle w:val="FootnoteText"/>
        <w:rPr>
          <w:sz w:val="28"/>
          <w:szCs w:val="2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1,08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nod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hour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(targeting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4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I10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PUs/node)</w:t>
      </w:r>
    </w:p>
  </w:footnote>
  <w:footnote w:id="2">
    <w:p w14:paraId="1B2BE5CD" w14:textId="3A48C994" w:rsidR="003558AA" w:rsidRPr="00D559AA" w:rsidRDefault="003558AA">
      <w:pPr>
        <w:pStyle w:val="FootnoteText"/>
        <w:rPr>
          <w:sz w:val="28"/>
          <w:szCs w:val="2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Donati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n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10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80Gb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PCI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PU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card</w:t>
      </w:r>
    </w:p>
  </w:footnote>
  <w:footnote w:id="3">
    <w:p w14:paraId="14E3039F" w14:textId="57D01852" w:rsidR="000068F4" w:rsidRPr="00D559AA" w:rsidRDefault="000068F4" w:rsidP="000068F4">
      <w:pPr>
        <w:pStyle w:val="FootnoteText"/>
        <w:rPr>
          <w:sz w:val="18"/>
          <w:szCs w:val="1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SISMID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ummer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n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odeling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fectiou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Disease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ashingt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eattle</w:t>
      </w:r>
    </w:p>
  </w:footnote>
  <w:footnote w:id="4">
    <w:p w14:paraId="640E9DA3" w14:textId="1FC13D5D" w:rsidR="000068F4" w:rsidRPr="00D559AA" w:rsidRDefault="000068F4" w:rsidP="000068F4">
      <w:pPr>
        <w:pStyle w:val="FootnoteText"/>
        <w:rPr>
          <w:sz w:val="18"/>
          <w:szCs w:val="18"/>
          <w:lang w:eastAsia="zh-CN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rFonts w:hint="eastAsia"/>
          <w:sz w:val="18"/>
          <w:szCs w:val="18"/>
        </w:rPr>
        <w:t>fund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er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atche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rough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North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Carolina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</w:p>
  </w:footnote>
  <w:footnote w:id="5">
    <w:p w14:paraId="1FC25CDE" w14:textId="5B25C620" w:rsidR="000068F4" w:rsidRPr="00D559AA" w:rsidRDefault="000068F4" w:rsidP="000068F4">
      <w:pPr>
        <w:pStyle w:val="Footer"/>
        <w:rPr>
          <w:sz w:val="18"/>
          <w:szCs w:val="18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SAMSI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n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pplie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athema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cience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</w:p>
  </w:footnote>
  <w:footnote w:id="6">
    <w:p w14:paraId="7E7184A4" w14:textId="0C0C26B8" w:rsidR="000068F4" w:rsidRPr="002A1E7D" w:rsidRDefault="000068F4" w:rsidP="000068F4">
      <w:pPr>
        <w:pStyle w:val="FootnoteText"/>
        <w:rPr>
          <w:sz w:val="16"/>
          <w:szCs w:val="16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SISG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ummer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enetic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ashingt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eattle</w:t>
      </w:r>
    </w:p>
  </w:footnote>
  <w:footnote w:id="7">
    <w:p w14:paraId="63FA792B" w14:textId="40586690" w:rsidR="000068F4" w:rsidRPr="00D559AA" w:rsidRDefault="000068F4" w:rsidP="000068F4">
      <w:pPr>
        <w:pStyle w:val="FootnoteText"/>
        <w:rPr>
          <w:sz w:val="18"/>
          <w:szCs w:val="18"/>
          <w:lang w:eastAsia="zh-CN"/>
        </w:rPr>
      </w:pPr>
      <w:r w:rsidRPr="00D559AA">
        <w:rPr>
          <w:rStyle w:val="FootnoteReference"/>
          <w:sz w:val="18"/>
          <w:szCs w:val="22"/>
        </w:rPr>
        <w:footnoteRef/>
      </w:r>
      <w:r w:rsidR="008E74DA" w:rsidRPr="00D559AA">
        <w:rPr>
          <w:rStyle w:val="FootnoteReference"/>
          <w:sz w:val="18"/>
          <w:szCs w:val="22"/>
        </w:rPr>
        <w:t xml:space="preserve"> </w:t>
      </w:r>
      <w:r w:rsidRPr="00D559AA">
        <w:rPr>
          <w:sz w:val="18"/>
          <w:szCs w:val="22"/>
        </w:rPr>
        <w:t>ASSIST: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The</w:t>
      </w:r>
      <w:r w:rsidR="00EA49A6">
        <w:rPr>
          <w:sz w:val="18"/>
          <w:szCs w:val="22"/>
        </w:rPr>
        <w:t xml:space="preserve"> NSF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Center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for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Advanc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elf-Power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ystems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of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Integrat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ensors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an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Technologies</w:t>
      </w:r>
      <w:r w:rsidR="00EA49A6">
        <w:rPr>
          <w:sz w:val="18"/>
          <w:szCs w:val="22"/>
        </w:rPr>
        <w:t xml:space="preserve"> at NC State University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A66819"/>
    <w:multiLevelType w:val="hybridMultilevel"/>
    <w:tmpl w:val="A08218A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4D3661"/>
    <w:multiLevelType w:val="hybridMultilevel"/>
    <w:tmpl w:val="F06C26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FA1146"/>
    <w:multiLevelType w:val="hybridMultilevel"/>
    <w:tmpl w:val="9C4EC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1FB6"/>
    <w:multiLevelType w:val="hybridMultilevel"/>
    <w:tmpl w:val="6096F5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7309E1"/>
    <w:multiLevelType w:val="multilevel"/>
    <w:tmpl w:val="3EC6A5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804637"/>
    <w:multiLevelType w:val="hybridMultilevel"/>
    <w:tmpl w:val="251C029E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ED7D7D"/>
    <w:multiLevelType w:val="hybridMultilevel"/>
    <w:tmpl w:val="EC7E4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9C6155"/>
    <w:multiLevelType w:val="hybridMultilevel"/>
    <w:tmpl w:val="8822E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B6055A"/>
    <w:multiLevelType w:val="hybridMultilevel"/>
    <w:tmpl w:val="4616196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9F1594"/>
    <w:multiLevelType w:val="hybridMultilevel"/>
    <w:tmpl w:val="F1DE567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C217A7"/>
    <w:multiLevelType w:val="hybridMultilevel"/>
    <w:tmpl w:val="3378D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090738"/>
    <w:multiLevelType w:val="hybridMultilevel"/>
    <w:tmpl w:val="27BA74A4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9C55CB"/>
    <w:multiLevelType w:val="hybridMultilevel"/>
    <w:tmpl w:val="1FC643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661BE2"/>
    <w:multiLevelType w:val="hybridMultilevel"/>
    <w:tmpl w:val="B6883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886C9D"/>
    <w:multiLevelType w:val="hybridMultilevel"/>
    <w:tmpl w:val="48ECF11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2A7E91"/>
    <w:multiLevelType w:val="hybridMultilevel"/>
    <w:tmpl w:val="A850B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1365F2"/>
    <w:multiLevelType w:val="hybridMultilevel"/>
    <w:tmpl w:val="EF346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E15D84"/>
    <w:multiLevelType w:val="hybridMultilevel"/>
    <w:tmpl w:val="9DDA4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512B70"/>
    <w:multiLevelType w:val="hybridMultilevel"/>
    <w:tmpl w:val="47EEF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3318900">
    <w:abstractNumId w:val="1"/>
  </w:num>
  <w:num w:numId="2" w16cid:durableId="5206517">
    <w:abstractNumId w:val="5"/>
  </w:num>
  <w:num w:numId="3" w16cid:durableId="973874058">
    <w:abstractNumId w:val="32"/>
  </w:num>
  <w:num w:numId="4" w16cid:durableId="393502742">
    <w:abstractNumId w:val="19"/>
  </w:num>
  <w:num w:numId="5" w16cid:durableId="876966620">
    <w:abstractNumId w:val="22"/>
  </w:num>
  <w:num w:numId="6" w16cid:durableId="408623505">
    <w:abstractNumId w:val="12"/>
  </w:num>
  <w:num w:numId="7" w16cid:durableId="517162018">
    <w:abstractNumId w:val="18"/>
  </w:num>
  <w:num w:numId="8" w16cid:durableId="735399924">
    <w:abstractNumId w:val="34"/>
  </w:num>
  <w:num w:numId="9" w16cid:durableId="974262273">
    <w:abstractNumId w:val="16"/>
  </w:num>
  <w:num w:numId="10" w16cid:durableId="662011366">
    <w:abstractNumId w:val="8"/>
  </w:num>
  <w:num w:numId="11" w16cid:durableId="945188952">
    <w:abstractNumId w:val="25"/>
  </w:num>
  <w:num w:numId="12" w16cid:durableId="1696417766">
    <w:abstractNumId w:val="13"/>
  </w:num>
  <w:num w:numId="13" w16cid:durableId="1901937226">
    <w:abstractNumId w:val="21"/>
  </w:num>
  <w:num w:numId="14" w16cid:durableId="1521823206">
    <w:abstractNumId w:val="10"/>
  </w:num>
  <w:num w:numId="15" w16cid:durableId="1042171558">
    <w:abstractNumId w:val="27"/>
  </w:num>
  <w:num w:numId="16" w16cid:durableId="2114470929">
    <w:abstractNumId w:val="7"/>
  </w:num>
  <w:num w:numId="17" w16cid:durableId="669451274">
    <w:abstractNumId w:val="9"/>
  </w:num>
  <w:num w:numId="18" w16cid:durableId="849641427">
    <w:abstractNumId w:val="0"/>
  </w:num>
  <w:num w:numId="19" w16cid:durableId="129440987">
    <w:abstractNumId w:val="17"/>
  </w:num>
  <w:num w:numId="20" w16cid:durableId="956063825">
    <w:abstractNumId w:val="28"/>
  </w:num>
  <w:num w:numId="21" w16cid:durableId="1617909997">
    <w:abstractNumId w:val="23"/>
  </w:num>
  <w:num w:numId="22" w16cid:durableId="1812480890">
    <w:abstractNumId w:val="31"/>
  </w:num>
  <w:num w:numId="23" w16cid:durableId="1611669400">
    <w:abstractNumId w:val="11"/>
  </w:num>
  <w:num w:numId="24" w16cid:durableId="693918379">
    <w:abstractNumId w:val="4"/>
  </w:num>
  <w:num w:numId="25" w16cid:durableId="330960251">
    <w:abstractNumId w:val="26"/>
  </w:num>
  <w:num w:numId="26" w16cid:durableId="2005696486">
    <w:abstractNumId w:val="30"/>
  </w:num>
  <w:num w:numId="27" w16cid:durableId="226109453">
    <w:abstractNumId w:val="14"/>
  </w:num>
  <w:num w:numId="28" w16cid:durableId="610208958">
    <w:abstractNumId w:val="3"/>
  </w:num>
  <w:num w:numId="29" w16cid:durableId="1878352492">
    <w:abstractNumId w:val="2"/>
  </w:num>
  <w:num w:numId="30" w16cid:durableId="1221677152">
    <w:abstractNumId w:val="20"/>
  </w:num>
  <w:num w:numId="31" w16cid:durableId="308292798">
    <w:abstractNumId w:val="15"/>
  </w:num>
  <w:num w:numId="32" w16cid:durableId="214859307">
    <w:abstractNumId w:val="24"/>
  </w:num>
  <w:num w:numId="33" w16cid:durableId="1374042834">
    <w:abstractNumId w:val="29"/>
  </w:num>
  <w:num w:numId="34" w16cid:durableId="1434008797">
    <w:abstractNumId w:val="6"/>
  </w:num>
  <w:num w:numId="35" w16cid:durableId="1193808132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O3MDYwtzQzNzO2NDdV0lEKTi0uzszPAykwtKgFAM+RbNItAAAA"/>
  </w:docVars>
  <w:rsids>
    <w:rsidRoot w:val="00016F14"/>
    <w:rsid w:val="00001DED"/>
    <w:rsid w:val="00004E04"/>
    <w:rsid w:val="0000585E"/>
    <w:rsid w:val="00005F65"/>
    <w:rsid w:val="000068F4"/>
    <w:rsid w:val="0000743D"/>
    <w:rsid w:val="000124A4"/>
    <w:rsid w:val="00012A83"/>
    <w:rsid w:val="000137A7"/>
    <w:rsid w:val="00013BDE"/>
    <w:rsid w:val="00014ADA"/>
    <w:rsid w:val="00014B45"/>
    <w:rsid w:val="00015E76"/>
    <w:rsid w:val="00016F14"/>
    <w:rsid w:val="00021FA9"/>
    <w:rsid w:val="000221C4"/>
    <w:rsid w:val="0002301F"/>
    <w:rsid w:val="0002304B"/>
    <w:rsid w:val="00023C52"/>
    <w:rsid w:val="00024222"/>
    <w:rsid w:val="000244C5"/>
    <w:rsid w:val="000248EC"/>
    <w:rsid w:val="00024CC7"/>
    <w:rsid w:val="00026611"/>
    <w:rsid w:val="000307E0"/>
    <w:rsid w:val="00030E4A"/>
    <w:rsid w:val="00032660"/>
    <w:rsid w:val="00032D14"/>
    <w:rsid w:val="00034A3E"/>
    <w:rsid w:val="00040F85"/>
    <w:rsid w:val="000413EB"/>
    <w:rsid w:val="0004462E"/>
    <w:rsid w:val="00044C13"/>
    <w:rsid w:val="000507FB"/>
    <w:rsid w:val="00051A27"/>
    <w:rsid w:val="00051B81"/>
    <w:rsid w:val="000528C1"/>
    <w:rsid w:val="00053566"/>
    <w:rsid w:val="00057329"/>
    <w:rsid w:val="00062387"/>
    <w:rsid w:val="00062843"/>
    <w:rsid w:val="0006287D"/>
    <w:rsid w:val="00063A0E"/>
    <w:rsid w:val="00063B21"/>
    <w:rsid w:val="0006420C"/>
    <w:rsid w:val="00065F41"/>
    <w:rsid w:val="000661EC"/>
    <w:rsid w:val="00066359"/>
    <w:rsid w:val="00067B72"/>
    <w:rsid w:val="00072092"/>
    <w:rsid w:val="00073CC7"/>
    <w:rsid w:val="00074C17"/>
    <w:rsid w:val="00076FEF"/>
    <w:rsid w:val="000770D3"/>
    <w:rsid w:val="0008082A"/>
    <w:rsid w:val="00081837"/>
    <w:rsid w:val="00081A6F"/>
    <w:rsid w:val="0008217F"/>
    <w:rsid w:val="0008298C"/>
    <w:rsid w:val="00082FE4"/>
    <w:rsid w:val="0008315B"/>
    <w:rsid w:val="000841FD"/>
    <w:rsid w:val="000850A8"/>
    <w:rsid w:val="000868B7"/>
    <w:rsid w:val="00086FDD"/>
    <w:rsid w:val="00091406"/>
    <w:rsid w:val="000918C9"/>
    <w:rsid w:val="00091E6F"/>
    <w:rsid w:val="00092100"/>
    <w:rsid w:val="00093B9B"/>
    <w:rsid w:val="00094D13"/>
    <w:rsid w:val="00095A72"/>
    <w:rsid w:val="00095B28"/>
    <w:rsid w:val="000971B5"/>
    <w:rsid w:val="00097F46"/>
    <w:rsid w:val="000A0F00"/>
    <w:rsid w:val="000A1394"/>
    <w:rsid w:val="000A2A67"/>
    <w:rsid w:val="000A3A05"/>
    <w:rsid w:val="000A709B"/>
    <w:rsid w:val="000B09BB"/>
    <w:rsid w:val="000B1625"/>
    <w:rsid w:val="000B47F2"/>
    <w:rsid w:val="000B5081"/>
    <w:rsid w:val="000B577E"/>
    <w:rsid w:val="000B6AC1"/>
    <w:rsid w:val="000B6D06"/>
    <w:rsid w:val="000C075C"/>
    <w:rsid w:val="000C105A"/>
    <w:rsid w:val="000C19DA"/>
    <w:rsid w:val="000C56DA"/>
    <w:rsid w:val="000D0261"/>
    <w:rsid w:val="000D0798"/>
    <w:rsid w:val="000D5631"/>
    <w:rsid w:val="000D573D"/>
    <w:rsid w:val="000D67A7"/>
    <w:rsid w:val="000D6E64"/>
    <w:rsid w:val="000D7B08"/>
    <w:rsid w:val="000E0183"/>
    <w:rsid w:val="000E0DEC"/>
    <w:rsid w:val="000E7125"/>
    <w:rsid w:val="000F1851"/>
    <w:rsid w:val="000F1EB5"/>
    <w:rsid w:val="000F2AE9"/>
    <w:rsid w:val="000F3051"/>
    <w:rsid w:val="000F4503"/>
    <w:rsid w:val="000F48AA"/>
    <w:rsid w:val="000F5260"/>
    <w:rsid w:val="000F58E7"/>
    <w:rsid w:val="000F5962"/>
    <w:rsid w:val="000F6557"/>
    <w:rsid w:val="000F6AB8"/>
    <w:rsid w:val="001042BD"/>
    <w:rsid w:val="00104F4F"/>
    <w:rsid w:val="0010549B"/>
    <w:rsid w:val="00106791"/>
    <w:rsid w:val="00106FE7"/>
    <w:rsid w:val="00107075"/>
    <w:rsid w:val="001106AF"/>
    <w:rsid w:val="00110B9B"/>
    <w:rsid w:val="00111DCF"/>
    <w:rsid w:val="00114B6F"/>
    <w:rsid w:val="00115F11"/>
    <w:rsid w:val="001164A7"/>
    <w:rsid w:val="00117742"/>
    <w:rsid w:val="00117848"/>
    <w:rsid w:val="00117C68"/>
    <w:rsid w:val="00120891"/>
    <w:rsid w:val="00120F6E"/>
    <w:rsid w:val="0012177C"/>
    <w:rsid w:val="00121D31"/>
    <w:rsid w:val="00121D74"/>
    <w:rsid w:val="00122595"/>
    <w:rsid w:val="0012389B"/>
    <w:rsid w:val="00123A90"/>
    <w:rsid w:val="00123CC0"/>
    <w:rsid w:val="00123D24"/>
    <w:rsid w:val="001240E7"/>
    <w:rsid w:val="00124479"/>
    <w:rsid w:val="001248FD"/>
    <w:rsid w:val="001255AC"/>
    <w:rsid w:val="00126033"/>
    <w:rsid w:val="001312BC"/>
    <w:rsid w:val="00134D0D"/>
    <w:rsid w:val="00135D56"/>
    <w:rsid w:val="00135F03"/>
    <w:rsid w:val="00137410"/>
    <w:rsid w:val="0014075E"/>
    <w:rsid w:val="001416EB"/>
    <w:rsid w:val="0014238E"/>
    <w:rsid w:val="001439A6"/>
    <w:rsid w:val="00145F22"/>
    <w:rsid w:val="00147478"/>
    <w:rsid w:val="00150272"/>
    <w:rsid w:val="00151352"/>
    <w:rsid w:val="00151C48"/>
    <w:rsid w:val="00152F93"/>
    <w:rsid w:val="00155F9A"/>
    <w:rsid w:val="00162829"/>
    <w:rsid w:val="00163838"/>
    <w:rsid w:val="00167A6F"/>
    <w:rsid w:val="001757D6"/>
    <w:rsid w:val="001778C7"/>
    <w:rsid w:val="001802D2"/>
    <w:rsid w:val="00181B0D"/>
    <w:rsid w:val="00182FD9"/>
    <w:rsid w:val="00183460"/>
    <w:rsid w:val="0018508B"/>
    <w:rsid w:val="0019133F"/>
    <w:rsid w:val="00192779"/>
    <w:rsid w:val="00193121"/>
    <w:rsid w:val="00193F80"/>
    <w:rsid w:val="0019468A"/>
    <w:rsid w:val="00195027"/>
    <w:rsid w:val="00195926"/>
    <w:rsid w:val="00196180"/>
    <w:rsid w:val="001972BC"/>
    <w:rsid w:val="001A19F0"/>
    <w:rsid w:val="001A30B3"/>
    <w:rsid w:val="001A75A8"/>
    <w:rsid w:val="001B158A"/>
    <w:rsid w:val="001B623D"/>
    <w:rsid w:val="001B7458"/>
    <w:rsid w:val="001C10FC"/>
    <w:rsid w:val="001C39A0"/>
    <w:rsid w:val="001C4BFC"/>
    <w:rsid w:val="001C53A8"/>
    <w:rsid w:val="001C60AB"/>
    <w:rsid w:val="001C63F3"/>
    <w:rsid w:val="001C69BB"/>
    <w:rsid w:val="001C6C9C"/>
    <w:rsid w:val="001D04D3"/>
    <w:rsid w:val="001D167D"/>
    <w:rsid w:val="001D2043"/>
    <w:rsid w:val="001D3A9E"/>
    <w:rsid w:val="001D400E"/>
    <w:rsid w:val="001D5931"/>
    <w:rsid w:val="001D791C"/>
    <w:rsid w:val="001E0C7D"/>
    <w:rsid w:val="001E1A77"/>
    <w:rsid w:val="001E1CBD"/>
    <w:rsid w:val="001E2DB1"/>
    <w:rsid w:val="001E3A21"/>
    <w:rsid w:val="001E3A7A"/>
    <w:rsid w:val="001E3B0E"/>
    <w:rsid w:val="001E4224"/>
    <w:rsid w:val="001E43CB"/>
    <w:rsid w:val="001E66EA"/>
    <w:rsid w:val="001E70E8"/>
    <w:rsid w:val="001F032C"/>
    <w:rsid w:val="001F1761"/>
    <w:rsid w:val="001F483C"/>
    <w:rsid w:val="001F4AA3"/>
    <w:rsid w:val="001F5299"/>
    <w:rsid w:val="00202513"/>
    <w:rsid w:val="00202F8E"/>
    <w:rsid w:val="00203121"/>
    <w:rsid w:val="00205744"/>
    <w:rsid w:val="00211007"/>
    <w:rsid w:val="002143CD"/>
    <w:rsid w:val="002165E7"/>
    <w:rsid w:val="0021790D"/>
    <w:rsid w:val="00217921"/>
    <w:rsid w:val="00222696"/>
    <w:rsid w:val="002228C4"/>
    <w:rsid w:val="00224929"/>
    <w:rsid w:val="00224C5D"/>
    <w:rsid w:val="002256E7"/>
    <w:rsid w:val="00226AA3"/>
    <w:rsid w:val="00226B96"/>
    <w:rsid w:val="002306A2"/>
    <w:rsid w:val="00233F1C"/>
    <w:rsid w:val="00233F31"/>
    <w:rsid w:val="00234351"/>
    <w:rsid w:val="00235529"/>
    <w:rsid w:val="00241467"/>
    <w:rsid w:val="00241980"/>
    <w:rsid w:val="002427AF"/>
    <w:rsid w:val="00244163"/>
    <w:rsid w:val="00244BE8"/>
    <w:rsid w:val="002453A8"/>
    <w:rsid w:val="00245B41"/>
    <w:rsid w:val="00245EFE"/>
    <w:rsid w:val="00246795"/>
    <w:rsid w:val="00247F56"/>
    <w:rsid w:val="00260D3C"/>
    <w:rsid w:val="00263815"/>
    <w:rsid w:val="00266490"/>
    <w:rsid w:val="002671BA"/>
    <w:rsid w:val="00270AE4"/>
    <w:rsid w:val="002720F3"/>
    <w:rsid w:val="002737AE"/>
    <w:rsid w:val="00273B74"/>
    <w:rsid w:val="00275F4D"/>
    <w:rsid w:val="002813B1"/>
    <w:rsid w:val="00281F3C"/>
    <w:rsid w:val="002829F6"/>
    <w:rsid w:val="00287F8C"/>
    <w:rsid w:val="002900D7"/>
    <w:rsid w:val="002911D2"/>
    <w:rsid w:val="002924D4"/>
    <w:rsid w:val="002925B6"/>
    <w:rsid w:val="002929C8"/>
    <w:rsid w:val="00295979"/>
    <w:rsid w:val="00296837"/>
    <w:rsid w:val="00296AE1"/>
    <w:rsid w:val="002A0014"/>
    <w:rsid w:val="002A1096"/>
    <w:rsid w:val="002A4B82"/>
    <w:rsid w:val="002A64B1"/>
    <w:rsid w:val="002A673D"/>
    <w:rsid w:val="002B02EC"/>
    <w:rsid w:val="002B3769"/>
    <w:rsid w:val="002B4C3F"/>
    <w:rsid w:val="002B683D"/>
    <w:rsid w:val="002B684E"/>
    <w:rsid w:val="002B73BF"/>
    <w:rsid w:val="002B786C"/>
    <w:rsid w:val="002C065E"/>
    <w:rsid w:val="002C1EC2"/>
    <w:rsid w:val="002C2896"/>
    <w:rsid w:val="002C681A"/>
    <w:rsid w:val="002D0570"/>
    <w:rsid w:val="002D0D41"/>
    <w:rsid w:val="002D2A75"/>
    <w:rsid w:val="002D3F1D"/>
    <w:rsid w:val="002D5018"/>
    <w:rsid w:val="002D526D"/>
    <w:rsid w:val="002D589C"/>
    <w:rsid w:val="002D632F"/>
    <w:rsid w:val="002D78C1"/>
    <w:rsid w:val="002D7DD6"/>
    <w:rsid w:val="002E1FB8"/>
    <w:rsid w:val="002E298C"/>
    <w:rsid w:val="002E3EDC"/>
    <w:rsid w:val="002E41E3"/>
    <w:rsid w:val="002E4DDB"/>
    <w:rsid w:val="002E6A4A"/>
    <w:rsid w:val="002E76EA"/>
    <w:rsid w:val="002F0119"/>
    <w:rsid w:val="002F0E92"/>
    <w:rsid w:val="002F1A88"/>
    <w:rsid w:val="002F2D32"/>
    <w:rsid w:val="002F3016"/>
    <w:rsid w:val="002F4315"/>
    <w:rsid w:val="002F459E"/>
    <w:rsid w:val="002F548F"/>
    <w:rsid w:val="002F63F4"/>
    <w:rsid w:val="002F70FB"/>
    <w:rsid w:val="002F73BC"/>
    <w:rsid w:val="00301EA2"/>
    <w:rsid w:val="003020FE"/>
    <w:rsid w:val="00303FD6"/>
    <w:rsid w:val="00304E81"/>
    <w:rsid w:val="00305716"/>
    <w:rsid w:val="00312775"/>
    <w:rsid w:val="00312C3B"/>
    <w:rsid w:val="00314CD9"/>
    <w:rsid w:val="003153EA"/>
    <w:rsid w:val="0031555E"/>
    <w:rsid w:val="003204FC"/>
    <w:rsid w:val="00320F5B"/>
    <w:rsid w:val="00320F97"/>
    <w:rsid w:val="00322429"/>
    <w:rsid w:val="00322FEB"/>
    <w:rsid w:val="00324394"/>
    <w:rsid w:val="00324598"/>
    <w:rsid w:val="00326B1A"/>
    <w:rsid w:val="003310D0"/>
    <w:rsid w:val="003318A5"/>
    <w:rsid w:val="00333875"/>
    <w:rsid w:val="00334199"/>
    <w:rsid w:val="0033537A"/>
    <w:rsid w:val="003359EE"/>
    <w:rsid w:val="00335DEF"/>
    <w:rsid w:val="00336473"/>
    <w:rsid w:val="00336B7C"/>
    <w:rsid w:val="00337AE3"/>
    <w:rsid w:val="0034131C"/>
    <w:rsid w:val="00342036"/>
    <w:rsid w:val="00343CBE"/>
    <w:rsid w:val="00343F65"/>
    <w:rsid w:val="003448E7"/>
    <w:rsid w:val="00344CE4"/>
    <w:rsid w:val="00350E69"/>
    <w:rsid w:val="0035102C"/>
    <w:rsid w:val="003527BF"/>
    <w:rsid w:val="00352F3C"/>
    <w:rsid w:val="003536EA"/>
    <w:rsid w:val="003558AA"/>
    <w:rsid w:val="0035613E"/>
    <w:rsid w:val="003563B2"/>
    <w:rsid w:val="00356788"/>
    <w:rsid w:val="00360145"/>
    <w:rsid w:val="00360A3F"/>
    <w:rsid w:val="00360D40"/>
    <w:rsid w:val="003619F2"/>
    <w:rsid w:val="00362A75"/>
    <w:rsid w:val="00362B56"/>
    <w:rsid w:val="00363182"/>
    <w:rsid w:val="0036345C"/>
    <w:rsid w:val="00364D03"/>
    <w:rsid w:val="00365659"/>
    <w:rsid w:val="00365A1B"/>
    <w:rsid w:val="0036678F"/>
    <w:rsid w:val="00366D3E"/>
    <w:rsid w:val="003701E7"/>
    <w:rsid w:val="00372CAF"/>
    <w:rsid w:val="00375A02"/>
    <w:rsid w:val="00375A07"/>
    <w:rsid w:val="00377283"/>
    <w:rsid w:val="0037742F"/>
    <w:rsid w:val="00380476"/>
    <w:rsid w:val="00380F21"/>
    <w:rsid w:val="00380F95"/>
    <w:rsid w:val="0038465F"/>
    <w:rsid w:val="00384F00"/>
    <w:rsid w:val="00385017"/>
    <w:rsid w:val="00385266"/>
    <w:rsid w:val="003928B5"/>
    <w:rsid w:val="003932DF"/>
    <w:rsid w:val="0039434A"/>
    <w:rsid w:val="00396C2B"/>
    <w:rsid w:val="003A0D9F"/>
    <w:rsid w:val="003A1FC0"/>
    <w:rsid w:val="003A311C"/>
    <w:rsid w:val="003A4C79"/>
    <w:rsid w:val="003A6934"/>
    <w:rsid w:val="003A6DA1"/>
    <w:rsid w:val="003A6F92"/>
    <w:rsid w:val="003A7D89"/>
    <w:rsid w:val="003B2D4A"/>
    <w:rsid w:val="003B57A2"/>
    <w:rsid w:val="003B75B8"/>
    <w:rsid w:val="003B792D"/>
    <w:rsid w:val="003C2534"/>
    <w:rsid w:val="003C32DC"/>
    <w:rsid w:val="003C4D9F"/>
    <w:rsid w:val="003C653D"/>
    <w:rsid w:val="003C6CC0"/>
    <w:rsid w:val="003C6ECA"/>
    <w:rsid w:val="003C7E90"/>
    <w:rsid w:val="003D0C96"/>
    <w:rsid w:val="003D3721"/>
    <w:rsid w:val="003D7A43"/>
    <w:rsid w:val="003E1006"/>
    <w:rsid w:val="003E1EDF"/>
    <w:rsid w:val="003E5117"/>
    <w:rsid w:val="003E5339"/>
    <w:rsid w:val="003E582B"/>
    <w:rsid w:val="003F1B31"/>
    <w:rsid w:val="003F43BB"/>
    <w:rsid w:val="003F4F46"/>
    <w:rsid w:val="003F5117"/>
    <w:rsid w:val="003F5223"/>
    <w:rsid w:val="003F6109"/>
    <w:rsid w:val="003F7692"/>
    <w:rsid w:val="00401E54"/>
    <w:rsid w:val="00402F4F"/>
    <w:rsid w:val="00405C9F"/>
    <w:rsid w:val="00406286"/>
    <w:rsid w:val="00406C53"/>
    <w:rsid w:val="00407A26"/>
    <w:rsid w:val="00407ED8"/>
    <w:rsid w:val="004100EC"/>
    <w:rsid w:val="0041101E"/>
    <w:rsid w:val="00412A19"/>
    <w:rsid w:val="00412D8A"/>
    <w:rsid w:val="0041306C"/>
    <w:rsid w:val="00416995"/>
    <w:rsid w:val="004216C4"/>
    <w:rsid w:val="004220EA"/>
    <w:rsid w:val="004254AC"/>
    <w:rsid w:val="004308C2"/>
    <w:rsid w:val="004316E9"/>
    <w:rsid w:val="00440DD7"/>
    <w:rsid w:val="00440F14"/>
    <w:rsid w:val="00441E1F"/>
    <w:rsid w:val="004424A0"/>
    <w:rsid w:val="00442BD8"/>
    <w:rsid w:val="004449C2"/>
    <w:rsid w:val="00444A7C"/>
    <w:rsid w:val="00444D8B"/>
    <w:rsid w:val="004501C7"/>
    <w:rsid w:val="00450BB0"/>
    <w:rsid w:val="00451472"/>
    <w:rsid w:val="004516CD"/>
    <w:rsid w:val="00451C4E"/>
    <w:rsid w:val="004540E2"/>
    <w:rsid w:val="00454AA7"/>
    <w:rsid w:val="00454C78"/>
    <w:rsid w:val="004570BB"/>
    <w:rsid w:val="00457C7E"/>
    <w:rsid w:val="00461E47"/>
    <w:rsid w:val="0046262D"/>
    <w:rsid w:val="00462C3B"/>
    <w:rsid w:val="00463027"/>
    <w:rsid w:val="0046337F"/>
    <w:rsid w:val="00464BAF"/>
    <w:rsid w:val="00464ECA"/>
    <w:rsid w:val="00465E7E"/>
    <w:rsid w:val="00466BD1"/>
    <w:rsid w:val="00467223"/>
    <w:rsid w:val="0046756F"/>
    <w:rsid w:val="00472370"/>
    <w:rsid w:val="0047340A"/>
    <w:rsid w:val="0048152A"/>
    <w:rsid w:val="0048156F"/>
    <w:rsid w:val="004815EA"/>
    <w:rsid w:val="0048374E"/>
    <w:rsid w:val="00483A7D"/>
    <w:rsid w:val="00484D1C"/>
    <w:rsid w:val="0048552A"/>
    <w:rsid w:val="00487B02"/>
    <w:rsid w:val="00490285"/>
    <w:rsid w:val="00490AA5"/>
    <w:rsid w:val="00490C13"/>
    <w:rsid w:val="00494174"/>
    <w:rsid w:val="00494179"/>
    <w:rsid w:val="004A0793"/>
    <w:rsid w:val="004A1899"/>
    <w:rsid w:val="004A1E62"/>
    <w:rsid w:val="004A32A9"/>
    <w:rsid w:val="004A3355"/>
    <w:rsid w:val="004A3825"/>
    <w:rsid w:val="004A41BA"/>
    <w:rsid w:val="004A69EC"/>
    <w:rsid w:val="004B0412"/>
    <w:rsid w:val="004B0F87"/>
    <w:rsid w:val="004B1261"/>
    <w:rsid w:val="004B2675"/>
    <w:rsid w:val="004B2B6F"/>
    <w:rsid w:val="004B67C9"/>
    <w:rsid w:val="004B7A15"/>
    <w:rsid w:val="004C08FF"/>
    <w:rsid w:val="004C0FD6"/>
    <w:rsid w:val="004C43A9"/>
    <w:rsid w:val="004C6A98"/>
    <w:rsid w:val="004C6DCE"/>
    <w:rsid w:val="004C79AC"/>
    <w:rsid w:val="004D093A"/>
    <w:rsid w:val="004D226B"/>
    <w:rsid w:val="004D2896"/>
    <w:rsid w:val="004D3453"/>
    <w:rsid w:val="004D36A6"/>
    <w:rsid w:val="004D3DA0"/>
    <w:rsid w:val="004D4B21"/>
    <w:rsid w:val="004D6345"/>
    <w:rsid w:val="004E04FB"/>
    <w:rsid w:val="004E4333"/>
    <w:rsid w:val="004E5383"/>
    <w:rsid w:val="004F01AC"/>
    <w:rsid w:val="004F0A28"/>
    <w:rsid w:val="004F1C53"/>
    <w:rsid w:val="004F3139"/>
    <w:rsid w:val="004F35B0"/>
    <w:rsid w:val="004F469F"/>
    <w:rsid w:val="004F6343"/>
    <w:rsid w:val="004F7C7C"/>
    <w:rsid w:val="00500A40"/>
    <w:rsid w:val="00503112"/>
    <w:rsid w:val="005037AD"/>
    <w:rsid w:val="005058EC"/>
    <w:rsid w:val="005067D8"/>
    <w:rsid w:val="00507398"/>
    <w:rsid w:val="00511448"/>
    <w:rsid w:val="0051733B"/>
    <w:rsid w:val="0052521A"/>
    <w:rsid w:val="005268E5"/>
    <w:rsid w:val="00526CF1"/>
    <w:rsid w:val="00527279"/>
    <w:rsid w:val="00527D1E"/>
    <w:rsid w:val="00531436"/>
    <w:rsid w:val="005320EE"/>
    <w:rsid w:val="00532565"/>
    <w:rsid w:val="00536FC9"/>
    <w:rsid w:val="00543FE6"/>
    <w:rsid w:val="00544E30"/>
    <w:rsid w:val="00544F14"/>
    <w:rsid w:val="00545600"/>
    <w:rsid w:val="00546CC4"/>
    <w:rsid w:val="00546D97"/>
    <w:rsid w:val="0055017A"/>
    <w:rsid w:val="00552D49"/>
    <w:rsid w:val="00553760"/>
    <w:rsid w:val="005549EA"/>
    <w:rsid w:val="005555CD"/>
    <w:rsid w:val="0055590F"/>
    <w:rsid w:val="00555A9F"/>
    <w:rsid w:val="00557B0D"/>
    <w:rsid w:val="00562251"/>
    <w:rsid w:val="0056336D"/>
    <w:rsid w:val="00563BED"/>
    <w:rsid w:val="00564191"/>
    <w:rsid w:val="00565782"/>
    <w:rsid w:val="00566B53"/>
    <w:rsid w:val="00567C26"/>
    <w:rsid w:val="0057107A"/>
    <w:rsid w:val="00571C1C"/>
    <w:rsid w:val="00574A28"/>
    <w:rsid w:val="00575C1C"/>
    <w:rsid w:val="005761B9"/>
    <w:rsid w:val="005778CB"/>
    <w:rsid w:val="00577B47"/>
    <w:rsid w:val="005801A4"/>
    <w:rsid w:val="005826DA"/>
    <w:rsid w:val="00584E50"/>
    <w:rsid w:val="00585058"/>
    <w:rsid w:val="0058564A"/>
    <w:rsid w:val="00587C75"/>
    <w:rsid w:val="00590751"/>
    <w:rsid w:val="00596AD8"/>
    <w:rsid w:val="005A1297"/>
    <w:rsid w:val="005A19C1"/>
    <w:rsid w:val="005A27EE"/>
    <w:rsid w:val="005A38CE"/>
    <w:rsid w:val="005A4159"/>
    <w:rsid w:val="005A439C"/>
    <w:rsid w:val="005A571C"/>
    <w:rsid w:val="005A6869"/>
    <w:rsid w:val="005A7BE0"/>
    <w:rsid w:val="005B00E6"/>
    <w:rsid w:val="005B1AB6"/>
    <w:rsid w:val="005B29B0"/>
    <w:rsid w:val="005B38A0"/>
    <w:rsid w:val="005B53B0"/>
    <w:rsid w:val="005B7506"/>
    <w:rsid w:val="005C0707"/>
    <w:rsid w:val="005C09A2"/>
    <w:rsid w:val="005C1A3C"/>
    <w:rsid w:val="005C3E90"/>
    <w:rsid w:val="005C5E50"/>
    <w:rsid w:val="005C602E"/>
    <w:rsid w:val="005C7687"/>
    <w:rsid w:val="005D002A"/>
    <w:rsid w:val="005D07CC"/>
    <w:rsid w:val="005D148B"/>
    <w:rsid w:val="005D40F9"/>
    <w:rsid w:val="005D4C9D"/>
    <w:rsid w:val="005D4E3E"/>
    <w:rsid w:val="005D7A54"/>
    <w:rsid w:val="005E155D"/>
    <w:rsid w:val="005E3974"/>
    <w:rsid w:val="005E4066"/>
    <w:rsid w:val="005F3717"/>
    <w:rsid w:val="005F38AB"/>
    <w:rsid w:val="005F53E0"/>
    <w:rsid w:val="005F7AA1"/>
    <w:rsid w:val="006001DD"/>
    <w:rsid w:val="00600755"/>
    <w:rsid w:val="00604DA8"/>
    <w:rsid w:val="00610429"/>
    <w:rsid w:val="00611BB8"/>
    <w:rsid w:val="00611E07"/>
    <w:rsid w:val="00617291"/>
    <w:rsid w:val="006243B4"/>
    <w:rsid w:val="00625CD5"/>
    <w:rsid w:val="00626F8A"/>
    <w:rsid w:val="00626FAA"/>
    <w:rsid w:val="00630A07"/>
    <w:rsid w:val="006328F7"/>
    <w:rsid w:val="00632E68"/>
    <w:rsid w:val="006337B7"/>
    <w:rsid w:val="00633F6F"/>
    <w:rsid w:val="0063625E"/>
    <w:rsid w:val="00636E5E"/>
    <w:rsid w:val="00636EB3"/>
    <w:rsid w:val="00641188"/>
    <w:rsid w:val="0064215E"/>
    <w:rsid w:val="006434EB"/>
    <w:rsid w:val="006456D6"/>
    <w:rsid w:val="00647669"/>
    <w:rsid w:val="0065464B"/>
    <w:rsid w:val="00654F56"/>
    <w:rsid w:val="00660A86"/>
    <w:rsid w:val="00663B8A"/>
    <w:rsid w:val="00664CDC"/>
    <w:rsid w:val="00665B56"/>
    <w:rsid w:val="006730DF"/>
    <w:rsid w:val="006752C4"/>
    <w:rsid w:val="006768F6"/>
    <w:rsid w:val="00682510"/>
    <w:rsid w:val="00683018"/>
    <w:rsid w:val="00683074"/>
    <w:rsid w:val="00684575"/>
    <w:rsid w:val="00686881"/>
    <w:rsid w:val="00687A92"/>
    <w:rsid w:val="00692FF4"/>
    <w:rsid w:val="006933F2"/>
    <w:rsid w:val="00693D06"/>
    <w:rsid w:val="00695632"/>
    <w:rsid w:val="006A54D9"/>
    <w:rsid w:val="006A55AB"/>
    <w:rsid w:val="006A59BF"/>
    <w:rsid w:val="006A658D"/>
    <w:rsid w:val="006A68E2"/>
    <w:rsid w:val="006B16B6"/>
    <w:rsid w:val="006B21AA"/>
    <w:rsid w:val="006B2C31"/>
    <w:rsid w:val="006B3A87"/>
    <w:rsid w:val="006B43F5"/>
    <w:rsid w:val="006B4944"/>
    <w:rsid w:val="006B5786"/>
    <w:rsid w:val="006B5EFF"/>
    <w:rsid w:val="006B692A"/>
    <w:rsid w:val="006B6B4F"/>
    <w:rsid w:val="006C1898"/>
    <w:rsid w:val="006C2F69"/>
    <w:rsid w:val="006C3810"/>
    <w:rsid w:val="006C496D"/>
    <w:rsid w:val="006C4B98"/>
    <w:rsid w:val="006C5F6D"/>
    <w:rsid w:val="006C65C9"/>
    <w:rsid w:val="006C782E"/>
    <w:rsid w:val="006D26E4"/>
    <w:rsid w:val="006D52F1"/>
    <w:rsid w:val="006E07CD"/>
    <w:rsid w:val="006E1615"/>
    <w:rsid w:val="006E3767"/>
    <w:rsid w:val="006E3CD5"/>
    <w:rsid w:val="006F193B"/>
    <w:rsid w:val="006F20DC"/>
    <w:rsid w:val="006F2B0A"/>
    <w:rsid w:val="006F34B3"/>
    <w:rsid w:val="006F3ECE"/>
    <w:rsid w:val="006F4761"/>
    <w:rsid w:val="006F49EE"/>
    <w:rsid w:val="006F4ABE"/>
    <w:rsid w:val="006F4C10"/>
    <w:rsid w:val="006F6310"/>
    <w:rsid w:val="006F6985"/>
    <w:rsid w:val="006F6D11"/>
    <w:rsid w:val="006F6F78"/>
    <w:rsid w:val="006F737E"/>
    <w:rsid w:val="00700449"/>
    <w:rsid w:val="00704B1E"/>
    <w:rsid w:val="00705435"/>
    <w:rsid w:val="007078EC"/>
    <w:rsid w:val="007116F1"/>
    <w:rsid w:val="007155F4"/>
    <w:rsid w:val="00720279"/>
    <w:rsid w:val="00721A8C"/>
    <w:rsid w:val="00721B64"/>
    <w:rsid w:val="00722959"/>
    <w:rsid w:val="00724093"/>
    <w:rsid w:val="00724753"/>
    <w:rsid w:val="00725272"/>
    <w:rsid w:val="0072741F"/>
    <w:rsid w:val="00727F24"/>
    <w:rsid w:val="00733A07"/>
    <w:rsid w:val="00734857"/>
    <w:rsid w:val="00734939"/>
    <w:rsid w:val="00735F2E"/>
    <w:rsid w:val="00737999"/>
    <w:rsid w:val="0074032D"/>
    <w:rsid w:val="00740BCF"/>
    <w:rsid w:val="00741E6F"/>
    <w:rsid w:val="0074267A"/>
    <w:rsid w:val="00742E7B"/>
    <w:rsid w:val="00743024"/>
    <w:rsid w:val="00743114"/>
    <w:rsid w:val="007447C0"/>
    <w:rsid w:val="00745492"/>
    <w:rsid w:val="00745501"/>
    <w:rsid w:val="0074706D"/>
    <w:rsid w:val="00751A16"/>
    <w:rsid w:val="00752C2D"/>
    <w:rsid w:val="00753190"/>
    <w:rsid w:val="00753A8C"/>
    <w:rsid w:val="00754D59"/>
    <w:rsid w:val="007550B6"/>
    <w:rsid w:val="007570BD"/>
    <w:rsid w:val="0075764B"/>
    <w:rsid w:val="00757E15"/>
    <w:rsid w:val="007625FB"/>
    <w:rsid w:val="007626E1"/>
    <w:rsid w:val="007633FC"/>
    <w:rsid w:val="00764006"/>
    <w:rsid w:val="00766C93"/>
    <w:rsid w:val="00766F15"/>
    <w:rsid w:val="00767A56"/>
    <w:rsid w:val="0077059F"/>
    <w:rsid w:val="00770CAB"/>
    <w:rsid w:val="007711D7"/>
    <w:rsid w:val="00771865"/>
    <w:rsid w:val="00771B6C"/>
    <w:rsid w:val="00771BA8"/>
    <w:rsid w:val="00774C27"/>
    <w:rsid w:val="00775680"/>
    <w:rsid w:val="00775FDC"/>
    <w:rsid w:val="0077695A"/>
    <w:rsid w:val="00781A02"/>
    <w:rsid w:val="00781DA9"/>
    <w:rsid w:val="00784112"/>
    <w:rsid w:val="00785D03"/>
    <w:rsid w:val="00786767"/>
    <w:rsid w:val="00792659"/>
    <w:rsid w:val="00793F3B"/>
    <w:rsid w:val="007949C4"/>
    <w:rsid w:val="007A06D3"/>
    <w:rsid w:val="007A08D0"/>
    <w:rsid w:val="007A12E7"/>
    <w:rsid w:val="007A21B0"/>
    <w:rsid w:val="007A2839"/>
    <w:rsid w:val="007A4BE9"/>
    <w:rsid w:val="007A5290"/>
    <w:rsid w:val="007A5BCF"/>
    <w:rsid w:val="007A5CBE"/>
    <w:rsid w:val="007A706A"/>
    <w:rsid w:val="007A76E0"/>
    <w:rsid w:val="007B0577"/>
    <w:rsid w:val="007B0A61"/>
    <w:rsid w:val="007B0CB0"/>
    <w:rsid w:val="007B0FD2"/>
    <w:rsid w:val="007B2552"/>
    <w:rsid w:val="007B2768"/>
    <w:rsid w:val="007B294B"/>
    <w:rsid w:val="007B2A7E"/>
    <w:rsid w:val="007B2D86"/>
    <w:rsid w:val="007B3E6A"/>
    <w:rsid w:val="007B5B1B"/>
    <w:rsid w:val="007C0845"/>
    <w:rsid w:val="007C2D63"/>
    <w:rsid w:val="007C6129"/>
    <w:rsid w:val="007C7039"/>
    <w:rsid w:val="007D471A"/>
    <w:rsid w:val="007D552C"/>
    <w:rsid w:val="007D5F7A"/>
    <w:rsid w:val="007D6370"/>
    <w:rsid w:val="007D6E2B"/>
    <w:rsid w:val="007D74E3"/>
    <w:rsid w:val="007E07EE"/>
    <w:rsid w:val="007E1167"/>
    <w:rsid w:val="007E3855"/>
    <w:rsid w:val="007E4DD4"/>
    <w:rsid w:val="007F14B6"/>
    <w:rsid w:val="007F1C64"/>
    <w:rsid w:val="007F27EF"/>
    <w:rsid w:val="007F2C17"/>
    <w:rsid w:val="007F3966"/>
    <w:rsid w:val="007F3E70"/>
    <w:rsid w:val="007F6EC2"/>
    <w:rsid w:val="00800D7F"/>
    <w:rsid w:val="008019E6"/>
    <w:rsid w:val="008025C0"/>
    <w:rsid w:val="00803C92"/>
    <w:rsid w:val="00806E5F"/>
    <w:rsid w:val="00807090"/>
    <w:rsid w:val="00810848"/>
    <w:rsid w:val="008112A1"/>
    <w:rsid w:val="00813EF1"/>
    <w:rsid w:val="008176EF"/>
    <w:rsid w:val="00820CB4"/>
    <w:rsid w:val="00821D25"/>
    <w:rsid w:val="00821DA5"/>
    <w:rsid w:val="008225F1"/>
    <w:rsid w:val="008233C4"/>
    <w:rsid w:val="00825C9C"/>
    <w:rsid w:val="00826DE0"/>
    <w:rsid w:val="00827676"/>
    <w:rsid w:val="00827CF2"/>
    <w:rsid w:val="00827FF8"/>
    <w:rsid w:val="008301EF"/>
    <w:rsid w:val="00833311"/>
    <w:rsid w:val="00834C64"/>
    <w:rsid w:val="00835604"/>
    <w:rsid w:val="00836552"/>
    <w:rsid w:val="008370D7"/>
    <w:rsid w:val="00837FB7"/>
    <w:rsid w:val="00840FE7"/>
    <w:rsid w:val="00841B0C"/>
    <w:rsid w:val="00841C81"/>
    <w:rsid w:val="00842BF7"/>
    <w:rsid w:val="008437F0"/>
    <w:rsid w:val="00844360"/>
    <w:rsid w:val="00844E8E"/>
    <w:rsid w:val="00846576"/>
    <w:rsid w:val="00847076"/>
    <w:rsid w:val="00847427"/>
    <w:rsid w:val="00847D27"/>
    <w:rsid w:val="00854B73"/>
    <w:rsid w:val="00854EB0"/>
    <w:rsid w:val="00855D52"/>
    <w:rsid w:val="00856003"/>
    <w:rsid w:val="00860346"/>
    <w:rsid w:val="00862E27"/>
    <w:rsid w:val="00863887"/>
    <w:rsid w:val="00864712"/>
    <w:rsid w:val="0086499E"/>
    <w:rsid w:val="00872CAD"/>
    <w:rsid w:val="00875D1B"/>
    <w:rsid w:val="0088026F"/>
    <w:rsid w:val="00881BBA"/>
    <w:rsid w:val="00882111"/>
    <w:rsid w:val="0088271C"/>
    <w:rsid w:val="00883098"/>
    <w:rsid w:val="00883D73"/>
    <w:rsid w:val="00884E81"/>
    <w:rsid w:val="0088714E"/>
    <w:rsid w:val="00890342"/>
    <w:rsid w:val="008906CB"/>
    <w:rsid w:val="00891273"/>
    <w:rsid w:val="00891B75"/>
    <w:rsid w:val="008926C3"/>
    <w:rsid w:val="00894E89"/>
    <w:rsid w:val="0089504F"/>
    <w:rsid w:val="00895213"/>
    <w:rsid w:val="008966E9"/>
    <w:rsid w:val="008A0CD5"/>
    <w:rsid w:val="008A1540"/>
    <w:rsid w:val="008A18E8"/>
    <w:rsid w:val="008A334A"/>
    <w:rsid w:val="008A465B"/>
    <w:rsid w:val="008A65D4"/>
    <w:rsid w:val="008A6917"/>
    <w:rsid w:val="008A7018"/>
    <w:rsid w:val="008A72AD"/>
    <w:rsid w:val="008B1BA8"/>
    <w:rsid w:val="008B1F88"/>
    <w:rsid w:val="008B2A7D"/>
    <w:rsid w:val="008B54FC"/>
    <w:rsid w:val="008B7562"/>
    <w:rsid w:val="008C015F"/>
    <w:rsid w:val="008C32B9"/>
    <w:rsid w:val="008C4F24"/>
    <w:rsid w:val="008C57F9"/>
    <w:rsid w:val="008C61EC"/>
    <w:rsid w:val="008C6256"/>
    <w:rsid w:val="008C6416"/>
    <w:rsid w:val="008C6BCA"/>
    <w:rsid w:val="008C6EC1"/>
    <w:rsid w:val="008D0B75"/>
    <w:rsid w:val="008D2578"/>
    <w:rsid w:val="008D36BA"/>
    <w:rsid w:val="008D41C4"/>
    <w:rsid w:val="008D72DB"/>
    <w:rsid w:val="008E26A3"/>
    <w:rsid w:val="008E2EA8"/>
    <w:rsid w:val="008E3436"/>
    <w:rsid w:val="008E3C7A"/>
    <w:rsid w:val="008E74DA"/>
    <w:rsid w:val="008F3D03"/>
    <w:rsid w:val="008F40E0"/>
    <w:rsid w:val="008F46EE"/>
    <w:rsid w:val="008F5A4D"/>
    <w:rsid w:val="008F5B08"/>
    <w:rsid w:val="008F5F8E"/>
    <w:rsid w:val="008F5FED"/>
    <w:rsid w:val="009000AC"/>
    <w:rsid w:val="0090150E"/>
    <w:rsid w:val="009019C7"/>
    <w:rsid w:val="009034D7"/>
    <w:rsid w:val="00903A50"/>
    <w:rsid w:val="00910674"/>
    <w:rsid w:val="00910A27"/>
    <w:rsid w:val="0091175E"/>
    <w:rsid w:val="00911A76"/>
    <w:rsid w:val="0091244E"/>
    <w:rsid w:val="0091287A"/>
    <w:rsid w:val="00912E33"/>
    <w:rsid w:val="009141ED"/>
    <w:rsid w:val="00914221"/>
    <w:rsid w:val="009173EF"/>
    <w:rsid w:val="00921A91"/>
    <w:rsid w:val="0092268E"/>
    <w:rsid w:val="00923F73"/>
    <w:rsid w:val="00924449"/>
    <w:rsid w:val="009253A9"/>
    <w:rsid w:val="00925BDB"/>
    <w:rsid w:val="009261C5"/>
    <w:rsid w:val="009270BF"/>
    <w:rsid w:val="00927190"/>
    <w:rsid w:val="00927D2D"/>
    <w:rsid w:val="009305C5"/>
    <w:rsid w:val="009313E9"/>
    <w:rsid w:val="00931CBF"/>
    <w:rsid w:val="00931FEF"/>
    <w:rsid w:val="0093439C"/>
    <w:rsid w:val="009372AD"/>
    <w:rsid w:val="00937BD7"/>
    <w:rsid w:val="009417E5"/>
    <w:rsid w:val="0094196A"/>
    <w:rsid w:val="00943F0D"/>
    <w:rsid w:val="009455D9"/>
    <w:rsid w:val="00946033"/>
    <w:rsid w:val="009467BA"/>
    <w:rsid w:val="009473D5"/>
    <w:rsid w:val="00950EEF"/>
    <w:rsid w:val="00951DA4"/>
    <w:rsid w:val="00952729"/>
    <w:rsid w:val="009527D0"/>
    <w:rsid w:val="00953155"/>
    <w:rsid w:val="0095316D"/>
    <w:rsid w:val="00954919"/>
    <w:rsid w:val="00954EDE"/>
    <w:rsid w:val="0095508B"/>
    <w:rsid w:val="00960719"/>
    <w:rsid w:val="0096100A"/>
    <w:rsid w:val="009656DC"/>
    <w:rsid w:val="009722CC"/>
    <w:rsid w:val="009734BD"/>
    <w:rsid w:val="0097485A"/>
    <w:rsid w:val="0097750E"/>
    <w:rsid w:val="00981833"/>
    <w:rsid w:val="00983A1E"/>
    <w:rsid w:val="00983CA2"/>
    <w:rsid w:val="00983EBC"/>
    <w:rsid w:val="00984312"/>
    <w:rsid w:val="00984C57"/>
    <w:rsid w:val="00985A83"/>
    <w:rsid w:val="00985BFB"/>
    <w:rsid w:val="00990A0D"/>
    <w:rsid w:val="00990A2E"/>
    <w:rsid w:val="00991839"/>
    <w:rsid w:val="00991D5B"/>
    <w:rsid w:val="00995CA2"/>
    <w:rsid w:val="009968A0"/>
    <w:rsid w:val="009972C9"/>
    <w:rsid w:val="009A63D5"/>
    <w:rsid w:val="009A64CC"/>
    <w:rsid w:val="009A6B52"/>
    <w:rsid w:val="009B00CB"/>
    <w:rsid w:val="009B07FB"/>
    <w:rsid w:val="009B08C1"/>
    <w:rsid w:val="009B09E5"/>
    <w:rsid w:val="009B3A08"/>
    <w:rsid w:val="009B4399"/>
    <w:rsid w:val="009B486A"/>
    <w:rsid w:val="009B63D4"/>
    <w:rsid w:val="009B6C1B"/>
    <w:rsid w:val="009B7EA8"/>
    <w:rsid w:val="009C0751"/>
    <w:rsid w:val="009C1ADF"/>
    <w:rsid w:val="009C4309"/>
    <w:rsid w:val="009C5F0C"/>
    <w:rsid w:val="009D07D1"/>
    <w:rsid w:val="009D0952"/>
    <w:rsid w:val="009D0E34"/>
    <w:rsid w:val="009D1849"/>
    <w:rsid w:val="009D30B5"/>
    <w:rsid w:val="009D42DD"/>
    <w:rsid w:val="009D5747"/>
    <w:rsid w:val="009D5D86"/>
    <w:rsid w:val="009D7952"/>
    <w:rsid w:val="009D7EB3"/>
    <w:rsid w:val="009E6855"/>
    <w:rsid w:val="009E7646"/>
    <w:rsid w:val="009F02FD"/>
    <w:rsid w:val="009F05C9"/>
    <w:rsid w:val="009F0AF1"/>
    <w:rsid w:val="009F19C7"/>
    <w:rsid w:val="009F325E"/>
    <w:rsid w:val="009F4014"/>
    <w:rsid w:val="009F5ED0"/>
    <w:rsid w:val="009F7474"/>
    <w:rsid w:val="009F7E69"/>
    <w:rsid w:val="00A00DEB"/>
    <w:rsid w:val="00A0610E"/>
    <w:rsid w:val="00A066DF"/>
    <w:rsid w:val="00A0737F"/>
    <w:rsid w:val="00A0792D"/>
    <w:rsid w:val="00A07FD8"/>
    <w:rsid w:val="00A11C86"/>
    <w:rsid w:val="00A11E06"/>
    <w:rsid w:val="00A1417F"/>
    <w:rsid w:val="00A146B0"/>
    <w:rsid w:val="00A14915"/>
    <w:rsid w:val="00A14D7E"/>
    <w:rsid w:val="00A15999"/>
    <w:rsid w:val="00A206D4"/>
    <w:rsid w:val="00A20BD4"/>
    <w:rsid w:val="00A20BEB"/>
    <w:rsid w:val="00A23872"/>
    <w:rsid w:val="00A23DAC"/>
    <w:rsid w:val="00A24F5F"/>
    <w:rsid w:val="00A26B9F"/>
    <w:rsid w:val="00A27DEF"/>
    <w:rsid w:val="00A31E1C"/>
    <w:rsid w:val="00A3231A"/>
    <w:rsid w:val="00A32CDE"/>
    <w:rsid w:val="00A33B38"/>
    <w:rsid w:val="00A34CF2"/>
    <w:rsid w:val="00A35C78"/>
    <w:rsid w:val="00A35E6D"/>
    <w:rsid w:val="00A36B42"/>
    <w:rsid w:val="00A36F0D"/>
    <w:rsid w:val="00A373E0"/>
    <w:rsid w:val="00A41F3D"/>
    <w:rsid w:val="00A43450"/>
    <w:rsid w:val="00A43BC8"/>
    <w:rsid w:val="00A464A2"/>
    <w:rsid w:val="00A472E7"/>
    <w:rsid w:val="00A50432"/>
    <w:rsid w:val="00A5273A"/>
    <w:rsid w:val="00A52E59"/>
    <w:rsid w:val="00A533B1"/>
    <w:rsid w:val="00A54DFB"/>
    <w:rsid w:val="00A5510E"/>
    <w:rsid w:val="00A56472"/>
    <w:rsid w:val="00A56AA7"/>
    <w:rsid w:val="00A5767D"/>
    <w:rsid w:val="00A60483"/>
    <w:rsid w:val="00A617C7"/>
    <w:rsid w:val="00A62026"/>
    <w:rsid w:val="00A62CC3"/>
    <w:rsid w:val="00A62E0D"/>
    <w:rsid w:val="00A65447"/>
    <w:rsid w:val="00A65F0F"/>
    <w:rsid w:val="00A70250"/>
    <w:rsid w:val="00A71F33"/>
    <w:rsid w:val="00A74042"/>
    <w:rsid w:val="00A82AA3"/>
    <w:rsid w:val="00A83C87"/>
    <w:rsid w:val="00A85801"/>
    <w:rsid w:val="00A864A4"/>
    <w:rsid w:val="00A86EEA"/>
    <w:rsid w:val="00A87770"/>
    <w:rsid w:val="00A91488"/>
    <w:rsid w:val="00A91520"/>
    <w:rsid w:val="00A91F2F"/>
    <w:rsid w:val="00A9218A"/>
    <w:rsid w:val="00A92A70"/>
    <w:rsid w:val="00A93478"/>
    <w:rsid w:val="00A94E32"/>
    <w:rsid w:val="00A95502"/>
    <w:rsid w:val="00A95DA7"/>
    <w:rsid w:val="00A978B1"/>
    <w:rsid w:val="00AA0E21"/>
    <w:rsid w:val="00AA303A"/>
    <w:rsid w:val="00AA3AB5"/>
    <w:rsid w:val="00AA4F04"/>
    <w:rsid w:val="00AA7712"/>
    <w:rsid w:val="00AB2243"/>
    <w:rsid w:val="00AB77E5"/>
    <w:rsid w:val="00AB7AAF"/>
    <w:rsid w:val="00AC3377"/>
    <w:rsid w:val="00AC4356"/>
    <w:rsid w:val="00AC55FB"/>
    <w:rsid w:val="00AC57F9"/>
    <w:rsid w:val="00AC629F"/>
    <w:rsid w:val="00AD07A3"/>
    <w:rsid w:val="00AD182C"/>
    <w:rsid w:val="00AD2BEF"/>
    <w:rsid w:val="00AD3A55"/>
    <w:rsid w:val="00AD54D0"/>
    <w:rsid w:val="00AD57BF"/>
    <w:rsid w:val="00AD5FC4"/>
    <w:rsid w:val="00AD7054"/>
    <w:rsid w:val="00AD79ED"/>
    <w:rsid w:val="00AE09F1"/>
    <w:rsid w:val="00AE17BB"/>
    <w:rsid w:val="00AE30E8"/>
    <w:rsid w:val="00AE34E0"/>
    <w:rsid w:val="00AE5185"/>
    <w:rsid w:val="00AE665B"/>
    <w:rsid w:val="00AE6A8D"/>
    <w:rsid w:val="00AF18A8"/>
    <w:rsid w:val="00AF1B87"/>
    <w:rsid w:val="00AF2824"/>
    <w:rsid w:val="00AF2E03"/>
    <w:rsid w:val="00AF51D6"/>
    <w:rsid w:val="00AF62AD"/>
    <w:rsid w:val="00AF6E26"/>
    <w:rsid w:val="00AF7E50"/>
    <w:rsid w:val="00B027A7"/>
    <w:rsid w:val="00B0642A"/>
    <w:rsid w:val="00B064E5"/>
    <w:rsid w:val="00B0786C"/>
    <w:rsid w:val="00B07EA6"/>
    <w:rsid w:val="00B1042D"/>
    <w:rsid w:val="00B116C0"/>
    <w:rsid w:val="00B119F5"/>
    <w:rsid w:val="00B12771"/>
    <w:rsid w:val="00B12E39"/>
    <w:rsid w:val="00B13009"/>
    <w:rsid w:val="00B143A4"/>
    <w:rsid w:val="00B16B94"/>
    <w:rsid w:val="00B2145C"/>
    <w:rsid w:val="00B235EC"/>
    <w:rsid w:val="00B2539C"/>
    <w:rsid w:val="00B25A87"/>
    <w:rsid w:val="00B26D14"/>
    <w:rsid w:val="00B306E0"/>
    <w:rsid w:val="00B31E90"/>
    <w:rsid w:val="00B338FE"/>
    <w:rsid w:val="00B35797"/>
    <w:rsid w:val="00B35D86"/>
    <w:rsid w:val="00B360EB"/>
    <w:rsid w:val="00B37B72"/>
    <w:rsid w:val="00B41C02"/>
    <w:rsid w:val="00B43B9A"/>
    <w:rsid w:val="00B44205"/>
    <w:rsid w:val="00B447C6"/>
    <w:rsid w:val="00B4605A"/>
    <w:rsid w:val="00B50EE7"/>
    <w:rsid w:val="00B526FD"/>
    <w:rsid w:val="00B52B85"/>
    <w:rsid w:val="00B534FF"/>
    <w:rsid w:val="00B53636"/>
    <w:rsid w:val="00B5416A"/>
    <w:rsid w:val="00B54923"/>
    <w:rsid w:val="00B637F0"/>
    <w:rsid w:val="00B661FA"/>
    <w:rsid w:val="00B66426"/>
    <w:rsid w:val="00B672E2"/>
    <w:rsid w:val="00B74C85"/>
    <w:rsid w:val="00B830CA"/>
    <w:rsid w:val="00B83E7F"/>
    <w:rsid w:val="00B8566D"/>
    <w:rsid w:val="00B858A9"/>
    <w:rsid w:val="00B90EBD"/>
    <w:rsid w:val="00B91E84"/>
    <w:rsid w:val="00B91F4F"/>
    <w:rsid w:val="00B920D5"/>
    <w:rsid w:val="00B93387"/>
    <w:rsid w:val="00B93718"/>
    <w:rsid w:val="00B93A29"/>
    <w:rsid w:val="00B94BAE"/>
    <w:rsid w:val="00B97219"/>
    <w:rsid w:val="00BA25FE"/>
    <w:rsid w:val="00BA3B0E"/>
    <w:rsid w:val="00BB1357"/>
    <w:rsid w:val="00BB225D"/>
    <w:rsid w:val="00BB2D2F"/>
    <w:rsid w:val="00BB3630"/>
    <w:rsid w:val="00BB5A26"/>
    <w:rsid w:val="00BB5F18"/>
    <w:rsid w:val="00BB6785"/>
    <w:rsid w:val="00BB744B"/>
    <w:rsid w:val="00BC3FB1"/>
    <w:rsid w:val="00BC7693"/>
    <w:rsid w:val="00BD1A35"/>
    <w:rsid w:val="00BD5085"/>
    <w:rsid w:val="00BD5550"/>
    <w:rsid w:val="00BE4405"/>
    <w:rsid w:val="00BE4D3B"/>
    <w:rsid w:val="00BE6A63"/>
    <w:rsid w:val="00BF3909"/>
    <w:rsid w:val="00BF417D"/>
    <w:rsid w:val="00BF41E1"/>
    <w:rsid w:val="00C0005B"/>
    <w:rsid w:val="00C0113A"/>
    <w:rsid w:val="00C0171E"/>
    <w:rsid w:val="00C03A7F"/>
    <w:rsid w:val="00C06269"/>
    <w:rsid w:val="00C07555"/>
    <w:rsid w:val="00C1084B"/>
    <w:rsid w:val="00C13221"/>
    <w:rsid w:val="00C13D34"/>
    <w:rsid w:val="00C1436E"/>
    <w:rsid w:val="00C15813"/>
    <w:rsid w:val="00C15ABA"/>
    <w:rsid w:val="00C16277"/>
    <w:rsid w:val="00C17666"/>
    <w:rsid w:val="00C17706"/>
    <w:rsid w:val="00C201D1"/>
    <w:rsid w:val="00C20350"/>
    <w:rsid w:val="00C20556"/>
    <w:rsid w:val="00C235C1"/>
    <w:rsid w:val="00C23D8D"/>
    <w:rsid w:val="00C25BF5"/>
    <w:rsid w:val="00C34D1F"/>
    <w:rsid w:val="00C3613A"/>
    <w:rsid w:val="00C361DF"/>
    <w:rsid w:val="00C37513"/>
    <w:rsid w:val="00C37F10"/>
    <w:rsid w:val="00C4090E"/>
    <w:rsid w:val="00C40BB1"/>
    <w:rsid w:val="00C42AE8"/>
    <w:rsid w:val="00C4338E"/>
    <w:rsid w:val="00C43503"/>
    <w:rsid w:val="00C46345"/>
    <w:rsid w:val="00C51156"/>
    <w:rsid w:val="00C51430"/>
    <w:rsid w:val="00C531A0"/>
    <w:rsid w:val="00C54935"/>
    <w:rsid w:val="00C54F82"/>
    <w:rsid w:val="00C5674D"/>
    <w:rsid w:val="00C56CE2"/>
    <w:rsid w:val="00C578D0"/>
    <w:rsid w:val="00C57FD0"/>
    <w:rsid w:val="00C60524"/>
    <w:rsid w:val="00C6289F"/>
    <w:rsid w:val="00C64E92"/>
    <w:rsid w:val="00C67B3F"/>
    <w:rsid w:val="00C704E7"/>
    <w:rsid w:val="00C72423"/>
    <w:rsid w:val="00C72DE2"/>
    <w:rsid w:val="00C774C5"/>
    <w:rsid w:val="00C77D0E"/>
    <w:rsid w:val="00C80070"/>
    <w:rsid w:val="00C82139"/>
    <w:rsid w:val="00C85864"/>
    <w:rsid w:val="00C86844"/>
    <w:rsid w:val="00C9093F"/>
    <w:rsid w:val="00C9210E"/>
    <w:rsid w:val="00C93070"/>
    <w:rsid w:val="00C93E0D"/>
    <w:rsid w:val="00C945FB"/>
    <w:rsid w:val="00C94B5A"/>
    <w:rsid w:val="00C95AF8"/>
    <w:rsid w:val="00C974E9"/>
    <w:rsid w:val="00CA1BED"/>
    <w:rsid w:val="00CA27D2"/>
    <w:rsid w:val="00CA2E3D"/>
    <w:rsid w:val="00CA4ADD"/>
    <w:rsid w:val="00CA5379"/>
    <w:rsid w:val="00CA6BC7"/>
    <w:rsid w:val="00CA6D08"/>
    <w:rsid w:val="00CA7010"/>
    <w:rsid w:val="00CA73F9"/>
    <w:rsid w:val="00CB02B4"/>
    <w:rsid w:val="00CB22E5"/>
    <w:rsid w:val="00CB3E61"/>
    <w:rsid w:val="00CB5563"/>
    <w:rsid w:val="00CB596F"/>
    <w:rsid w:val="00CB66EA"/>
    <w:rsid w:val="00CC017D"/>
    <w:rsid w:val="00CC0B64"/>
    <w:rsid w:val="00CC0EA3"/>
    <w:rsid w:val="00CC1862"/>
    <w:rsid w:val="00CC2913"/>
    <w:rsid w:val="00CC3114"/>
    <w:rsid w:val="00CC3EA3"/>
    <w:rsid w:val="00CC769A"/>
    <w:rsid w:val="00CD0BC6"/>
    <w:rsid w:val="00CD3642"/>
    <w:rsid w:val="00CD6A8D"/>
    <w:rsid w:val="00CE21BE"/>
    <w:rsid w:val="00CE3843"/>
    <w:rsid w:val="00CE3AD2"/>
    <w:rsid w:val="00CE43AA"/>
    <w:rsid w:val="00CE64ED"/>
    <w:rsid w:val="00CE6EAB"/>
    <w:rsid w:val="00CE78A9"/>
    <w:rsid w:val="00CF117A"/>
    <w:rsid w:val="00CF5683"/>
    <w:rsid w:val="00CF735B"/>
    <w:rsid w:val="00CF78A9"/>
    <w:rsid w:val="00D00AC7"/>
    <w:rsid w:val="00D02D30"/>
    <w:rsid w:val="00D02E79"/>
    <w:rsid w:val="00D03465"/>
    <w:rsid w:val="00D03BE5"/>
    <w:rsid w:val="00D10C47"/>
    <w:rsid w:val="00D10E7F"/>
    <w:rsid w:val="00D13C05"/>
    <w:rsid w:val="00D13F49"/>
    <w:rsid w:val="00D14296"/>
    <w:rsid w:val="00D2085E"/>
    <w:rsid w:val="00D21D72"/>
    <w:rsid w:val="00D23128"/>
    <w:rsid w:val="00D23A0B"/>
    <w:rsid w:val="00D26498"/>
    <w:rsid w:val="00D3056A"/>
    <w:rsid w:val="00D32867"/>
    <w:rsid w:val="00D328CE"/>
    <w:rsid w:val="00D34282"/>
    <w:rsid w:val="00D35A5A"/>
    <w:rsid w:val="00D369DD"/>
    <w:rsid w:val="00D37426"/>
    <w:rsid w:val="00D37DDB"/>
    <w:rsid w:val="00D4154F"/>
    <w:rsid w:val="00D45E2F"/>
    <w:rsid w:val="00D47995"/>
    <w:rsid w:val="00D509D0"/>
    <w:rsid w:val="00D50F85"/>
    <w:rsid w:val="00D529CB"/>
    <w:rsid w:val="00D540E3"/>
    <w:rsid w:val="00D559AA"/>
    <w:rsid w:val="00D5612D"/>
    <w:rsid w:val="00D56BC6"/>
    <w:rsid w:val="00D57CB7"/>
    <w:rsid w:val="00D607B4"/>
    <w:rsid w:val="00D62B54"/>
    <w:rsid w:val="00D64CEE"/>
    <w:rsid w:val="00D64FC4"/>
    <w:rsid w:val="00D66355"/>
    <w:rsid w:val="00D674A8"/>
    <w:rsid w:val="00D70EF9"/>
    <w:rsid w:val="00D71861"/>
    <w:rsid w:val="00D71C38"/>
    <w:rsid w:val="00D72E30"/>
    <w:rsid w:val="00D765A1"/>
    <w:rsid w:val="00D823D2"/>
    <w:rsid w:val="00D82D6D"/>
    <w:rsid w:val="00D83744"/>
    <w:rsid w:val="00D83D45"/>
    <w:rsid w:val="00D914DA"/>
    <w:rsid w:val="00D956D6"/>
    <w:rsid w:val="00D972D7"/>
    <w:rsid w:val="00D975F9"/>
    <w:rsid w:val="00D97D68"/>
    <w:rsid w:val="00D97F40"/>
    <w:rsid w:val="00DA1B1C"/>
    <w:rsid w:val="00DA3939"/>
    <w:rsid w:val="00DA4E19"/>
    <w:rsid w:val="00DB1D88"/>
    <w:rsid w:val="00DB4862"/>
    <w:rsid w:val="00DB52EC"/>
    <w:rsid w:val="00DB5B24"/>
    <w:rsid w:val="00DB72CB"/>
    <w:rsid w:val="00DC2D67"/>
    <w:rsid w:val="00DC3559"/>
    <w:rsid w:val="00DC4460"/>
    <w:rsid w:val="00DC5862"/>
    <w:rsid w:val="00DD0582"/>
    <w:rsid w:val="00DD2AAE"/>
    <w:rsid w:val="00DD3327"/>
    <w:rsid w:val="00DD52CF"/>
    <w:rsid w:val="00DD54AF"/>
    <w:rsid w:val="00DE0172"/>
    <w:rsid w:val="00DE4FB7"/>
    <w:rsid w:val="00DE5CFA"/>
    <w:rsid w:val="00DF0AC4"/>
    <w:rsid w:val="00DF12D2"/>
    <w:rsid w:val="00DF1A5C"/>
    <w:rsid w:val="00DF486C"/>
    <w:rsid w:val="00DF5716"/>
    <w:rsid w:val="00E0651F"/>
    <w:rsid w:val="00E067F4"/>
    <w:rsid w:val="00E14774"/>
    <w:rsid w:val="00E14CE4"/>
    <w:rsid w:val="00E1505B"/>
    <w:rsid w:val="00E15358"/>
    <w:rsid w:val="00E16930"/>
    <w:rsid w:val="00E1743C"/>
    <w:rsid w:val="00E1790E"/>
    <w:rsid w:val="00E2047D"/>
    <w:rsid w:val="00E23BF9"/>
    <w:rsid w:val="00E26C9A"/>
    <w:rsid w:val="00E2774F"/>
    <w:rsid w:val="00E3063F"/>
    <w:rsid w:val="00E30E24"/>
    <w:rsid w:val="00E31A09"/>
    <w:rsid w:val="00E322CE"/>
    <w:rsid w:val="00E422FB"/>
    <w:rsid w:val="00E43ABD"/>
    <w:rsid w:val="00E43ACB"/>
    <w:rsid w:val="00E43BA7"/>
    <w:rsid w:val="00E471AA"/>
    <w:rsid w:val="00E50584"/>
    <w:rsid w:val="00E505C9"/>
    <w:rsid w:val="00E518F1"/>
    <w:rsid w:val="00E52C49"/>
    <w:rsid w:val="00E57163"/>
    <w:rsid w:val="00E57C59"/>
    <w:rsid w:val="00E63727"/>
    <w:rsid w:val="00E641F3"/>
    <w:rsid w:val="00E65C2F"/>
    <w:rsid w:val="00E660F4"/>
    <w:rsid w:val="00E66E03"/>
    <w:rsid w:val="00E701F9"/>
    <w:rsid w:val="00E70C74"/>
    <w:rsid w:val="00E7141D"/>
    <w:rsid w:val="00E71496"/>
    <w:rsid w:val="00E71F30"/>
    <w:rsid w:val="00E725DF"/>
    <w:rsid w:val="00E743A5"/>
    <w:rsid w:val="00E7665E"/>
    <w:rsid w:val="00E77081"/>
    <w:rsid w:val="00E827A5"/>
    <w:rsid w:val="00E85389"/>
    <w:rsid w:val="00E85665"/>
    <w:rsid w:val="00E85F58"/>
    <w:rsid w:val="00E87155"/>
    <w:rsid w:val="00E91114"/>
    <w:rsid w:val="00E933FE"/>
    <w:rsid w:val="00E93B24"/>
    <w:rsid w:val="00E93F99"/>
    <w:rsid w:val="00E94192"/>
    <w:rsid w:val="00E979EF"/>
    <w:rsid w:val="00EA17F3"/>
    <w:rsid w:val="00EA30C5"/>
    <w:rsid w:val="00EA34CB"/>
    <w:rsid w:val="00EA3E20"/>
    <w:rsid w:val="00EA49A6"/>
    <w:rsid w:val="00EA6424"/>
    <w:rsid w:val="00EA6C88"/>
    <w:rsid w:val="00EB0D97"/>
    <w:rsid w:val="00EB1001"/>
    <w:rsid w:val="00EB2161"/>
    <w:rsid w:val="00EB2C84"/>
    <w:rsid w:val="00EB3402"/>
    <w:rsid w:val="00EB42ED"/>
    <w:rsid w:val="00EB4974"/>
    <w:rsid w:val="00EB5BC9"/>
    <w:rsid w:val="00EB7D26"/>
    <w:rsid w:val="00EC1D05"/>
    <w:rsid w:val="00EC4330"/>
    <w:rsid w:val="00EC57D2"/>
    <w:rsid w:val="00ED0FBB"/>
    <w:rsid w:val="00ED1E38"/>
    <w:rsid w:val="00ED4BA0"/>
    <w:rsid w:val="00ED7368"/>
    <w:rsid w:val="00EE3192"/>
    <w:rsid w:val="00EE3698"/>
    <w:rsid w:val="00EE3B35"/>
    <w:rsid w:val="00EE5F8D"/>
    <w:rsid w:val="00EE67CF"/>
    <w:rsid w:val="00EE7085"/>
    <w:rsid w:val="00EF07E6"/>
    <w:rsid w:val="00EF3516"/>
    <w:rsid w:val="00EF35AA"/>
    <w:rsid w:val="00EF6BB9"/>
    <w:rsid w:val="00EF6D33"/>
    <w:rsid w:val="00EF6F84"/>
    <w:rsid w:val="00EF6FEB"/>
    <w:rsid w:val="00F00713"/>
    <w:rsid w:val="00F07D23"/>
    <w:rsid w:val="00F1088F"/>
    <w:rsid w:val="00F12B75"/>
    <w:rsid w:val="00F1492B"/>
    <w:rsid w:val="00F1591E"/>
    <w:rsid w:val="00F15EA2"/>
    <w:rsid w:val="00F16197"/>
    <w:rsid w:val="00F20559"/>
    <w:rsid w:val="00F21BA6"/>
    <w:rsid w:val="00F22F02"/>
    <w:rsid w:val="00F260D9"/>
    <w:rsid w:val="00F26E8E"/>
    <w:rsid w:val="00F27236"/>
    <w:rsid w:val="00F274DF"/>
    <w:rsid w:val="00F27C8B"/>
    <w:rsid w:val="00F310D0"/>
    <w:rsid w:val="00F31750"/>
    <w:rsid w:val="00F329B5"/>
    <w:rsid w:val="00F32ACA"/>
    <w:rsid w:val="00F32D52"/>
    <w:rsid w:val="00F330A0"/>
    <w:rsid w:val="00F332FD"/>
    <w:rsid w:val="00F338C0"/>
    <w:rsid w:val="00F36BE8"/>
    <w:rsid w:val="00F377EC"/>
    <w:rsid w:val="00F37CD9"/>
    <w:rsid w:val="00F40F50"/>
    <w:rsid w:val="00F4152A"/>
    <w:rsid w:val="00F41DD1"/>
    <w:rsid w:val="00F421AE"/>
    <w:rsid w:val="00F453C6"/>
    <w:rsid w:val="00F47168"/>
    <w:rsid w:val="00F51005"/>
    <w:rsid w:val="00F55143"/>
    <w:rsid w:val="00F56EDC"/>
    <w:rsid w:val="00F60FB3"/>
    <w:rsid w:val="00F6103D"/>
    <w:rsid w:val="00F6281C"/>
    <w:rsid w:val="00F65144"/>
    <w:rsid w:val="00F70996"/>
    <w:rsid w:val="00F732BD"/>
    <w:rsid w:val="00F733DE"/>
    <w:rsid w:val="00F7374E"/>
    <w:rsid w:val="00F74E07"/>
    <w:rsid w:val="00F75E9C"/>
    <w:rsid w:val="00F77C77"/>
    <w:rsid w:val="00F81C25"/>
    <w:rsid w:val="00F84259"/>
    <w:rsid w:val="00F844CE"/>
    <w:rsid w:val="00F84BFF"/>
    <w:rsid w:val="00F87E2F"/>
    <w:rsid w:val="00F91A09"/>
    <w:rsid w:val="00F94BCC"/>
    <w:rsid w:val="00FA02AF"/>
    <w:rsid w:val="00FA1519"/>
    <w:rsid w:val="00FA211A"/>
    <w:rsid w:val="00FA2137"/>
    <w:rsid w:val="00FA3B85"/>
    <w:rsid w:val="00FA3E69"/>
    <w:rsid w:val="00FA52F8"/>
    <w:rsid w:val="00FA66B3"/>
    <w:rsid w:val="00FA70D1"/>
    <w:rsid w:val="00FA73CE"/>
    <w:rsid w:val="00FB0198"/>
    <w:rsid w:val="00FB1773"/>
    <w:rsid w:val="00FB325B"/>
    <w:rsid w:val="00FC03EF"/>
    <w:rsid w:val="00FC0DEB"/>
    <w:rsid w:val="00FC2804"/>
    <w:rsid w:val="00FC556C"/>
    <w:rsid w:val="00FC6825"/>
    <w:rsid w:val="00FC6AA2"/>
    <w:rsid w:val="00FC771D"/>
    <w:rsid w:val="00FC7CD2"/>
    <w:rsid w:val="00FD0968"/>
    <w:rsid w:val="00FD112C"/>
    <w:rsid w:val="00FD20A4"/>
    <w:rsid w:val="00FD2A8B"/>
    <w:rsid w:val="00FD2D94"/>
    <w:rsid w:val="00FD2E24"/>
    <w:rsid w:val="00FD332D"/>
    <w:rsid w:val="00FD5119"/>
    <w:rsid w:val="00FD6739"/>
    <w:rsid w:val="00FD69E2"/>
    <w:rsid w:val="00FD6E4A"/>
    <w:rsid w:val="00FE05AA"/>
    <w:rsid w:val="00FE0E44"/>
    <w:rsid w:val="00FE177D"/>
    <w:rsid w:val="00FE35B5"/>
    <w:rsid w:val="00FE4AAF"/>
    <w:rsid w:val="00FE60E9"/>
    <w:rsid w:val="00FF1C13"/>
    <w:rsid w:val="00FF1D42"/>
    <w:rsid w:val="00FF4749"/>
    <w:rsid w:val="00FF5A8B"/>
    <w:rsid w:val="00FF6F97"/>
    <w:rsid w:val="00FF7034"/>
    <w:rsid w:val="00FF71D6"/>
    <w:rsid w:val="00FF7B3B"/>
    <w:rsid w:val="00FF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74DA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06286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8E74DA"/>
    <w:pPr>
      <w:spacing w:after="0" w:line="240" w:lineRule="auto"/>
    </w:pPr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335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9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7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8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04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094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5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3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90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045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18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3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1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56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55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9971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318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1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5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4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58444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3913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5842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12339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36667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08825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84615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720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66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96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92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051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0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75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11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100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7268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23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5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9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75209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07249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18106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8118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597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04316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5930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4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42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3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1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2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16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34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59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1928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429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05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46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9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27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tulane-math-7260-2025.github.io/" TargetMode="External"/><Relationship Id="rId18" Type="http://schemas.openxmlformats.org/officeDocument/2006/relationships/hyperlink" Target="https://tulane-math-3070-2022.github.io/" TargetMode="External"/><Relationship Id="rId26" Type="http://schemas.openxmlformats.org/officeDocument/2006/relationships/hyperlink" Target="https://github.com/beagle-dev/beagle-lib" TargetMode="External"/><Relationship Id="rId3" Type="http://schemas.openxmlformats.org/officeDocument/2006/relationships/styles" Target="styles.xml"/><Relationship Id="rId21" Type="http://schemas.openxmlformats.org/officeDocument/2006/relationships/hyperlink" Target="https://tulane-math-7260-2021.github.io/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scholar.google.com/citations?user=YH4BbIMAAAAJ&amp;hl=en" TargetMode="External"/><Relationship Id="rId17" Type="http://schemas.openxmlformats.org/officeDocument/2006/relationships/hyperlink" Target="https://tulane-math-7260-2023.github.io/" TargetMode="External"/><Relationship Id="rId25" Type="http://schemas.openxmlformats.org/officeDocument/2006/relationships/hyperlink" Target="https://github.com/beast-dev/beast-mcmc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tulane-math-3070-2023.github.io/" TargetMode="External"/><Relationship Id="rId20" Type="http://schemas.openxmlformats.org/officeDocument/2006/relationships/hyperlink" Target="https://tulane-math-7360-2021.github.io/" TargetMode="External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xiang-ji-ncsu.github.io/" TargetMode="External"/><Relationship Id="rId24" Type="http://schemas.openxmlformats.org/officeDocument/2006/relationships/hyperlink" Target="https://github.com/xji3/IGC_BEAST_Tutorial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tulane-math-7360-2023.github.io/" TargetMode="External"/><Relationship Id="rId23" Type="http://schemas.openxmlformats.org/officeDocument/2006/relationships/hyperlink" Target="https://github.com/xji3/IGCexpansion" TargetMode="External"/><Relationship Id="rId28" Type="http://schemas.openxmlformats.org/officeDocument/2006/relationships/hyperlink" Target="https://xji3.github.io/Tutorial/" TargetMode="External"/><Relationship Id="rId10" Type="http://schemas.openxmlformats.org/officeDocument/2006/relationships/hyperlink" Target="https://github.com/xji3" TargetMode="External"/><Relationship Id="rId19" Type="http://schemas.openxmlformats.org/officeDocument/2006/relationships/hyperlink" Target="https://tulane-math-7260-2022.github.io/" TargetMode="External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xji4@tulane.edu" TargetMode="External"/><Relationship Id="rId14" Type="http://schemas.openxmlformats.org/officeDocument/2006/relationships/hyperlink" Target="https://tulane-math-3070-2024.github.io/" TargetMode="External"/><Relationship Id="rId22" Type="http://schemas.openxmlformats.org/officeDocument/2006/relationships/hyperlink" Target="https://tulane-math7360.github.io/" TargetMode="External"/><Relationship Id="rId27" Type="http://schemas.openxmlformats.org/officeDocument/2006/relationships/hyperlink" Target="https://github.com/phylovi/bito" TargetMode="Externa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669A3-4267-B146-8852-7ACE564C2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7</Pages>
  <Words>5300</Words>
  <Characters>30214</Characters>
  <Application>Microsoft Office Word</Application>
  <DocSecurity>0</DocSecurity>
  <Lines>251</Lines>
  <Paragraphs>7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Ji, Xiang</cp:lastModifiedBy>
  <cp:revision>26</cp:revision>
  <cp:lastPrinted>2025-05-19T13:49:00Z</cp:lastPrinted>
  <dcterms:created xsi:type="dcterms:W3CDTF">2025-05-19T13:49:00Z</dcterms:created>
  <dcterms:modified xsi:type="dcterms:W3CDTF">2025-05-20T1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4817599546c58d59d5e4effe9eda87f8edb0643a200594b9053d97e6a88fbe6</vt:lpwstr>
  </property>
</Properties>
</file>